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D2B0B" w14:textId="2A7AC46C" w:rsidR="00031E18" w:rsidRPr="00B44722" w:rsidRDefault="00FF5A1F" w:rsidP="00B44722">
      <w:pPr>
        <w:pStyle w:val="Heading1"/>
        <w:jc w:val="center"/>
        <w:rPr>
          <w:rFonts w:cs="Times New Roman"/>
        </w:rPr>
      </w:pPr>
      <w:bookmarkStart w:id="0" w:name="_Toc87254483"/>
      <w:r w:rsidRPr="00E2227D">
        <w:rPr>
          <w:rFonts w:cs="Times New Roman"/>
        </w:rPr>
        <w:t>BAB III ANALISA DAN PERANCANGAN</w:t>
      </w:r>
      <w:bookmarkEnd w:id="0"/>
    </w:p>
    <w:p w14:paraId="471E90FA" w14:textId="2C44A9F0" w:rsidR="00337A51" w:rsidRPr="003E371C" w:rsidRDefault="003E371C" w:rsidP="003E371C">
      <w:pPr>
        <w:pStyle w:val="Heading1"/>
        <w:numPr>
          <w:ilvl w:val="0"/>
          <w:numId w:val="4"/>
        </w:numPr>
        <w:spacing w:line="480" w:lineRule="auto"/>
        <w:ind w:left="540" w:hanging="540"/>
        <w:rPr>
          <w:lang w:val="en-US"/>
        </w:rPr>
      </w:pPr>
      <w:bookmarkStart w:id="1" w:name="_Toc87254484"/>
      <w:r>
        <w:rPr>
          <w:lang w:val="en-US"/>
        </w:rPr>
        <w:t>Kerangka Berfikir</w:t>
      </w:r>
      <w:bookmarkEnd w:id="1"/>
    </w:p>
    <w:p w14:paraId="1B49D1E4" w14:textId="07AA5434" w:rsidR="00BB7C52" w:rsidRPr="003A2A11" w:rsidRDefault="003A2A11" w:rsidP="00F62519">
      <w:pPr>
        <w:spacing w:line="480" w:lineRule="auto"/>
        <w:ind w:firstLine="540"/>
        <w:rPr>
          <w:lang w:val="en-US"/>
        </w:rPr>
      </w:pPr>
      <w:r w:rsidRPr="003A2A11">
        <w:rPr>
          <w:lang w:val="en-US"/>
        </w:rPr>
        <w:t>Berdasarkan landasan teori yang telah dipaparkan, maka konsep penelitian ini dapat dilihat pada gambar 3.1</w:t>
      </w:r>
    </w:p>
    <w:p w14:paraId="6BE04C83" w14:textId="6CE0D077" w:rsidR="003A2A11" w:rsidRPr="003A2A11" w:rsidRDefault="00F62519" w:rsidP="00B02F92">
      <w:pPr>
        <w:jc w:val="center"/>
        <w:rPr>
          <w:rFonts w:cs="Times New Roman"/>
        </w:rPr>
      </w:pPr>
      <w:r>
        <w:rPr>
          <w:noProof/>
        </w:rPr>
        <w:drawing>
          <wp:inline distT="0" distB="0" distL="0" distR="0" wp14:anchorId="6E6D0A85" wp14:editId="39D3EC8D">
            <wp:extent cx="3936876" cy="57912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6327" cy="5849233"/>
                    </a:xfrm>
                    <a:prstGeom prst="rect">
                      <a:avLst/>
                    </a:prstGeom>
                    <a:noFill/>
                    <a:ln>
                      <a:noFill/>
                    </a:ln>
                  </pic:spPr>
                </pic:pic>
              </a:graphicData>
            </a:graphic>
          </wp:inline>
        </w:drawing>
      </w:r>
    </w:p>
    <w:p w14:paraId="59B2B19B" w14:textId="45525A47" w:rsidR="003A2A11" w:rsidRPr="00943AE2" w:rsidRDefault="0046326F" w:rsidP="0046326F">
      <w:pPr>
        <w:pStyle w:val="Caption"/>
        <w:rPr>
          <w:rFonts w:cs="Times New Roman"/>
          <w:szCs w:val="24"/>
        </w:rPr>
      </w:pPr>
      <w:bookmarkStart w:id="2" w:name="_Toc78366173"/>
      <w:r>
        <w:t xml:space="preserve">Gambar </w:t>
      </w:r>
      <w:r>
        <w:rPr>
          <w:lang w:val="en-US"/>
        </w:rPr>
        <w:t>3.</w:t>
      </w:r>
      <w:fldSimple w:instr=" STYLEREF 1 \s ">
        <w:r w:rsidR="003133BE">
          <w:rPr>
            <w:noProof/>
          </w:rPr>
          <w:t>2</w:t>
        </w:r>
      </w:fldSimple>
      <w:r>
        <w:t>.</w:t>
      </w:r>
      <w:fldSimple w:instr=" SEQ Gambar \* ARABIC \s 1 ">
        <w:r w:rsidR="003133BE">
          <w:rPr>
            <w:noProof/>
          </w:rPr>
          <w:t>1</w:t>
        </w:r>
      </w:fldSimple>
      <w:r>
        <w:rPr>
          <w:lang w:val="en-US"/>
        </w:rPr>
        <w:t xml:space="preserve"> </w:t>
      </w:r>
      <w:r w:rsidR="00BF42BB" w:rsidRPr="00230DF3">
        <w:rPr>
          <w:lang w:val="en-US"/>
        </w:rPr>
        <w:t>Kerangka Berfikir</w:t>
      </w:r>
      <w:bookmarkEnd w:id="2"/>
    </w:p>
    <w:p w14:paraId="5BFA91AE" w14:textId="1ACB3973" w:rsidR="00780A8D" w:rsidRDefault="00780A8D" w:rsidP="0060325D">
      <w:pPr>
        <w:pStyle w:val="Heading2"/>
        <w:numPr>
          <w:ilvl w:val="0"/>
          <w:numId w:val="6"/>
        </w:numPr>
        <w:rPr>
          <w:i/>
          <w:iCs/>
          <w:lang w:val="en-US"/>
        </w:rPr>
      </w:pPr>
      <w:bookmarkStart w:id="3" w:name="_Toc87254485"/>
      <w:r>
        <w:rPr>
          <w:i/>
          <w:iCs/>
          <w:lang w:val="en-US"/>
        </w:rPr>
        <w:lastRenderedPageBreak/>
        <w:t>Preliminary</w:t>
      </w:r>
      <w:bookmarkEnd w:id="3"/>
    </w:p>
    <w:p w14:paraId="5D70801B" w14:textId="77777777" w:rsidR="00780A8D" w:rsidRDefault="00780A8D" w:rsidP="00CE23C8">
      <w:pPr>
        <w:spacing w:line="480" w:lineRule="auto"/>
        <w:ind w:firstLine="360"/>
        <w:rPr>
          <w:lang w:val="en-US"/>
        </w:rPr>
      </w:pPr>
      <w:r w:rsidRPr="00DF5FA5">
        <w:rPr>
          <w:lang w:val="en-US"/>
        </w:rPr>
        <w:t xml:space="preserve">Pada fase ini dilakukan pendefinisian perancangan pada </w:t>
      </w:r>
      <w:r>
        <w:rPr>
          <w:lang w:val="en-US"/>
        </w:rPr>
        <w:t>desa digital</w:t>
      </w:r>
      <w:r w:rsidRPr="00DF5FA5">
        <w:rPr>
          <w:lang w:val="en-US"/>
        </w:rPr>
        <w:t>. Tahapan yang dilakukan dalam fase ini adalah:</w:t>
      </w:r>
    </w:p>
    <w:p w14:paraId="0167BE8F" w14:textId="35C2E7FE" w:rsidR="00780A8D" w:rsidRPr="00780A8D" w:rsidRDefault="00780A8D" w:rsidP="00CE23C8">
      <w:pPr>
        <w:pStyle w:val="ListParagraph"/>
        <w:numPr>
          <w:ilvl w:val="0"/>
          <w:numId w:val="49"/>
        </w:numPr>
        <w:spacing w:line="480" w:lineRule="auto"/>
        <w:rPr>
          <w:lang w:val="en-US"/>
        </w:rPr>
      </w:pPr>
      <w:r w:rsidRPr="00780A8D">
        <w:rPr>
          <w:lang w:val="en-US"/>
        </w:rPr>
        <w:t>Menetapkan prinsip-prinsip perencanaan strategis sistem informasi.</w:t>
      </w:r>
    </w:p>
    <w:p w14:paraId="24C1E408" w14:textId="6925CE8F" w:rsidR="00780A8D" w:rsidRDefault="00780A8D" w:rsidP="00CE23C8">
      <w:pPr>
        <w:pStyle w:val="Heading2"/>
        <w:numPr>
          <w:ilvl w:val="0"/>
          <w:numId w:val="6"/>
        </w:numPr>
        <w:rPr>
          <w:lang w:val="en-US"/>
        </w:rPr>
      </w:pPr>
      <w:bookmarkStart w:id="4" w:name="_Toc87254486"/>
      <w:r>
        <w:rPr>
          <w:lang w:val="en-US"/>
        </w:rPr>
        <w:t>Visi Arsitektur</w:t>
      </w:r>
      <w:bookmarkEnd w:id="4"/>
    </w:p>
    <w:p w14:paraId="6A7232C4" w14:textId="5BF78178" w:rsidR="00780A8D" w:rsidRDefault="00FB5DD3" w:rsidP="00CE23C8">
      <w:pPr>
        <w:spacing w:line="480" w:lineRule="auto"/>
        <w:ind w:firstLine="360"/>
        <w:rPr>
          <w:lang w:val="en-US"/>
        </w:rPr>
      </w:pPr>
      <w:r>
        <w:rPr>
          <w:lang w:val="en-US"/>
        </w:rPr>
        <w:t>Pada f</w:t>
      </w:r>
      <w:r w:rsidRPr="00FB5DD3">
        <w:rPr>
          <w:lang w:val="en-US"/>
        </w:rPr>
        <w:t>ase ini merupakan fase yang bertujuan untuk menciptakan keseragaman pandangan mengenai pentingnya perencanaan strategi sistem informasi untuk mencapai tujuan organisasi yang dirumuskan dalam bentuk strategi serta menentukan lingkup dari arsitektur yang akan dikembangkan. Tahapan yang dilakukan untuk menentukan visi arsitektur pada fase ini adalah:</w:t>
      </w:r>
    </w:p>
    <w:p w14:paraId="412ECB76" w14:textId="4CCE5E63" w:rsidR="009A145D" w:rsidRPr="009A145D" w:rsidRDefault="009A145D" w:rsidP="00CE23C8">
      <w:pPr>
        <w:pStyle w:val="ListParagraph"/>
        <w:numPr>
          <w:ilvl w:val="0"/>
          <w:numId w:val="51"/>
        </w:numPr>
        <w:spacing w:line="480" w:lineRule="auto"/>
        <w:rPr>
          <w:lang w:val="en-US"/>
        </w:rPr>
      </w:pPr>
      <w:r w:rsidRPr="009A145D">
        <w:rPr>
          <w:lang w:val="en-US"/>
        </w:rPr>
        <w:t xml:space="preserve">Menentukan aktivitas seluruh proses kerja pada </w:t>
      </w:r>
      <w:r>
        <w:rPr>
          <w:lang w:val="en-US"/>
        </w:rPr>
        <w:t>Desa</w:t>
      </w:r>
      <w:r w:rsidRPr="009A145D">
        <w:rPr>
          <w:lang w:val="en-US"/>
        </w:rPr>
        <w:t xml:space="preserve"> meliputi aktivitas utama dan pendukung</w:t>
      </w:r>
    </w:p>
    <w:p w14:paraId="2D86E1E6" w14:textId="32A35952" w:rsidR="00DF5FA5" w:rsidRDefault="00780A8D" w:rsidP="00CE23C8">
      <w:pPr>
        <w:pStyle w:val="Heading2"/>
        <w:numPr>
          <w:ilvl w:val="0"/>
          <w:numId w:val="6"/>
        </w:numPr>
        <w:rPr>
          <w:i/>
          <w:iCs/>
          <w:lang w:val="en-US"/>
        </w:rPr>
      </w:pPr>
      <w:bookmarkStart w:id="5" w:name="_Toc87254487"/>
      <w:r>
        <w:rPr>
          <w:i/>
          <w:iCs/>
          <w:lang w:val="en-US"/>
        </w:rPr>
        <w:t>Requirement Management</w:t>
      </w:r>
      <w:bookmarkEnd w:id="5"/>
    </w:p>
    <w:p w14:paraId="3FA675EE" w14:textId="51180DEA" w:rsidR="00780A8D" w:rsidRDefault="00780A8D" w:rsidP="00CE23C8">
      <w:pPr>
        <w:spacing w:line="480" w:lineRule="auto"/>
        <w:ind w:firstLine="360"/>
        <w:rPr>
          <w:lang w:val="en-US"/>
        </w:rPr>
      </w:pPr>
      <w:r w:rsidRPr="00780A8D">
        <w:rPr>
          <w:lang w:val="en-US"/>
        </w:rPr>
        <w:t xml:space="preserve">Pada fase ini dilakukan analisis kebutuhan perusahaan dan user. Fase ini bertujuan untuk mengelola kebutuhan arsitektur setiap fase pada siklus </w:t>
      </w:r>
      <w:r>
        <w:rPr>
          <w:lang w:val="en-US"/>
        </w:rPr>
        <w:t>TOGAF</w:t>
      </w:r>
      <w:r w:rsidRPr="00780A8D">
        <w:rPr>
          <w:lang w:val="en-US"/>
        </w:rPr>
        <w:t>. Tahapan yang dilakukan dalam fase ini adalah:</w:t>
      </w:r>
    </w:p>
    <w:p w14:paraId="22DAB7A1" w14:textId="47E93828" w:rsidR="00D10E7C" w:rsidRDefault="00D10E7C" w:rsidP="00CE23C8">
      <w:pPr>
        <w:pStyle w:val="ListParagraph"/>
        <w:numPr>
          <w:ilvl w:val="0"/>
          <w:numId w:val="50"/>
        </w:numPr>
        <w:spacing w:line="480" w:lineRule="auto"/>
        <w:rPr>
          <w:lang w:val="en-US"/>
        </w:rPr>
      </w:pPr>
      <w:r w:rsidRPr="00D10E7C">
        <w:rPr>
          <w:lang w:val="en-US"/>
        </w:rPr>
        <w:t xml:space="preserve">Mengidentifikasi permasalahan pada </w:t>
      </w:r>
      <w:r w:rsidR="00FB5DD3">
        <w:rPr>
          <w:lang w:val="en-US"/>
        </w:rPr>
        <w:t>Desa</w:t>
      </w:r>
      <w:r w:rsidRPr="00D10E7C">
        <w:rPr>
          <w:lang w:val="en-US"/>
        </w:rPr>
        <w:t>.</w:t>
      </w:r>
    </w:p>
    <w:p w14:paraId="513389A5" w14:textId="3AA0D298" w:rsidR="00FB5DD3" w:rsidRPr="00FB5DD3" w:rsidRDefault="00FB5DD3" w:rsidP="00CE23C8">
      <w:pPr>
        <w:pStyle w:val="ListParagraph"/>
        <w:numPr>
          <w:ilvl w:val="0"/>
          <w:numId w:val="50"/>
        </w:numPr>
        <w:spacing w:line="480" w:lineRule="auto"/>
        <w:rPr>
          <w:lang w:val="en-US"/>
        </w:rPr>
      </w:pPr>
      <w:r w:rsidRPr="00FB5DD3">
        <w:rPr>
          <w:lang w:val="en-US"/>
        </w:rPr>
        <w:t>Membuat solusi bisnis terkait permasalahan yang teridentifikasi pada</w:t>
      </w:r>
      <w:r>
        <w:rPr>
          <w:lang w:val="en-US"/>
        </w:rPr>
        <w:t xml:space="preserve"> Desa</w:t>
      </w:r>
    </w:p>
    <w:p w14:paraId="12832A81" w14:textId="7CA3A892" w:rsidR="0060325D" w:rsidRPr="00E2227D" w:rsidRDefault="00E66FDE" w:rsidP="0060325D">
      <w:pPr>
        <w:pStyle w:val="Heading2"/>
        <w:numPr>
          <w:ilvl w:val="0"/>
          <w:numId w:val="6"/>
        </w:numPr>
      </w:pPr>
      <w:bookmarkStart w:id="6" w:name="_Toc87254488"/>
      <w:r>
        <w:rPr>
          <w:lang w:val="en-US"/>
        </w:rPr>
        <w:lastRenderedPageBreak/>
        <w:t xml:space="preserve">Arsitektur </w:t>
      </w:r>
      <w:r w:rsidR="0060325D">
        <w:rPr>
          <w:lang w:val="en-US"/>
        </w:rPr>
        <w:t>Bisnis</w:t>
      </w:r>
      <w:bookmarkEnd w:id="6"/>
      <w:r w:rsidR="0060325D">
        <w:rPr>
          <w:lang w:val="en-US"/>
        </w:rPr>
        <w:t xml:space="preserve"> </w:t>
      </w:r>
    </w:p>
    <w:p w14:paraId="4D0256ED" w14:textId="77777777" w:rsidR="0060325D" w:rsidRDefault="0060325D" w:rsidP="0060325D">
      <w:pPr>
        <w:spacing w:line="480" w:lineRule="auto"/>
        <w:ind w:firstLine="360"/>
        <w:rPr>
          <w:rFonts w:cs="Times New Roman"/>
          <w:lang w:val="en-US"/>
        </w:rPr>
      </w:pPr>
      <w:r>
        <w:rPr>
          <w:rFonts w:cs="Times New Roman"/>
          <w:lang w:val="en-US"/>
        </w:rPr>
        <w:t>Pada fase ini menentukan model bisnis (proses, fungsi dan aktifitas) yang diinginkan berdasarkan scenario bisnis dari aspek geografis, infomasi, fungsional dan organisasi dari lingkungan bisnis. Tahapan pada fase ini adalah :</w:t>
      </w:r>
    </w:p>
    <w:p w14:paraId="05A1A3D1" w14:textId="77777777" w:rsidR="0060325D" w:rsidRDefault="0060325D" w:rsidP="00DE66EE">
      <w:pPr>
        <w:pStyle w:val="ListParagraph"/>
        <w:numPr>
          <w:ilvl w:val="0"/>
          <w:numId w:val="19"/>
        </w:numPr>
        <w:spacing w:line="480" w:lineRule="auto"/>
        <w:rPr>
          <w:rFonts w:cs="Times New Roman"/>
          <w:lang w:val="en-US"/>
        </w:rPr>
      </w:pPr>
      <w:r>
        <w:rPr>
          <w:rFonts w:cs="Times New Roman"/>
          <w:lang w:val="en-US"/>
        </w:rPr>
        <w:t>Mengembangkan rancangan arsitektur pengelolaan data pada setiap desa yang ada di kabupaten malang</w:t>
      </w:r>
    </w:p>
    <w:p w14:paraId="25164971" w14:textId="77777777" w:rsidR="0060325D" w:rsidRDefault="0060325D" w:rsidP="00DE66EE">
      <w:pPr>
        <w:pStyle w:val="ListParagraph"/>
        <w:numPr>
          <w:ilvl w:val="0"/>
          <w:numId w:val="19"/>
        </w:numPr>
        <w:spacing w:line="480" w:lineRule="auto"/>
        <w:rPr>
          <w:rFonts w:cs="Times New Roman"/>
          <w:lang w:val="en-US"/>
        </w:rPr>
      </w:pPr>
      <w:r>
        <w:rPr>
          <w:rFonts w:cs="Times New Roman"/>
          <w:lang w:val="en-US"/>
        </w:rPr>
        <w:t>Menggambarkan rencana integrasi data pada setiap dinas yang terkait desa digital, sektor kependudukan, sektor Pendidikan, dan sektor Kesehatan</w:t>
      </w:r>
    </w:p>
    <w:p w14:paraId="26F85C9E" w14:textId="30FAE42D" w:rsidR="0060325D" w:rsidRDefault="00E66FDE" w:rsidP="0060325D">
      <w:pPr>
        <w:pStyle w:val="Heading2"/>
        <w:numPr>
          <w:ilvl w:val="0"/>
          <w:numId w:val="6"/>
        </w:numPr>
        <w:rPr>
          <w:lang w:val="en-US"/>
        </w:rPr>
      </w:pPr>
      <w:bookmarkStart w:id="7" w:name="_Toc87254489"/>
      <w:r>
        <w:rPr>
          <w:lang w:val="en-US"/>
        </w:rPr>
        <w:t xml:space="preserve">Arsitektur </w:t>
      </w:r>
      <w:r w:rsidR="0060325D">
        <w:rPr>
          <w:lang w:val="en-US"/>
        </w:rPr>
        <w:t>Data</w:t>
      </w:r>
      <w:bookmarkEnd w:id="7"/>
      <w:r w:rsidR="0060325D">
        <w:rPr>
          <w:lang w:val="en-US"/>
        </w:rPr>
        <w:t xml:space="preserve"> </w:t>
      </w:r>
    </w:p>
    <w:p w14:paraId="1485A713" w14:textId="77777777" w:rsidR="0060325D" w:rsidRDefault="0060325D" w:rsidP="0060325D">
      <w:pPr>
        <w:spacing w:line="480" w:lineRule="auto"/>
        <w:ind w:firstLine="360"/>
        <w:rPr>
          <w:lang w:val="en-US"/>
        </w:rPr>
      </w:pPr>
      <w:r>
        <w:rPr>
          <w:lang w:val="en-US"/>
        </w:rPr>
        <w:t>pada arsitektur data melakukan identifikasi seluruh data yang akan di gunakan oleh aplikasi untuk menghasilkan bebutuhan bisnis yang telah di tetapkan. Berikut adalah tahapan yang akan dilakukan pada fase ini :</w:t>
      </w:r>
    </w:p>
    <w:p w14:paraId="6667490F" w14:textId="610E2896" w:rsidR="0060325D" w:rsidRDefault="0060325D" w:rsidP="00DE66EE">
      <w:pPr>
        <w:pStyle w:val="ListParagraph"/>
        <w:numPr>
          <w:ilvl w:val="0"/>
          <w:numId w:val="21"/>
        </w:numPr>
        <w:spacing w:line="480" w:lineRule="auto"/>
        <w:rPr>
          <w:lang w:val="en-US"/>
        </w:rPr>
      </w:pPr>
      <w:r>
        <w:rPr>
          <w:lang w:val="en-US"/>
        </w:rPr>
        <w:t>Melakukan pemodelan data yang digunakan pada setiap aplikasi yang akan dirancang arsitektur aplikasi pada sektor kependudukan, Pendidikan dan Kesehatan</w:t>
      </w:r>
    </w:p>
    <w:p w14:paraId="116C652C" w14:textId="7737E120" w:rsidR="0060325D" w:rsidRDefault="0060325D" w:rsidP="00DE66EE">
      <w:pPr>
        <w:pStyle w:val="ListParagraph"/>
        <w:numPr>
          <w:ilvl w:val="0"/>
          <w:numId w:val="21"/>
        </w:numPr>
        <w:spacing w:line="480" w:lineRule="auto"/>
        <w:rPr>
          <w:lang w:val="en-US"/>
        </w:rPr>
      </w:pPr>
      <w:r w:rsidRPr="009014BE">
        <w:rPr>
          <w:lang w:val="en-US"/>
        </w:rPr>
        <w:t>Menggambarkan sistem data yang akan saling terhubung agar desa mendapatkan data yang real</w:t>
      </w:r>
      <w:r>
        <w:rPr>
          <w:lang w:val="en-US"/>
        </w:rPr>
        <w:t xml:space="preserve"> dari sektor layanan kependudukan, sektor Pendidikan dan sektor kesehatan</w:t>
      </w:r>
    </w:p>
    <w:p w14:paraId="76DBA21C" w14:textId="12C716FA" w:rsidR="0060325D" w:rsidRPr="0060325D" w:rsidRDefault="0060325D" w:rsidP="0060325D">
      <w:pPr>
        <w:rPr>
          <w:lang w:val="en-US"/>
        </w:rPr>
      </w:pPr>
    </w:p>
    <w:p w14:paraId="1C1E80D5" w14:textId="6B629AE8" w:rsidR="003A2A11" w:rsidRDefault="00E66FDE" w:rsidP="003A2A11">
      <w:pPr>
        <w:pStyle w:val="Heading2"/>
        <w:numPr>
          <w:ilvl w:val="0"/>
          <w:numId w:val="6"/>
        </w:numPr>
        <w:rPr>
          <w:lang w:val="en-US"/>
        </w:rPr>
      </w:pPr>
      <w:bookmarkStart w:id="8" w:name="_Toc87254490"/>
      <w:r>
        <w:rPr>
          <w:lang w:val="en-US"/>
        </w:rPr>
        <w:lastRenderedPageBreak/>
        <w:t xml:space="preserve">Arsitektur </w:t>
      </w:r>
      <w:r w:rsidR="003A2A11">
        <w:rPr>
          <w:lang w:val="en-US"/>
        </w:rPr>
        <w:t>Aplikasi</w:t>
      </w:r>
      <w:bookmarkEnd w:id="8"/>
      <w:r w:rsidR="003A2A11">
        <w:rPr>
          <w:lang w:val="en-US"/>
        </w:rPr>
        <w:t xml:space="preserve"> </w:t>
      </w:r>
    </w:p>
    <w:p w14:paraId="31B6EFD4" w14:textId="0137E46E" w:rsidR="003A2A11" w:rsidRPr="00F61DB7" w:rsidRDefault="003A2A11" w:rsidP="005C4055">
      <w:pPr>
        <w:spacing w:line="480" w:lineRule="auto"/>
        <w:ind w:firstLine="360"/>
        <w:rPr>
          <w:lang w:val="en-US"/>
        </w:rPr>
      </w:pPr>
      <w:r>
        <w:rPr>
          <w:lang w:val="en-US"/>
        </w:rPr>
        <w:t xml:space="preserve">Pada arsitektur aplikasi disini harus menentukan jenis aplikasi yang dibutuhkan untuk memproses data yang mendukung proses bisnis. Tahapan yang dilakukan pada fase ini adalah : </w:t>
      </w:r>
    </w:p>
    <w:p w14:paraId="08B8FEFE" w14:textId="52E9F57C" w:rsidR="00740049" w:rsidRPr="00740049" w:rsidRDefault="00731DC4" w:rsidP="00DE66EE">
      <w:pPr>
        <w:pStyle w:val="ListParagraph"/>
        <w:numPr>
          <w:ilvl w:val="0"/>
          <w:numId w:val="20"/>
        </w:numPr>
        <w:spacing w:line="480" w:lineRule="auto"/>
        <w:rPr>
          <w:lang w:val="en-US"/>
        </w:rPr>
      </w:pPr>
      <w:r>
        <w:rPr>
          <w:lang w:val="en-US"/>
        </w:rPr>
        <w:t>Menggambarkan</w:t>
      </w:r>
      <w:r w:rsidR="003A2A11">
        <w:rPr>
          <w:lang w:val="en-US"/>
        </w:rPr>
        <w:t xml:space="preserve"> aplikasi-aplikasi yang akan dirancang</w:t>
      </w:r>
      <w:r w:rsidR="00740049">
        <w:rPr>
          <w:lang w:val="en-US"/>
        </w:rPr>
        <w:t xml:space="preserve"> untuk desa</w:t>
      </w:r>
    </w:p>
    <w:p w14:paraId="49AC26CE" w14:textId="432E0EED" w:rsidR="00AC31A1" w:rsidRDefault="003A2A11" w:rsidP="00DE66EE">
      <w:pPr>
        <w:pStyle w:val="ListParagraph"/>
        <w:numPr>
          <w:ilvl w:val="0"/>
          <w:numId w:val="20"/>
        </w:numPr>
        <w:spacing w:line="480" w:lineRule="auto"/>
        <w:rPr>
          <w:lang w:val="en-US"/>
        </w:rPr>
      </w:pPr>
      <w:r>
        <w:rPr>
          <w:lang w:val="en-US"/>
        </w:rPr>
        <w:t>Menjelaskan manfaat aplikasi yang dirancang</w:t>
      </w:r>
      <w:r w:rsidR="00AC31A1">
        <w:rPr>
          <w:lang w:val="en-US"/>
        </w:rPr>
        <w:t xml:space="preserve"> untuk desa</w:t>
      </w:r>
    </w:p>
    <w:p w14:paraId="3C9A0FDD" w14:textId="6BF967C2" w:rsidR="00AC31A1" w:rsidRDefault="00AC31A1" w:rsidP="003A3AC0">
      <w:pPr>
        <w:pStyle w:val="ListParagraph"/>
        <w:numPr>
          <w:ilvl w:val="0"/>
          <w:numId w:val="20"/>
        </w:numPr>
        <w:spacing w:line="480" w:lineRule="auto"/>
        <w:rPr>
          <w:lang w:val="en-US"/>
        </w:rPr>
      </w:pPr>
      <w:r>
        <w:rPr>
          <w:lang w:val="en-US"/>
        </w:rPr>
        <w:t>Memberikan report data untuk pemerintah tentang informasi kependudukan, Pendidikan dan Kesehatan pada desa</w:t>
      </w:r>
    </w:p>
    <w:p w14:paraId="5A0E6733" w14:textId="747B7833" w:rsidR="00AC31A1" w:rsidRDefault="00AC31A1" w:rsidP="003A3AC0">
      <w:pPr>
        <w:pStyle w:val="ListParagraph"/>
        <w:numPr>
          <w:ilvl w:val="0"/>
          <w:numId w:val="20"/>
        </w:numPr>
        <w:spacing w:line="480" w:lineRule="auto"/>
        <w:rPr>
          <w:lang w:val="en-US"/>
        </w:rPr>
      </w:pPr>
      <w:r w:rsidRPr="00AC31A1">
        <w:rPr>
          <w:lang w:val="en-US"/>
        </w:rPr>
        <w:t>Menerima data langsung dari user pada aplikasi yang digunakan</w:t>
      </w:r>
    </w:p>
    <w:p w14:paraId="3FBF3AC8" w14:textId="67F44856" w:rsidR="00731DC4" w:rsidRPr="00AC31A1" w:rsidRDefault="00731DC4" w:rsidP="003A3AC0">
      <w:pPr>
        <w:pStyle w:val="ListParagraph"/>
        <w:numPr>
          <w:ilvl w:val="0"/>
          <w:numId w:val="20"/>
        </w:numPr>
        <w:spacing w:line="480" w:lineRule="auto"/>
        <w:rPr>
          <w:lang w:val="en-US"/>
        </w:rPr>
      </w:pPr>
      <w:r>
        <w:rPr>
          <w:lang w:val="en-US"/>
        </w:rPr>
        <w:t>Membuatkan web desa</w:t>
      </w:r>
    </w:p>
    <w:p w14:paraId="3330377B" w14:textId="2602C6ED" w:rsidR="00687F8B" w:rsidRDefault="00E66FDE" w:rsidP="003A2A11">
      <w:pPr>
        <w:pStyle w:val="Heading2"/>
        <w:numPr>
          <w:ilvl w:val="0"/>
          <w:numId w:val="6"/>
        </w:numPr>
        <w:rPr>
          <w:lang w:val="en-US"/>
        </w:rPr>
      </w:pPr>
      <w:bookmarkStart w:id="9" w:name="_Toc87254491"/>
      <w:r>
        <w:rPr>
          <w:lang w:val="en-US"/>
        </w:rPr>
        <w:t xml:space="preserve">Arsitektur </w:t>
      </w:r>
      <w:r w:rsidR="00687F8B">
        <w:rPr>
          <w:lang w:val="en-US"/>
        </w:rPr>
        <w:t>Teknologi</w:t>
      </w:r>
      <w:bookmarkEnd w:id="9"/>
      <w:r w:rsidR="00687F8B">
        <w:rPr>
          <w:lang w:val="en-US"/>
        </w:rPr>
        <w:t xml:space="preserve"> </w:t>
      </w:r>
    </w:p>
    <w:p w14:paraId="3387EFC8" w14:textId="77777777" w:rsidR="00687F8B" w:rsidRPr="00912F85" w:rsidRDefault="00687F8B" w:rsidP="00687F8B">
      <w:pPr>
        <w:spacing w:line="480" w:lineRule="auto"/>
        <w:rPr>
          <w:lang w:val="en-US"/>
        </w:rPr>
      </w:pPr>
      <w:r>
        <w:t xml:space="preserve">Pada fase ini dilakukan beberapa tahap : </w:t>
      </w:r>
    </w:p>
    <w:p w14:paraId="01069FE1" w14:textId="77777777" w:rsidR="00687F8B" w:rsidRDefault="00687F8B" w:rsidP="00DE66EE">
      <w:pPr>
        <w:pStyle w:val="ListParagraph"/>
        <w:numPr>
          <w:ilvl w:val="0"/>
          <w:numId w:val="22"/>
        </w:numPr>
        <w:spacing w:line="480" w:lineRule="auto"/>
        <w:rPr>
          <w:lang w:val="en-US"/>
        </w:rPr>
      </w:pPr>
      <w:r>
        <w:rPr>
          <w:lang w:val="en-US"/>
        </w:rPr>
        <w:t>Mendefiniskan konfigurasi server yang akan digunakan untuk sistem desa digital</w:t>
      </w:r>
    </w:p>
    <w:p w14:paraId="76303481" w14:textId="77777777" w:rsidR="00687F8B" w:rsidRDefault="00687F8B" w:rsidP="00DE66EE">
      <w:pPr>
        <w:pStyle w:val="ListParagraph"/>
        <w:numPr>
          <w:ilvl w:val="0"/>
          <w:numId w:val="22"/>
        </w:numPr>
        <w:spacing w:line="480" w:lineRule="auto"/>
        <w:rPr>
          <w:lang w:val="en-US"/>
        </w:rPr>
      </w:pPr>
      <w:r>
        <w:rPr>
          <w:lang w:val="en-US"/>
        </w:rPr>
        <w:t xml:space="preserve">Menetapkan konfigurasi </w:t>
      </w:r>
      <w:r w:rsidRPr="006836FD">
        <w:rPr>
          <w:i/>
          <w:iCs/>
          <w:lang w:val="en-US"/>
        </w:rPr>
        <w:t>server</w:t>
      </w:r>
      <w:r>
        <w:rPr>
          <w:lang w:val="en-US"/>
        </w:rPr>
        <w:t xml:space="preserve"> usulan Dinas Kominfo Kabupaten Malang </w:t>
      </w:r>
    </w:p>
    <w:p w14:paraId="325B3ACB" w14:textId="77777777" w:rsidR="00687F8B" w:rsidRPr="009A29D3" w:rsidRDefault="00687F8B" w:rsidP="00DE66EE">
      <w:pPr>
        <w:pStyle w:val="ListParagraph"/>
        <w:numPr>
          <w:ilvl w:val="0"/>
          <w:numId w:val="22"/>
        </w:numPr>
        <w:spacing w:line="480" w:lineRule="auto"/>
        <w:rPr>
          <w:lang w:val="en-US"/>
        </w:rPr>
      </w:pPr>
      <w:r>
        <w:rPr>
          <w:lang w:val="en-US"/>
        </w:rPr>
        <w:t>Menetapkan Jaringan awal pada Dinas Kominfo Kabupaten Malang</w:t>
      </w:r>
    </w:p>
    <w:p w14:paraId="70EB3B69" w14:textId="77777777" w:rsidR="00687F8B" w:rsidRDefault="00687F8B" w:rsidP="00DE66EE">
      <w:pPr>
        <w:pStyle w:val="ListParagraph"/>
        <w:numPr>
          <w:ilvl w:val="0"/>
          <w:numId w:val="22"/>
        </w:numPr>
        <w:spacing w:line="480" w:lineRule="auto"/>
        <w:rPr>
          <w:lang w:val="en-US"/>
        </w:rPr>
      </w:pPr>
      <w:r>
        <w:rPr>
          <w:lang w:val="en-US"/>
        </w:rPr>
        <w:t xml:space="preserve">Menentukan teknologi dari sisi </w:t>
      </w:r>
      <w:r w:rsidRPr="006836FD">
        <w:rPr>
          <w:i/>
          <w:iCs/>
          <w:lang w:val="en-US"/>
        </w:rPr>
        <w:t>software</w:t>
      </w:r>
      <w:r>
        <w:rPr>
          <w:lang w:val="en-US"/>
        </w:rPr>
        <w:t xml:space="preserve"> dan </w:t>
      </w:r>
      <w:r w:rsidRPr="006836FD">
        <w:rPr>
          <w:i/>
          <w:iCs/>
          <w:lang w:val="en-US"/>
        </w:rPr>
        <w:t>hardware</w:t>
      </w:r>
      <w:r>
        <w:rPr>
          <w:lang w:val="en-US"/>
        </w:rPr>
        <w:t xml:space="preserve"> yang sesuai dengan kebutuhan desa</w:t>
      </w:r>
    </w:p>
    <w:p w14:paraId="69ACAAA5" w14:textId="154598C9" w:rsidR="00687F8B" w:rsidRDefault="00687F8B" w:rsidP="00DE66EE">
      <w:pPr>
        <w:pStyle w:val="ListParagraph"/>
        <w:numPr>
          <w:ilvl w:val="0"/>
          <w:numId w:val="22"/>
        </w:numPr>
        <w:spacing w:line="480" w:lineRule="auto"/>
        <w:rPr>
          <w:lang w:val="en-US"/>
        </w:rPr>
      </w:pPr>
      <w:r>
        <w:rPr>
          <w:lang w:val="en-US"/>
        </w:rPr>
        <w:t xml:space="preserve">Menentukan konfigurasi </w:t>
      </w:r>
      <w:r w:rsidR="006836FD" w:rsidRPr="006836FD">
        <w:rPr>
          <w:i/>
          <w:iCs/>
          <w:lang w:val="en-US"/>
        </w:rPr>
        <w:t>hardware</w:t>
      </w:r>
      <w:r w:rsidR="006836FD">
        <w:rPr>
          <w:lang w:val="en-US"/>
        </w:rPr>
        <w:t xml:space="preserve"> </w:t>
      </w:r>
      <w:r>
        <w:rPr>
          <w:lang w:val="en-US"/>
        </w:rPr>
        <w:t xml:space="preserve">dan </w:t>
      </w:r>
      <w:r w:rsidR="006836FD" w:rsidRPr="006836FD">
        <w:rPr>
          <w:i/>
          <w:iCs/>
          <w:lang w:val="en-US"/>
        </w:rPr>
        <w:t>software</w:t>
      </w:r>
      <w:r w:rsidR="006836FD">
        <w:rPr>
          <w:lang w:val="en-US"/>
        </w:rPr>
        <w:t xml:space="preserve"> </w:t>
      </w:r>
      <w:r>
        <w:rPr>
          <w:lang w:val="en-US"/>
        </w:rPr>
        <w:t>yang diperlukan</w:t>
      </w:r>
    </w:p>
    <w:p w14:paraId="47200C62" w14:textId="5711B5F3" w:rsidR="00687F8B" w:rsidRPr="00687F8B" w:rsidRDefault="00687F8B" w:rsidP="00DE66EE">
      <w:pPr>
        <w:pStyle w:val="ListParagraph"/>
        <w:numPr>
          <w:ilvl w:val="0"/>
          <w:numId w:val="22"/>
        </w:numPr>
        <w:spacing w:line="480" w:lineRule="auto"/>
        <w:rPr>
          <w:lang w:val="en-US"/>
        </w:rPr>
      </w:pPr>
      <w:r w:rsidRPr="00687F8B">
        <w:rPr>
          <w:lang w:val="en-US"/>
        </w:rPr>
        <w:t xml:space="preserve">Membuat jaringan </w:t>
      </w:r>
      <w:r w:rsidRPr="005A0FED">
        <w:rPr>
          <w:i/>
          <w:iCs/>
          <w:lang w:val="en-US"/>
        </w:rPr>
        <w:t>intranet</w:t>
      </w:r>
      <w:r w:rsidRPr="00687F8B">
        <w:rPr>
          <w:lang w:val="en-US"/>
        </w:rPr>
        <w:t xml:space="preserve"> untuk mengamankan data</w:t>
      </w:r>
    </w:p>
    <w:p w14:paraId="6A45B8A3" w14:textId="4F13A08F" w:rsidR="00687F8B" w:rsidRDefault="00687F8B" w:rsidP="003A2A11">
      <w:pPr>
        <w:pStyle w:val="Heading2"/>
        <w:numPr>
          <w:ilvl w:val="0"/>
          <w:numId w:val="6"/>
        </w:numPr>
        <w:rPr>
          <w:lang w:val="en-US"/>
        </w:rPr>
      </w:pPr>
      <w:bookmarkStart w:id="10" w:name="_Toc87254492"/>
      <w:r>
        <w:rPr>
          <w:lang w:val="en-US"/>
        </w:rPr>
        <w:lastRenderedPageBreak/>
        <w:t>Peluang dan solusi</w:t>
      </w:r>
      <w:bookmarkEnd w:id="10"/>
    </w:p>
    <w:p w14:paraId="7E8B100B" w14:textId="3B627C55" w:rsidR="00F922EF" w:rsidRDefault="00F922EF" w:rsidP="00F922EF">
      <w:pPr>
        <w:spacing w:line="480" w:lineRule="auto"/>
        <w:rPr>
          <w:lang w:val="en-US"/>
        </w:rPr>
      </w:pPr>
      <w:r>
        <w:rPr>
          <w:lang w:val="en-US"/>
        </w:rPr>
        <w:t>pada fase ini akan melakukan beberapa tahapan sebagai berikut :</w:t>
      </w:r>
    </w:p>
    <w:p w14:paraId="4C489A53" w14:textId="3F617EBB" w:rsidR="00F922EF" w:rsidRDefault="00F922EF" w:rsidP="009203AC">
      <w:pPr>
        <w:pStyle w:val="ListParagraph"/>
        <w:numPr>
          <w:ilvl w:val="0"/>
          <w:numId w:val="35"/>
        </w:numPr>
        <w:spacing w:line="480" w:lineRule="auto"/>
        <w:rPr>
          <w:lang w:val="en-US"/>
        </w:rPr>
      </w:pPr>
      <w:r>
        <w:rPr>
          <w:lang w:val="en-US"/>
        </w:rPr>
        <w:t>Mengevaluasi model yang telah dirancang untuk semua arsitektur(bisnis, data, aplikasi, dan teknologi)</w:t>
      </w:r>
    </w:p>
    <w:p w14:paraId="1A47A387" w14:textId="69460737" w:rsidR="00F922EF" w:rsidRDefault="00F922EF" w:rsidP="009203AC">
      <w:pPr>
        <w:pStyle w:val="ListParagraph"/>
        <w:numPr>
          <w:ilvl w:val="0"/>
          <w:numId w:val="35"/>
        </w:numPr>
        <w:spacing w:line="480" w:lineRule="auto"/>
        <w:rPr>
          <w:lang w:val="en-US"/>
        </w:rPr>
      </w:pPr>
      <w:r>
        <w:rPr>
          <w:lang w:val="en-US"/>
        </w:rPr>
        <w:t>Membuat anggaran pembelanjaan dalam rancangan yang akan diterapkan</w:t>
      </w:r>
    </w:p>
    <w:p w14:paraId="3E8FC79C" w14:textId="5F53B8F0" w:rsidR="00F922EF" w:rsidRPr="00F922EF" w:rsidRDefault="00F922EF" w:rsidP="00F922EF">
      <w:pPr>
        <w:pStyle w:val="ListParagraph"/>
        <w:spacing w:line="480" w:lineRule="auto"/>
        <w:ind w:left="720"/>
        <w:rPr>
          <w:lang w:val="en-US"/>
        </w:rPr>
      </w:pPr>
      <w:r w:rsidRPr="00EA12F6">
        <w:rPr>
          <w:i/>
          <w:iCs/>
          <w:lang w:val="en-US"/>
        </w:rPr>
        <w:t>Tools</w:t>
      </w:r>
      <w:r>
        <w:rPr>
          <w:lang w:val="en-US"/>
        </w:rPr>
        <w:t xml:space="preserve"> yang digunakan pada fase ini adalah </w:t>
      </w:r>
      <w:r w:rsidRPr="00EA12F6">
        <w:rPr>
          <w:i/>
          <w:iCs/>
          <w:lang w:val="en-US"/>
        </w:rPr>
        <w:t>matrix</w:t>
      </w:r>
      <w:r>
        <w:rPr>
          <w:lang w:val="en-US"/>
        </w:rPr>
        <w:t xml:space="preserve"> analisis </w:t>
      </w:r>
      <w:r w:rsidRPr="00EA12F6">
        <w:rPr>
          <w:i/>
          <w:iCs/>
          <w:lang w:val="en-US"/>
        </w:rPr>
        <w:t>gap</w:t>
      </w:r>
      <w:r>
        <w:rPr>
          <w:lang w:val="en-US"/>
        </w:rPr>
        <w:t>.</w:t>
      </w:r>
    </w:p>
    <w:p w14:paraId="52E5B3C1" w14:textId="65CF4674" w:rsidR="003A2A11" w:rsidRDefault="00D115B3" w:rsidP="003A2A11">
      <w:pPr>
        <w:pStyle w:val="Heading2"/>
        <w:numPr>
          <w:ilvl w:val="0"/>
          <w:numId w:val="6"/>
        </w:numPr>
        <w:rPr>
          <w:lang w:val="en-US"/>
        </w:rPr>
      </w:pPr>
      <w:bookmarkStart w:id="11" w:name="_Toc87254493"/>
      <w:r w:rsidRPr="00D115B3">
        <w:rPr>
          <w:lang w:val="en-US"/>
        </w:rPr>
        <w:t xml:space="preserve">Perencanaan </w:t>
      </w:r>
      <w:r w:rsidR="00911C7F">
        <w:rPr>
          <w:lang w:val="en-US"/>
        </w:rPr>
        <w:t>migrasi</w:t>
      </w:r>
      <w:bookmarkEnd w:id="11"/>
    </w:p>
    <w:p w14:paraId="797C4C57" w14:textId="77777777" w:rsidR="00F922EF" w:rsidRDefault="00F922EF" w:rsidP="00F922EF">
      <w:pPr>
        <w:rPr>
          <w:lang w:val="en-US"/>
        </w:rPr>
      </w:pPr>
    </w:p>
    <w:p w14:paraId="140D79A4" w14:textId="77777777" w:rsidR="00F922EF" w:rsidRDefault="00F922EF" w:rsidP="00630056">
      <w:pPr>
        <w:spacing w:line="480" w:lineRule="auto"/>
        <w:rPr>
          <w:lang w:val="en-US"/>
        </w:rPr>
      </w:pPr>
      <w:r>
        <w:rPr>
          <w:lang w:val="en-US"/>
        </w:rPr>
        <w:t>Pada fase ini dilakukan beberapa tahapan sebagai berikut :</w:t>
      </w:r>
    </w:p>
    <w:p w14:paraId="38C2548D" w14:textId="1938D16E" w:rsidR="00F922EF" w:rsidRDefault="00F922EF" w:rsidP="009203AC">
      <w:pPr>
        <w:pStyle w:val="ListParagraph"/>
        <w:numPr>
          <w:ilvl w:val="0"/>
          <w:numId w:val="36"/>
        </w:numPr>
        <w:spacing w:line="480" w:lineRule="auto"/>
        <w:rPr>
          <w:lang w:val="en-US"/>
        </w:rPr>
      </w:pPr>
      <w:r>
        <w:rPr>
          <w:lang w:val="en-US"/>
        </w:rPr>
        <w:t xml:space="preserve">Melakukan penyusunan urutan proyek – proyek berdasarkan prioritas dari berbagai perspektif (perspektif manajement dan operasional) dan manfaat dari proyek </w:t>
      </w:r>
      <w:r w:rsidR="00911C7F">
        <w:rPr>
          <w:lang w:val="en-US"/>
        </w:rPr>
        <w:t>migrasi</w:t>
      </w:r>
    </w:p>
    <w:p w14:paraId="56B9FC00" w14:textId="77777777" w:rsidR="00F922EF" w:rsidRDefault="00F922EF" w:rsidP="009203AC">
      <w:pPr>
        <w:pStyle w:val="ListParagraph"/>
        <w:numPr>
          <w:ilvl w:val="0"/>
          <w:numId w:val="36"/>
        </w:numPr>
        <w:spacing w:line="480" w:lineRule="auto"/>
        <w:rPr>
          <w:lang w:val="en-US"/>
        </w:rPr>
      </w:pPr>
      <w:r>
        <w:rPr>
          <w:lang w:val="en-US"/>
        </w:rPr>
        <w:t>Membuat daftar urutan prioritas proyek yang akan berjalan untuk membentuk dasar dari perencanaan implementasi  detail dan rancangan pada desa digital</w:t>
      </w:r>
      <w:r w:rsidR="00630056">
        <w:rPr>
          <w:lang w:val="en-US"/>
        </w:rPr>
        <w:t xml:space="preserve"> kabupaten malang.</w:t>
      </w:r>
    </w:p>
    <w:p w14:paraId="68E5CCB3" w14:textId="77777777" w:rsidR="00630056" w:rsidRDefault="00630056" w:rsidP="009203AC">
      <w:pPr>
        <w:pStyle w:val="ListParagraph"/>
        <w:numPr>
          <w:ilvl w:val="0"/>
          <w:numId w:val="36"/>
        </w:numPr>
        <w:spacing w:line="480" w:lineRule="auto"/>
        <w:rPr>
          <w:lang w:val="en-US"/>
        </w:rPr>
      </w:pPr>
      <w:r>
        <w:rPr>
          <w:lang w:val="en-US"/>
        </w:rPr>
        <w:t xml:space="preserve">Menetapkan roadmap aplikasi untuk desa digital kabupaten malang </w:t>
      </w:r>
    </w:p>
    <w:p w14:paraId="5B383D24" w14:textId="6D5AEB6A" w:rsidR="00233159" w:rsidRPr="00E2227D" w:rsidRDefault="007A4A75" w:rsidP="00E25D5E">
      <w:pPr>
        <w:spacing w:line="480" w:lineRule="auto"/>
        <w:ind w:left="360"/>
        <w:rPr>
          <w:rFonts w:cs="Times New Roman"/>
        </w:rPr>
      </w:pPr>
      <w:r>
        <w:rPr>
          <w:rFonts w:cs="Times New Roman"/>
          <w:szCs w:val="24"/>
          <w:lang w:val="en-US"/>
        </w:rPr>
        <w:t>keluar</w:t>
      </w:r>
      <w:r w:rsidR="00630056" w:rsidRPr="00630056">
        <w:rPr>
          <w:lang w:val="en-US"/>
        </w:rPr>
        <w:t xml:space="preserve"> dari  fase ini adalah </w:t>
      </w:r>
      <w:r w:rsidR="00630056" w:rsidRPr="002B4ECA">
        <w:rPr>
          <w:i/>
          <w:iCs/>
          <w:lang w:val="en-US"/>
        </w:rPr>
        <w:t>roadmap</w:t>
      </w:r>
    </w:p>
    <w:p w14:paraId="164BFDC1" w14:textId="7871D95D" w:rsidR="00562EF2" w:rsidRPr="00E2227D" w:rsidRDefault="00562EF2" w:rsidP="00562EF2">
      <w:pPr>
        <w:rPr>
          <w:rFonts w:cs="Times New Roman"/>
        </w:rPr>
      </w:pPr>
    </w:p>
    <w:sectPr w:rsidR="00562EF2" w:rsidRPr="00E2227D" w:rsidSect="00E25D5E">
      <w:headerReference w:type="default" r:id="rId9"/>
      <w:footerReference w:type="default" r:id="rId10"/>
      <w:type w:val="nextColumn"/>
      <w:pgSz w:w="11907" w:h="16839" w:code="9"/>
      <w:pgMar w:top="2268"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D727B" w14:textId="77777777" w:rsidR="00623057" w:rsidRDefault="00623057" w:rsidP="00423C9F">
      <w:pPr>
        <w:spacing w:after="0" w:line="240" w:lineRule="auto"/>
      </w:pPr>
      <w:r>
        <w:separator/>
      </w:r>
    </w:p>
  </w:endnote>
  <w:endnote w:type="continuationSeparator" w:id="0">
    <w:p w14:paraId="6EF9DC0B" w14:textId="77777777" w:rsidR="00623057" w:rsidRDefault="00623057"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39883"/>
      <w:docPartObj>
        <w:docPartGallery w:val="Page Numbers (Bottom of Page)"/>
        <w:docPartUnique/>
      </w:docPartObj>
    </w:sdtPr>
    <w:sdtEndPr>
      <w:rPr>
        <w:noProof/>
      </w:rPr>
    </w:sdtEndPr>
    <w:sdtContent>
      <w:p w14:paraId="4D7CB293" w14:textId="5BAFB635" w:rsidR="001B0C73" w:rsidRDefault="001B0C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E486E2" w14:textId="77777777" w:rsidR="003625A8" w:rsidRPr="00CF0509" w:rsidRDefault="003625A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75884" w14:textId="77777777" w:rsidR="00623057" w:rsidRDefault="00623057" w:rsidP="00423C9F">
      <w:pPr>
        <w:spacing w:after="0" w:line="240" w:lineRule="auto"/>
      </w:pPr>
      <w:r>
        <w:separator/>
      </w:r>
    </w:p>
  </w:footnote>
  <w:footnote w:type="continuationSeparator" w:id="0">
    <w:p w14:paraId="0CF1D25D" w14:textId="77777777" w:rsidR="00623057" w:rsidRDefault="00623057"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508B" w14:textId="77777777" w:rsidR="003625A8" w:rsidRDefault="003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0615"/>
    <w:multiLevelType w:val="hybridMultilevel"/>
    <w:tmpl w:val="3F5AC776"/>
    <w:lvl w:ilvl="0" w:tplc="929E3750">
      <w:start w:val="1"/>
      <w:numFmt w:val="decimal"/>
      <w:lvlText w:val="4.%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1153B5"/>
    <w:multiLevelType w:val="hybridMultilevel"/>
    <w:tmpl w:val="405466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2830EB"/>
    <w:multiLevelType w:val="hybridMultilevel"/>
    <w:tmpl w:val="E592C4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FF6BCF"/>
    <w:multiLevelType w:val="hybridMultilevel"/>
    <w:tmpl w:val="F9BC6A50"/>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lang w:val="id-ID"/>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A7255"/>
    <w:multiLevelType w:val="hybridMultilevel"/>
    <w:tmpl w:val="2BD02402"/>
    <w:lvl w:ilvl="0" w:tplc="97B45F56">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F53F5D"/>
    <w:multiLevelType w:val="hybridMultilevel"/>
    <w:tmpl w:val="4328CEFC"/>
    <w:lvl w:ilvl="0" w:tplc="93547378">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44558B"/>
    <w:multiLevelType w:val="hybridMultilevel"/>
    <w:tmpl w:val="1662268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34541C"/>
    <w:multiLevelType w:val="hybridMultilevel"/>
    <w:tmpl w:val="E368AF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17D1974"/>
    <w:multiLevelType w:val="hybridMultilevel"/>
    <w:tmpl w:val="FE8033A0"/>
    <w:lvl w:ilvl="0" w:tplc="20A0FB86">
      <w:start w:val="1"/>
      <w:numFmt w:val="decimal"/>
      <w:pStyle w:val="25"/>
      <w:lvlText w:val="2.5.%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11B0F"/>
    <w:multiLevelType w:val="hybridMultilevel"/>
    <w:tmpl w:val="981A8E70"/>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973FD"/>
    <w:multiLevelType w:val="hybridMultilevel"/>
    <w:tmpl w:val="4E18480E"/>
    <w:lvl w:ilvl="0" w:tplc="652EF892">
      <w:start w:val="1"/>
      <w:numFmt w:val="decimal"/>
      <w:lvlText w:val="%1."/>
      <w:lvlJc w:val="left"/>
      <w:pPr>
        <w:ind w:left="720" w:hanging="360"/>
      </w:pPr>
      <w:rPr>
        <w:i w:val="0"/>
        <w:iCs w:val="0"/>
      </w:rPr>
    </w:lvl>
    <w:lvl w:ilvl="1" w:tplc="D5FE1030">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64C33"/>
    <w:multiLevelType w:val="hybridMultilevel"/>
    <w:tmpl w:val="E76E0C7E"/>
    <w:lvl w:ilvl="0" w:tplc="652EF892">
      <w:start w:val="1"/>
      <w:numFmt w:val="decimal"/>
      <w:lvlText w:val="%1."/>
      <w:lvlJc w:val="left"/>
      <w:pPr>
        <w:ind w:left="1440" w:hanging="360"/>
      </w:pPr>
      <w:rPr>
        <w:i w:val="0"/>
        <w:i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6561DE"/>
    <w:multiLevelType w:val="hybridMultilevel"/>
    <w:tmpl w:val="6714C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E4C74"/>
    <w:multiLevelType w:val="hybridMultilevel"/>
    <w:tmpl w:val="81B8D4EA"/>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EF51F12"/>
    <w:multiLevelType w:val="hybridMultilevel"/>
    <w:tmpl w:val="6A5E2088"/>
    <w:lvl w:ilvl="0" w:tplc="6CCAE602">
      <w:start w:val="1"/>
      <w:numFmt w:val="decimal"/>
      <w:lvlText w:val="1. %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00E55"/>
    <w:multiLevelType w:val="hybridMultilevel"/>
    <w:tmpl w:val="17C8C388"/>
    <w:lvl w:ilvl="0" w:tplc="82381524">
      <w:start w:val="1"/>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325F22C9"/>
    <w:multiLevelType w:val="hybridMultilevel"/>
    <w:tmpl w:val="7A1E4E3C"/>
    <w:lvl w:ilvl="0" w:tplc="B6B2708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9135E"/>
    <w:multiLevelType w:val="hybridMultilevel"/>
    <w:tmpl w:val="7B0E3CDA"/>
    <w:lvl w:ilvl="0" w:tplc="97B45F56">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7F0C69"/>
    <w:multiLevelType w:val="multilevel"/>
    <w:tmpl w:val="BF3E2436"/>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812D62"/>
    <w:multiLevelType w:val="hybridMultilevel"/>
    <w:tmpl w:val="846242D8"/>
    <w:lvl w:ilvl="0" w:tplc="7A48B144">
      <w:start w:val="1"/>
      <w:numFmt w:val="decimal"/>
      <w:lvlText w:val="3. %1."/>
      <w:lvlJc w:val="left"/>
      <w:pPr>
        <w:ind w:left="4330"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20" w15:restartNumberingAfterBreak="0">
    <w:nsid w:val="36EB25A5"/>
    <w:multiLevelType w:val="hybridMultilevel"/>
    <w:tmpl w:val="A70E68DC"/>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C94CB7"/>
    <w:multiLevelType w:val="hybridMultilevel"/>
    <w:tmpl w:val="80C6ADB4"/>
    <w:lvl w:ilvl="0" w:tplc="81982380">
      <w:start w:val="1"/>
      <w:numFmt w:val="decimal"/>
      <w:lvlText w:val="4.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3F28E9"/>
    <w:multiLevelType w:val="hybridMultilevel"/>
    <w:tmpl w:val="551468E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B229BD"/>
    <w:multiLevelType w:val="multilevel"/>
    <w:tmpl w:val="FFB69E44"/>
    <w:lvl w:ilvl="0">
      <w:start w:val="1"/>
      <w:numFmt w:val="decimal"/>
      <w:lvlText w:val="1.6. %1  "/>
      <w:lvlJc w:val="left"/>
      <w:pPr>
        <w:ind w:left="900" w:hanging="360"/>
      </w:pPr>
      <w:rPr>
        <w:rFonts w:hint="default"/>
      </w:rPr>
    </w:lvl>
    <w:lvl w:ilvl="1">
      <w:start w:val="1"/>
      <w:numFmt w:val="decimal"/>
      <w:pStyle w:val="Heading2"/>
      <w:lvlText w:val="2.1. %2 "/>
      <w:lvlJc w:val="left"/>
      <w:pPr>
        <w:ind w:left="1097"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620" w:hanging="180"/>
      </w:pPr>
      <w:rPr>
        <w:rFonts w:hint="default"/>
      </w:rPr>
    </w:lvl>
    <w:lvl w:ilvl="3">
      <w:start w:val="1"/>
      <w:numFmt w:val="decimal"/>
      <w:lvlText w:val="%4."/>
      <w:lvlJc w:val="left"/>
      <w:pPr>
        <w:ind w:left="2340" w:hanging="360"/>
      </w:pPr>
      <w:rPr>
        <w:rFonts w:hint="default"/>
      </w:rPr>
    </w:lvl>
    <w:lvl w:ilvl="4">
      <w:start w:val="1"/>
      <w:numFmt w:val="lowerLetter"/>
      <w:lvlText w:val="%5."/>
      <w:lvlJc w:val="left"/>
      <w:pPr>
        <w:ind w:left="3060" w:hanging="360"/>
      </w:pPr>
      <w:rPr>
        <w:rFonts w:hint="default"/>
      </w:rPr>
    </w:lvl>
    <w:lvl w:ilvl="5">
      <w:start w:val="1"/>
      <w:numFmt w:val="lowerRoman"/>
      <w:lvlText w:val="%6."/>
      <w:lvlJc w:val="right"/>
      <w:pPr>
        <w:ind w:left="3780" w:hanging="180"/>
      </w:pPr>
      <w:rPr>
        <w:rFonts w:hint="default"/>
      </w:rPr>
    </w:lvl>
    <w:lvl w:ilvl="6">
      <w:start w:val="1"/>
      <w:numFmt w:val="decimal"/>
      <w:lvlText w:val="%7."/>
      <w:lvlJc w:val="left"/>
      <w:pPr>
        <w:ind w:left="4500" w:hanging="360"/>
      </w:pPr>
      <w:rPr>
        <w:rFonts w:hint="default"/>
      </w:rPr>
    </w:lvl>
    <w:lvl w:ilvl="7">
      <w:start w:val="1"/>
      <w:numFmt w:val="lowerLetter"/>
      <w:lvlText w:val="%8."/>
      <w:lvlJc w:val="left"/>
      <w:pPr>
        <w:ind w:left="5220" w:hanging="360"/>
      </w:pPr>
      <w:rPr>
        <w:rFonts w:hint="default"/>
      </w:rPr>
    </w:lvl>
    <w:lvl w:ilvl="8">
      <w:start w:val="1"/>
      <w:numFmt w:val="lowerRoman"/>
      <w:lvlText w:val="%9."/>
      <w:lvlJc w:val="right"/>
      <w:pPr>
        <w:ind w:left="5940" w:hanging="180"/>
      </w:pPr>
      <w:rPr>
        <w:rFonts w:hint="default"/>
      </w:rPr>
    </w:lvl>
  </w:abstractNum>
  <w:abstractNum w:abstractNumId="24" w15:restartNumberingAfterBreak="0">
    <w:nsid w:val="41B02F39"/>
    <w:multiLevelType w:val="hybridMultilevel"/>
    <w:tmpl w:val="BA386A98"/>
    <w:lvl w:ilvl="0" w:tplc="C15674CE">
      <w:start w:val="1"/>
      <w:numFmt w:val="decimal"/>
      <w:lvlText w:val="5.%1"/>
      <w:lvlJc w:val="left"/>
      <w:pPr>
        <w:ind w:left="2760" w:hanging="360"/>
      </w:pPr>
      <w:rPr>
        <w:rFonts w:hint="default"/>
      </w:rPr>
    </w:lvl>
    <w:lvl w:ilvl="1" w:tplc="C15674CE">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D75DD"/>
    <w:multiLevelType w:val="hybridMultilevel"/>
    <w:tmpl w:val="EF508EA2"/>
    <w:lvl w:ilvl="0" w:tplc="B65EA16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8D3F74"/>
    <w:multiLevelType w:val="hybridMultilevel"/>
    <w:tmpl w:val="F91E89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3E51A6"/>
    <w:multiLevelType w:val="hybridMultilevel"/>
    <w:tmpl w:val="0F268778"/>
    <w:lvl w:ilvl="0" w:tplc="14349132">
      <w:start w:val="1"/>
      <w:numFmt w:val="decimal"/>
      <w:pStyle w:val="Heading3"/>
      <w:lvlText w:val="%1.2.3.4"/>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75311A7"/>
    <w:multiLevelType w:val="hybridMultilevel"/>
    <w:tmpl w:val="E4E261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1A14C3"/>
    <w:multiLevelType w:val="multilevel"/>
    <w:tmpl w:val="D848D362"/>
    <w:styleLink w:val="Style1"/>
    <w:lvl w:ilvl="0">
      <w:start w:val="1"/>
      <w:numFmt w:val="decimal"/>
      <w:lvlText w:val="%1."/>
      <w:lvlJc w:val="left"/>
      <w:pPr>
        <w:ind w:left="1440" w:hanging="360"/>
      </w:pPr>
      <w:rPr>
        <w:rFonts w:hint="default"/>
      </w:rPr>
    </w:lvl>
    <w:lvl w:ilvl="1">
      <w:start w:val="1"/>
      <w:numFmt w:val="lowerLetter"/>
      <w:lvlText w:val="%2."/>
      <w:lvlJc w:val="left"/>
      <w:pPr>
        <w:ind w:left="18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E735F6"/>
    <w:multiLevelType w:val="multilevel"/>
    <w:tmpl w:val="D848D362"/>
    <w:numStyleLink w:val="Style1"/>
  </w:abstractNum>
  <w:abstractNum w:abstractNumId="31" w15:restartNumberingAfterBreak="0">
    <w:nsid w:val="535C3C80"/>
    <w:multiLevelType w:val="hybridMultilevel"/>
    <w:tmpl w:val="2D321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3762BE0"/>
    <w:multiLevelType w:val="hybridMultilevel"/>
    <w:tmpl w:val="C2E45B6A"/>
    <w:lvl w:ilvl="0" w:tplc="7EA0581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9D6259"/>
    <w:multiLevelType w:val="hybridMultilevel"/>
    <w:tmpl w:val="07DE367C"/>
    <w:lvl w:ilvl="0" w:tplc="3C0E6E70">
      <w:start w:val="1"/>
      <w:numFmt w:val="decimal"/>
      <w:lvlText w:val="4.%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47AA2"/>
    <w:multiLevelType w:val="hybridMultilevel"/>
    <w:tmpl w:val="78E69CFA"/>
    <w:lvl w:ilvl="0" w:tplc="A0F8B58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DC44FF"/>
    <w:multiLevelType w:val="hybridMultilevel"/>
    <w:tmpl w:val="77D0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794C6A"/>
    <w:multiLevelType w:val="hybridMultilevel"/>
    <w:tmpl w:val="C39EF74C"/>
    <w:lvl w:ilvl="0" w:tplc="A87C2944">
      <w:start w:val="1"/>
      <w:numFmt w:val="decimal"/>
      <w:pStyle w:val="bab1"/>
      <w:lvlText w:val="1.6.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71855"/>
    <w:multiLevelType w:val="multilevel"/>
    <w:tmpl w:val="8604CB1E"/>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D3D2524"/>
    <w:multiLevelType w:val="hybridMultilevel"/>
    <w:tmpl w:val="3B7E99D4"/>
    <w:lvl w:ilvl="0" w:tplc="9354737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FB411B"/>
    <w:multiLevelType w:val="hybridMultilevel"/>
    <w:tmpl w:val="F4863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B46763"/>
    <w:multiLevelType w:val="hybridMultilevel"/>
    <w:tmpl w:val="25489F86"/>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10053A"/>
    <w:multiLevelType w:val="hybridMultilevel"/>
    <w:tmpl w:val="D58838DA"/>
    <w:lvl w:ilvl="0" w:tplc="02524E1A">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1B4055F"/>
    <w:multiLevelType w:val="multilevel"/>
    <w:tmpl w:val="8C924E1E"/>
    <w:lvl w:ilvl="0">
      <w:start w:val="1"/>
      <w:numFmt w:val="decimal"/>
      <w:lvlText w:val="%1."/>
      <w:lvlJc w:val="left"/>
      <w:pPr>
        <w:ind w:left="2760" w:hanging="360"/>
      </w:pPr>
    </w:lvl>
    <w:lvl w:ilvl="1">
      <w:start w:val="1"/>
      <w:numFmt w:val="decimal"/>
      <w:isLgl/>
      <w:lvlText w:val="%1.%2"/>
      <w:lvlJc w:val="left"/>
      <w:pPr>
        <w:ind w:left="2760" w:hanging="360"/>
      </w:pPr>
      <w:rPr>
        <w:rFonts w:hint="default"/>
      </w:rPr>
    </w:lvl>
    <w:lvl w:ilvl="2">
      <w:start w:val="1"/>
      <w:numFmt w:val="decimal"/>
      <w:isLgl/>
      <w:lvlText w:val="%1.%2.%3"/>
      <w:lvlJc w:val="left"/>
      <w:pPr>
        <w:ind w:left="3120" w:hanging="720"/>
      </w:pPr>
      <w:rPr>
        <w:rFonts w:hint="default"/>
      </w:rPr>
    </w:lvl>
    <w:lvl w:ilvl="3">
      <w:start w:val="1"/>
      <w:numFmt w:val="decimal"/>
      <w:isLgl/>
      <w:lvlText w:val="%1.%2.%3.%4"/>
      <w:lvlJc w:val="left"/>
      <w:pPr>
        <w:ind w:left="3120" w:hanging="720"/>
      </w:pPr>
      <w:rPr>
        <w:rFonts w:hint="default"/>
      </w:rPr>
    </w:lvl>
    <w:lvl w:ilvl="4">
      <w:start w:val="1"/>
      <w:numFmt w:val="decimal"/>
      <w:isLgl/>
      <w:lvlText w:val="%1.%2.%3.%4.%5"/>
      <w:lvlJc w:val="left"/>
      <w:pPr>
        <w:ind w:left="34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3840" w:hanging="1440"/>
      </w:pPr>
      <w:rPr>
        <w:rFonts w:hint="default"/>
      </w:rPr>
    </w:lvl>
    <w:lvl w:ilvl="8">
      <w:start w:val="1"/>
      <w:numFmt w:val="decimal"/>
      <w:isLgl/>
      <w:lvlText w:val="%1.%2.%3.%4.%5.%6.%7.%8.%9"/>
      <w:lvlJc w:val="left"/>
      <w:pPr>
        <w:ind w:left="4200" w:hanging="1800"/>
      </w:pPr>
      <w:rPr>
        <w:rFonts w:hint="default"/>
      </w:rPr>
    </w:lvl>
  </w:abstractNum>
  <w:abstractNum w:abstractNumId="43" w15:restartNumberingAfterBreak="0">
    <w:nsid w:val="62674CAF"/>
    <w:multiLevelType w:val="hybridMultilevel"/>
    <w:tmpl w:val="45B20B7A"/>
    <w:lvl w:ilvl="0" w:tplc="86387F6C">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862721"/>
    <w:multiLevelType w:val="hybridMultilevel"/>
    <w:tmpl w:val="B45832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5123581"/>
    <w:multiLevelType w:val="hybridMultilevel"/>
    <w:tmpl w:val="F070B398"/>
    <w:lvl w:ilvl="0" w:tplc="46023906">
      <w:start w:val="1"/>
      <w:numFmt w:val="decimal"/>
      <w:pStyle w:val="441"/>
      <w:lvlText w:val="4.1.%1"/>
      <w:lvlJc w:val="left"/>
      <w:pPr>
        <w:ind w:left="1080" w:hanging="360"/>
      </w:pPr>
      <w:rPr>
        <w:rFonts w:ascii="Times New Roman" w:hAnsi="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1E4760"/>
    <w:multiLevelType w:val="hybridMultilevel"/>
    <w:tmpl w:val="52C4A23A"/>
    <w:lvl w:ilvl="0" w:tplc="077C6BA6">
      <w:start w:val="1"/>
      <w:numFmt w:val="decimal"/>
      <w:lvlText w:val="3. 3. %1."/>
      <w:lvlJc w:val="left"/>
      <w:pPr>
        <w:ind w:left="720" w:hanging="360"/>
      </w:pPr>
      <w:rPr>
        <w:rFonts w:hint="default"/>
        <w:i w:val="0"/>
        <w:iCs w:val="0"/>
      </w:rPr>
    </w:lvl>
    <w:lvl w:ilvl="1" w:tplc="0952076E">
      <w:start w:val="1"/>
      <w:numFmt w:val="decimal"/>
      <w:lvlText w:val="3. 1. %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6E3C4886"/>
    <w:multiLevelType w:val="hybridMultilevel"/>
    <w:tmpl w:val="A776E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ECB2A82"/>
    <w:multiLevelType w:val="hybridMultilevel"/>
    <w:tmpl w:val="AB709B9C"/>
    <w:lvl w:ilvl="0" w:tplc="461E3F7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56025E"/>
    <w:multiLevelType w:val="multilevel"/>
    <w:tmpl w:val="9B9A1040"/>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713D6FF3"/>
    <w:multiLevelType w:val="hybridMultilevel"/>
    <w:tmpl w:val="A4666BA6"/>
    <w:lvl w:ilvl="0" w:tplc="5D9CB982">
      <w:start w:val="1"/>
      <w:numFmt w:val="decimal"/>
      <w:lvlText w:val="2. %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593013"/>
    <w:multiLevelType w:val="hybridMultilevel"/>
    <w:tmpl w:val="7784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5CB32DF"/>
    <w:multiLevelType w:val="hybridMultilevel"/>
    <w:tmpl w:val="4EB0353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5F4636D"/>
    <w:multiLevelType w:val="hybridMultilevel"/>
    <w:tmpl w:val="9F46B84E"/>
    <w:lvl w:ilvl="0" w:tplc="A0F8B58A">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68208D"/>
    <w:multiLevelType w:val="hybridMultilevel"/>
    <w:tmpl w:val="1876B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8B42B4"/>
    <w:multiLevelType w:val="hybridMultilevel"/>
    <w:tmpl w:val="37A8758E"/>
    <w:lvl w:ilvl="0" w:tplc="30DE33A2">
      <w:start w:val="1"/>
      <w:numFmt w:val="decimal"/>
      <w:pStyle w:val="221"/>
      <w:lvlText w:val="2.2.%1"/>
      <w:lvlJc w:val="left"/>
      <w:pPr>
        <w:ind w:left="1834" w:hanging="360"/>
      </w:pPr>
      <w:rPr>
        <w:rFonts w:hint="default"/>
      </w:rPr>
    </w:lvl>
    <w:lvl w:ilvl="1" w:tplc="04090019" w:tentative="1">
      <w:start w:val="1"/>
      <w:numFmt w:val="lowerLetter"/>
      <w:lvlText w:val="%2."/>
      <w:lvlJc w:val="left"/>
      <w:pPr>
        <w:ind w:left="2554" w:hanging="360"/>
      </w:pPr>
    </w:lvl>
    <w:lvl w:ilvl="2" w:tplc="0409001B" w:tentative="1">
      <w:start w:val="1"/>
      <w:numFmt w:val="lowerRoman"/>
      <w:lvlText w:val="%3."/>
      <w:lvlJc w:val="right"/>
      <w:pPr>
        <w:ind w:left="3274" w:hanging="180"/>
      </w:pPr>
    </w:lvl>
    <w:lvl w:ilvl="3" w:tplc="0409000F" w:tentative="1">
      <w:start w:val="1"/>
      <w:numFmt w:val="decimal"/>
      <w:lvlText w:val="%4."/>
      <w:lvlJc w:val="left"/>
      <w:pPr>
        <w:ind w:left="3994" w:hanging="360"/>
      </w:pPr>
    </w:lvl>
    <w:lvl w:ilvl="4" w:tplc="04090019" w:tentative="1">
      <w:start w:val="1"/>
      <w:numFmt w:val="lowerLetter"/>
      <w:lvlText w:val="%5."/>
      <w:lvlJc w:val="left"/>
      <w:pPr>
        <w:ind w:left="4714" w:hanging="360"/>
      </w:pPr>
    </w:lvl>
    <w:lvl w:ilvl="5" w:tplc="0409001B" w:tentative="1">
      <w:start w:val="1"/>
      <w:numFmt w:val="lowerRoman"/>
      <w:lvlText w:val="%6."/>
      <w:lvlJc w:val="right"/>
      <w:pPr>
        <w:ind w:left="5434" w:hanging="180"/>
      </w:pPr>
    </w:lvl>
    <w:lvl w:ilvl="6" w:tplc="0409000F" w:tentative="1">
      <w:start w:val="1"/>
      <w:numFmt w:val="decimal"/>
      <w:lvlText w:val="%7."/>
      <w:lvlJc w:val="left"/>
      <w:pPr>
        <w:ind w:left="6154" w:hanging="360"/>
      </w:pPr>
    </w:lvl>
    <w:lvl w:ilvl="7" w:tplc="04090019" w:tentative="1">
      <w:start w:val="1"/>
      <w:numFmt w:val="lowerLetter"/>
      <w:lvlText w:val="%8."/>
      <w:lvlJc w:val="left"/>
      <w:pPr>
        <w:ind w:left="6874" w:hanging="360"/>
      </w:pPr>
    </w:lvl>
    <w:lvl w:ilvl="8" w:tplc="0409001B" w:tentative="1">
      <w:start w:val="1"/>
      <w:numFmt w:val="lowerRoman"/>
      <w:lvlText w:val="%9."/>
      <w:lvlJc w:val="right"/>
      <w:pPr>
        <w:ind w:left="7594" w:hanging="180"/>
      </w:pPr>
    </w:lvl>
  </w:abstractNum>
  <w:num w:numId="1" w16cid:durableId="1387337717">
    <w:abstractNumId w:val="37"/>
  </w:num>
  <w:num w:numId="2" w16cid:durableId="890073053">
    <w:abstractNumId w:val="14"/>
  </w:num>
  <w:num w:numId="3" w16cid:durableId="1380323796">
    <w:abstractNumId w:val="50"/>
  </w:num>
  <w:num w:numId="4" w16cid:durableId="1775517107">
    <w:abstractNumId w:val="19"/>
  </w:num>
  <w:num w:numId="5" w16cid:durableId="1900549666">
    <w:abstractNumId w:val="3"/>
  </w:num>
  <w:num w:numId="6" w16cid:durableId="1503737247">
    <w:abstractNumId w:val="46"/>
  </w:num>
  <w:num w:numId="7" w16cid:durableId="735208412">
    <w:abstractNumId w:val="23"/>
  </w:num>
  <w:num w:numId="8" w16cid:durableId="295795576">
    <w:abstractNumId w:val="1"/>
  </w:num>
  <w:num w:numId="9" w16cid:durableId="198592845">
    <w:abstractNumId w:val="2"/>
  </w:num>
  <w:num w:numId="10" w16cid:durableId="1448696519">
    <w:abstractNumId w:val="47"/>
  </w:num>
  <w:num w:numId="11" w16cid:durableId="1166747437">
    <w:abstractNumId w:val="21"/>
  </w:num>
  <w:num w:numId="12" w16cid:durableId="1217550651">
    <w:abstractNumId w:val="52"/>
  </w:num>
  <w:num w:numId="13" w16cid:durableId="2019505794">
    <w:abstractNumId w:val="27"/>
  </w:num>
  <w:num w:numId="14" w16cid:durableId="406539329">
    <w:abstractNumId w:val="32"/>
  </w:num>
  <w:num w:numId="15" w16cid:durableId="312835738">
    <w:abstractNumId w:val="49"/>
  </w:num>
  <w:num w:numId="16" w16cid:durableId="196091540">
    <w:abstractNumId w:val="18"/>
  </w:num>
  <w:num w:numId="17" w16cid:durableId="1480880525">
    <w:abstractNumId w:val="26"/>
  </w:num>
  <w:num w:numId="18" w16cid:durableId="1807505251">
    <w:abstractNumId w:val="12"/>
  </w:num>
  <w:num w:numId="19" w16cid:durableId="234701966">
    <w:abstractNumId w:val="17"/>
  </w:num>
  <w:num w:numId="20" w16cid:durableId="1722437126">
    <w:abstractNumId w:val="41"/>
  </w:num>
  <w:num w:numId="21" w16cid:durableId="866913854">
    <w:abstractNumId w:val="4"/>
  </w:num>
  <w:num w:numId="22" w16cid:durableId="409930575">
    <w:abstractNumId w:val="15"/>
  </w:num>
  <w:num w:numId="23" w16cid:durableId="1758362438">
    <w:abstractNumId w:val="36"/>
  </w:num>
  <w:num w:numId="24" w16cid:durableId="627008459">
    <w:abstractNumId w:val="8"/>
  </w:num>
  <w:num w:numId="25" w16cid:durableId="100343973">
    <w:abstractNumId w:val="55"/>
  </w:num>
  <w:num w:numId="26" w16cid:durableId="1972318053">
    <w:abstractNumId w:val="33"/>
  </w:num>
  <w:num w:numId="27" w16cid:durableId="1716656641">
    <w:abstractNumId w:val="45"/>
  </w:num>
  <w:num w:numId="28" w16cid:durableId="1981810266">
    <w:abstractNumId w:val="31"/>
  </w:num>
  <w:num w:numId="29" w16cid:durableId="1498837043">
    <w:abstractNumId w:val="16"/>
  </w:num>
  <w:num w:numId="30" w16cid:durableId="1825507194">
    <w:abstractNumId w:val="30"/>
  </w:num>
  <w:num w:numId="31" w16cid:durableId="1004816664">
    <w:abstractNumId w:val="53"/>
  </w:num>
  <w:num w:numId="32" w16cid:durableId="1771461591">
    <w:abstractNumId w:val="34"/>
  </w:num>
  <w:num w:numId="33" w16cid:durableId="1900284324">
    <w:abstractNumId w:val="42"/>
  </w:num>
  <w:num w:numId="34" w16cid:durableId="1932927206">
    <w:abstractNumId w:val="29"/>
  </w:num>
  <w:num w:numId="35" w16cid:durableId="1974435540">
    <w:abstractNumId w:val="54"/>
  </w:num>
  <w:num w:numId="36" w16cid:durableId="161701910">
    <w:abstractNumId w:val="39"/>
  </w:num>
  <w:num w:numId="37" w16cid:durableId="1393119633">
    <w:abstractNumId w:val="13"/>
  </w:num>
  <w:num w:numId="38" w16cid:durableId="356389183">
    <w:abstractNumId w:val="28"/>
  </w:num>
  <w:num w:numId="39" w16cid:durableId="1113748622">
    <w:abstractNumId w:val="24"/>
  </w:num>
  <w:num w:numId="40" w16cid:durableId="873268931">
    <w:abstractNumId w:val="40"/>
  </w:num>
  <w:num w:numId="41" w16cid:durableId="993870892">
    <w:abstractNumId w:val="9"/>
  </w:num>
  <w:num w:numId="42" w16cid:durableId="1848711282">
    <w:abstractNumId w:val="48"/>
  </w:num>
  <w:num w:numId="43" w16cid:durableId="82723250">
    <w:abstractNumId w:val="43"/>
  </w:num>
  <w:num w:numId="44" w16cid:durableId="188107338">
    <w:abstractNumId w:val="35"/>
  </w:num>
  <w:num w:numId="45" w16cid:durableId="2124179773">
    <w:abstractNumId w:val="7"/>
  </w:num>
  <w:num w:numId="46" w16cid:durableId="1491560939">
    <w:abstractNumId w:val="10"/>
  </w:num>
  <w:num w:numId="47" w16cid:durableId="421921716">
    <w:abstractNumId w:val="11"/>
  </w:num>
  <w:num w:numId="48" w16cid:durableId="316500592">
    <w:abstractNumId w:val="44"/>
  </w:num>
  <w:num w:numId="49" w16cid:durableId="125003157">
    <w:abstractNumId w:val="51"/>
  </w:num>
  <w:num w:numId="50" w16cid:durableId="462963122">
    <w:abstractNumId w:val="25"/>
  </w:num>
  <w:num w:numId="51" w16cid:durableId="1343242433">
    <w:abstractNumId w:val="22"/>
  </w:num>
  <w:num w:numId="52" w16cid:durableId="474638924">
    <w:abstractNumId w:val="20"/>
  </w:num>
  <w:num w:numId="53" w16cid:durableId="283002243">
    <w:abstractNumId w:val="5"/>
  </w:num>
  <w:num w:numId="54" w16cid:durableId="1372340558">
    <w:abstractNumId w:val="6"/>
  </w:num>
  <w:num w:numId="55" w16cid:durableId="889850183">
    <w:abstractNumId w:val="38"/>
  </w:num>
  <w:num w:numId="56" w16cid:durableId="1965697784">
    <w:abstractNumId w:val="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MDM1NDEwMzMwM7FU0lEKTi0uzszPAykwrAUA+Nh7rywAAAA="/>
  </w:docVars>
  <w:rsids>
    <w:rsidRoot w:val="00792166"/>
    <w:rsid w:val="000008BD"/>
    <w:rsid w:val="00002841"/>
    <w:rsid w:val="00010121"/>
    <w:rsid w:val="00010A23"/>
    <w:rsid w:val="00015F0D"/>
    <w:rsid w:val="00017975"/>
    <w:rsid w:val="00023D1D"/>
    <w:rsid w:val="000240AB"/>
    <w:rsid w:val="00024F08"/>
    <w:rsid w:val="00025530"/>
    <w:rsid w:val="00026337"/>
    <w:rsid w:val="00026803"/>
    <w:rsid w:val="0002703E"/>
    <w:rsid w:val="000309F1"/>
    <w:rsid w:val="00031E18"/>
    <w:rsid w:val="00032D69"/>
    <w:rsid w:val="00034878"/>
    <w:rsid w:val="00035689"/>
    <w:rsid w:val="0003746F"/>
    <w:rsid w:val="000379B9"/>
    <w:rsid w:val="00040BBA"/>
    <w:rsid w:val="0004204A"/>
    <w:rsid w:val="0004369B"/>
    <w:rsid w:val="0004371E"/>
    <w:rsid w:val="00047206"/>
    <w:rsid w:val="000522DD"/>
    <w:rsid w:val="00053247"/>
    <w:rsid w:val="000538B4"/>
    <w:rsid w:val="00053B3F"/>
    <w:rsid w:val="00053D93"/>
    <w:rsid w:val="000543D8"/>
    <w:rsid w:val="00054BA0"/>
    <w:rsid w:val="0005572E"/>
    <w:rsid w:val="00056528"/>
    <w:rsid w:val="00061284"/>
    <w:rsid w:val="0006244A"/>
    <w:rsid w:val="0006346D"/>
    <w:rsid w:val="000640C6"/>
    <w:rsid w:val="00064641"/>
    <w:rsid w:val="0006474A"/>
    <w:rsid w:val="00064DA1"/>
    <w:rsid w:val="00067E22"/>
    <w:rsid w:val="0007358A"/>
    <w:rsid w:val="000736B7"/>
    <w:rsid w:val="00074589"/>
    <w:rsid w:val="0007604C"/>
    <w:rsid w:val="00077E1E"/>
    <w:rsid w:val="00080433"/>
    <w:rsid w:val="0008070A"/>
    <w:rsid w:val="000808F6"/>
    <w:rsid w:val="00081CAE"/>
    <w:rsid w:val="0008203A"/>
    <w:rsid w:val="00084239"/>
    <w:rsid w:val="000846B6"/>
    <w:rsid w:val="0008602C"/>
    <w:rsid w:val="00086F4A"/>
    <w:rsid w:val="00087EDA"/>
    <w:rsid w:val="00095DC6"/>
    <w:rsid w:val="00096BFB"/>
    <w:rsid w:val="000977A4"/>
    <w:rsid w:val="00097AA2"/>
    <w:rsid w:val="00097F21"/>
    <w:rsid w:val="000A06B2"/>
    <w:rsid w:val="000A2713"/>
    <w:rsid w:val="000A2AD0"/>
    <w:rsid w:val="000A3897"/>
    <w:rsid w:val="000A4E6C"/>
    <w:rsid w:val="000A6693"/>
    <w:rsid w:val="000B3C1C"/>
    <w:rsid w:val="000C08AD"/>
    <w:rsid w:val="000C0EAE"/>
    <w:rsid w:val="000C2E4F"/>
    <w:rsid w:val="000C3E48"/>
    <w:rsid w:val="000C403A"/>
    <w:rsid w:val="000C5412"/>
    <w:rsid w:val="000D1C25"/>
    <w:rsid w:val="000D5364"/>
    <w:rsid w:val="000D6A90"/>
    <w:rsid w:val="000D7D30"/>
    <w:rsid w:val="000E104F"/>
    <w:rsid w:val="000E21B5"/>
    <w:rsid w:val="000E3B9C"/>
    <w:rsid w:val="000E70C8"/>
    <w:rsid w:val="000F0AA3"/>
    <w:rsid w:val="000F1CD7"/>
    <w:rsid w:val="000F3AD6"/>
    <w:rsid w:val="000F5CE0"/>
    <w:rsid w:val="000F5DEA"/>
    <w:rsid w:val="000F5FB8"/>
    <w:rsid w:val="000F61B6"/>
    <w:rsid w:val="00100A5B"/>
    <w:rsid w:val="00101B9E"/>
    <w:rsid w:val="001024AF"/>
    <w:rsid w:val="0010278D"/>
    <w:rsid w:val="00103CE3"/>
    <w:rsid w:val="00104392"/>
    <w:rsid w:val="0011264B"/>
    <w:rsid w:val="0011609F"/>
    <w:rsid w:val="001163E6"/>
    <w:rsid w:val="00120EEC"/>
    <w:rsid w:val="00121703"/>
    <w:rsid w:val="00122716"/>
    <w:rsid w:val="001228AA"/>
    <w:rsid w:val="0012482F"/>
    <w:rsid w:val="00124C46"/>
    <w:rsid w:val="00127E44"/>
    <w:rsid w:val="00127E96"/>
    <w:rsid w:val="00133281"/>
    <w:rsid w:val="0013442E"/>
    <w:rsid w:val="00135D60"/>
    <w:rsid w:val="0013733D"/>
    <w:rsid w:val="00140F20"/>
    <w:rsid w:val="001460FC"/>
    <w:rsid w:val="00147221"/>
    <w:rsid w:val="001510E6"/>
    <w:rsid w:val="001514B1"/>
    <w:rsid w:val="00152CD7"/>
    <w:rsid w:val="00153873"/>
    <w:rsid w:val="00156C82"/>
    <w:rsid w:val="001612B7"/>
    <w:rsid w:val="001615BD"/>
    <w:rsid w:val="001621E0"/>
    <w:rsid w:val="001673ED"/>
    <w:rsid w:val="001739F7"/>
    <w:rsid w:val="00174B89"/>
    <w:rsid w:val="00175623"/>
    <w:rsid w:val="00177302"/>
    <w:rsid w:val="001779BF"/>
    <w:rsid w:val="00177DC4"/>
    <w:rsid w:val="00180F4E"/>
    <w:rsid w:val="00182E3A"/>
    <w:rsid w:val="001836B7"/>
    <w:rsid w:val="001836C1"/>
    <w:rsid w:val="00184878"/>
    <w:rsid w:val="001862D0"/>
    <w:rsid w:val="0018666A"/>
    <w:rsid w:val="0019100C"/>
    <w:rsid w:val="00191D37"/>
    <w:rsid w:val="0019254C"/>
    <w:rsid w:val="00192EAE"/>
    <w:rsid w:val="001943BE"/>
    <w:rsid w:val="001945A1"/>
    <w:rsid w:val="00194A37"/>
    <w:rsid w:val="00196CFC"/>
    <w:rsid w:val="00197AF5"/>
    <w:rsid w:val="00197F67"/>
    <w:rsid w:val="001A0013"/>
    <w:rsid w:val="001A3F8F"/>
    <w:rsid w:val="001B0C73"/>
    <w:rsid w:val="001B1D08"/>
    <w:rsid w:val="001B458A"/>
    <w:rsid w:val="001B5914"/>
    <w:rsid w:val="001B59DA"/>
    <w:rsid w:val="001B7A91"/>
    <w:rsid w:val="001C115C"/>
    <w:rsid w:val="001C25DE"/>
    <w:rsid w:val="001C4A80"/>
    <w:rsid w:val="001C4AC4"/>
    <w:rsid w:val="001C4D1E"/>
    <w:rsid w:val="001C4F14"/>
    <w:rsid w:val="001C5174"/>
    <w:rsid w:val="001C64F7"/>
    <w:rsid w:val="001C71F8"/>
    <w:rsid w:val="001D00E6"/>
    <w:rsid w:val="001D4509"/>
    <w:rsid w:val="001D4900"/>
    <w:rsid w:val="001D7135"/>
    <w:rsid w:val="001E0928"/>
    <w:rsid w:val="001E0BB9"/>
    <w:rsid w:val="001E0E5D"/>
    <w:rsid w:val="001E3508"/>
    <w:rsid w:val="001E4813"/>
    <w:rsid w:val="001E78AA"/>
    <w:rsid w:val="001F1AE0"/>
    <w:rsid w:val="001F2690"/>
    <w:rsid w:val="001F3AA7"/>
    <w:rsid w:val="001F4900"/>
    <w:rsid w:val="001F4BD0"/>
    <w:rsid w:val="00200DEE"/>
    <w:rsid w:val="00201C48"/>
    <w:rsid w:val="00202584"/>
    <w:rsid w:val="002043B1"/>
    <w:rsid w:val="00204C3B"/>
    <w:rsid w:val="00206B15"/>
    <w:rsid w:val="0020714C"/>
    <w:rsid w:val="00210039"/>
    <w:rsid w:val="0021272D"/>
    <w:rsid w:val="00213BC1"/>
    <w:rsid w:val="0021551E"/>
    <w:rsid w:val="00216112"/>
    <w:rsid w:val="00216EFE"/>
    <w:rsid w:val="00217D0A"/>
    <w:rsid w:val="00221B74"/>
    <w:rsid w:val="00221CB4"/>
    <w:rsid w:val="002243C7"/>
    <w:rsid w:val="00224C08"/>
    <w:rsid w:val="002273D8"/>
    <w:rsid w:val="00227607"/>
    <w:rsid w:val="00227F65"/>
    <w:rsid w:val="00230A1F"/>
    <w:rsid w:val="00230B0D"/>
    <w:rsid w:val="00230DF3"/>
    <w:rsid w:val="002330CA"/>
    <w:rsid w:val="00233159"/>
    <w:rsid w:val="00233FE0"/>
    <w:rsid w:val="00234473"/>
    <w:rsid w:val="00234CD4"/>
    <w:rsid w:val="00234F48"/>
    <w:rsid w:val="00234F8E"/>
    <w:rsid w:val="00235C2E"/>
    <w:rsid w:val="0024003B"/>
    <w:rsid w:val="002401F9"/>
    <w:rsid w:val="00240A06"/>
    <w:rsid w:val="00240E42"/>
    <w:rsid w:val="00242DC6"/>
    <w:rsid w:val="00245006"/>
    <w:rsid w:val="00245DBC"/>
    <w:rsid w:val="00246DCA"/>
    <w:rsid w:val="002501B5"/>
    <w:rsid w:val="00252DE8"/>
    <w:rsid w:val="002542EE"/>
    <w:rsid w:val="0025585D"/>
    <w:rsid w:val="0025637D"/>
    <w:rsid w:val="00256DEB"/>
    <w:rsid w:val="0026351D"/>
    <w:rsid w:val="00266029"/>
    <w:rsid w:val="00276FFF"/>
    <w:rsid w:val="0027744D"/>
    <w:rsid w:val="00277DB1"/>
    <w:rsid w:val="00280255"/>
    <w:rsid w:val="0028341C"/>
    <w:rsid w:val="0028485D"/>
    <w:rsid w:val="002859CB"/>
    <w:rsid w:val="002921C6"/>
    <w:rsid w:val="002925DE"/>
    <w:rsid w:val="00295BA7"/>
    <w:rsid w:val="002A02CB"/>
    <w:rsid w:val="002A16CC"/>
    <w:rsid w:val="002A285C"/>
    <w:rsid w:val="002A5B67"/>
    <w:rsid w:val="002A7F05"/>
    <w:rsid w:val="002A7F19"/>
    <w:rsid w:val="002B3A79"/>
    <w:rsid w:val="002B4ECA"/>
    <w:rsid w:val="002B6621"/>
    <w:rsid w:val="002B7ABC"/>
    <w:rsid w:val="002B7BB7"/>
    <w:rsid w:val="002C0E0E"/>
    <w:rsid w:val="002C38A0"/>
    <w:rsid w:val="002D0748"/>
    <w:rsid w:val="002D43D4"/>
    <w:rsid w:val="002E1CCF"/>
    <w:rsid w:val="002E1F28"/>
    <w:rsid w:val="002E3421"/>
    <w:rsid w:val="002E3796"/>
    <w:rsid w:val="002E3A45"/>
    <w:rsid w:val="002E448E"/>
    <w:rsid w:val="002E4AEC"/>
    <w:rsid w:val="002E5802"/>
    <w:rsid w:val="002E7AA7"/>
    <w:rsid w:val="002F0EF1"/>
    <w:rsid w:val="002F1123"/>
    <w:rsid w:val="002F5BA1"/>
    <w:rsid w:val="002F7102"/>
    <w:rsid w:val="002F7103"/>
    <w:rsid w:val="002F722B"/>
    <w:rsid w:val="00302B1A"/>
    <w:rsid w:val="0030355B"/>
    <w:rsid w:val="00305364"/>
    <w:rsid w:val="00306B73"/>
    <w:rsid w:val="00307C30"/>
    <w:rsid w:val="00310011"/>
    <w:rsid w:val="00310D7B"/>
    <w:rsid w:val="003133BE"/>
    <w:rsid w:val="00313B9A"/>
    <w:rsid w:val="00321A67"/>
    <w:rsid w:val="00322BFF"/>
    <w:rsid w:val="003254B9"/>
    <w:rsid w:val="00326D38"/>
    <w:rsid w:val="003311F3"/>
    <w:rsid w:val="0033123B"/>
    <w:rsid w:val="0033126A"/>
    <w:rsid w:val="00331AA0"/>
    <w:rsid w:val="00335D59"/>
    <w:rsid w:val="00337A51"/>
    <w:rsid w:val="00344D6A"/>
    <w:rsid w:val="00345992"/>
    <w:rsid w:val="00345F11"/>
    <w:rsid w:val="00346DEC"/>
    <w:rsid w:val="00347435"/>
    <w:rsid w:val="00350975"/>
    <w:rsid w:val="00351DED"/>
    <w:rsid w:val="0035200C"/>
    <w:rsid w:val="00352F12"/>
    <w:rsid w:val="0035381D"/>
    <w:rsid w:val="00354A61"/>
    <w:rsid w:val="00355128"/>
    <w:rsid w:val="00356E07"/>
    <w:rsid w:val="003601D5"/>
    <w:rsid w:val="003625A8"/>
    <w:rsid w:val="0036338D"/>
    <w:rsid w:val="00366364"/>
    <w:rsid w:val="003717D4"/>
    <w:rsid w:val="00372202"/>
    <w:rsid w:val="00373CF0"/>
    <w:rsid w:val="00374610"/>
    <w:rsid w:val="00375DD0"/>
    <w:rsid w:val="0037755D"/>
    <w:rsid w:val="00377E4C"/>
    <w:rsid w:val="0038075A"/>
    <w:rsid w:val="00383123"/>
    <w:rsid w:val="00393D1B"/>
    <w:rsid w:val="00394835"/>
    <w:rsid w:val="003979A5"/>
    <w:rsid w:val="00397FEC"/>
    <w:rsid w:val="003A2A11"/>
    <w:rsid w:val="003A2A7F"/>
    <w:rsid w:val="003A3AC0"/>
    <w:rsid w:val="003A3C18"/>
    <w:rsid w:val="003A5224"/>
    <w:rsid w:val="003A5CFF"/>
    <w:rsid w:val="003A689F"/>
    <w:rsid w:val="003B339C"/>
    <w:rsid w:val="003B502C"/>
    <w:rsid w:val="003B5D28"/>
    <w:rsid w:val="003B636A"/>
    <w:rsid w:val="003C0AD0"/>
    <w:rsid w:val="003C0CC7"/>
    <w:rsid w:val="003C17BE"/>
    <w:rsid w:val="003C50B2"/>
    <w:rsid w:val="003C6091"/>
    <w:rsid w:val="003C69B1"/>
    <w:rsid w:val="003D6CE9"/>
    <w:rsid w:val="003D7168"/>
    <w:rsid w:val="003E215A"/>
    <w:rsid w:val="003E333E"/>
    <w:rsid w:val="003E371C"/>
    <w:rsid w:val="003E3811"/>
    <w:rsid w:val="003E5C20"/>
    <w:rsid w:val="003F0141"/>
    <w:rsid w:val="003F1333"/>
    <w:rsid w:val="003F66FE"/>
    <w:rsid w:val="00400626"/>
    <w:rsid w:val="0040137F"/>
    <w:rsid w:val="00402AB0"/>
    <w:rsid w:val="00402B6C"/>
    <w:rsid w:val="004034AD"/>
    <w:rsid w:val="00403555"/>
    <w:rsid w:val="004035F4"/>
    <w:rsid w:val="004043E5"/>
    <w:rsid w:val="004052B9"/>
    <w:rsid w:val="00405480"/>
    <w:rsid w:val="00411F27"/>
    <w:rsid w:val="00414387"/>
    <w:rsid w:val="00415D74"/>
    <w:rsid w:val="00416AFC"/>
    <w:rsid w:val="00416EB8"/>
    <w:rsid w:val="00422966"/>
    <w:rsid w:val="00423347"/>
    <w:rsid w:val="00423C9F"/>
    <w:rsid w:val="00424034"/>
    <w:rsid w:val="004272B9"/>
    <w:rsid w:val="00427D85"/>
    <w:rsid w:val="0043285B"/>
    <w:rsid w:val="00434BF3"/>
    <w:rsid w:val="00436854"/>
    <w:rsid w:val="00436946"/>
    <w:rsid w:val="0043736D"/>
    <w:rsid w:val="00440F44"/>
    <w:rsid w:val="00443989"/>
    <w:rsid w:val="0044592D"/>
    <w:rsid w:val="00446BA7"/>
    <w:rsid w:val="00450BDB"/>
    <w:rsid w:val="004511B2"/>
    <w:rsid w:val="00452C45"/>
    <w:rsid w:val="00452D22"/>
    <w:rsid w:val="0045675E"/>
    <w:rsid w:val="0046326F"/>
    <w:rsid w:val="00464D65"/>
    <w:rsid w:val="00470368"/>
    <w:rsid w:val="0047161D"/>
    <w:rsid w:val="0047263D"/>
    <w:rsid w:val="00473013"/>
    <w:rsid w:val="00473239"/>
    <w:rsid w:val="00473BCC"/>
    <w:rsid w:val="00474FBC"/>
    <w:rsid w:val="00476541"/>
    <w:rsid w:val="00477C05"/>
    <w:rsid w:val="00480927"/>
    <w:rsid w:val="004841F6"/>
    <w:rsid w:val="004868ED"/>
    <w:rsid w:val="00493E21"/>
    <w:rsid w:val="00495CBD"/>
    <w:rsid w:val="00496329"/>
    <w:rsid w:val="004966B7"/>
    <w:rsid w:val="004A0888"/>
    <w:rsid w:val="004A0B2A"/>
    <w:rsid w:val="004A19B2"/>
    <w:rsid w:val="004A4261"/>
    <w:rsid w:val="004A5333"/>
    <w:rsid w:val="004A6825"/>
    <w:rsid w:val="004B1523"/>
    <w:rsid w:val="004B2D65"/>
    <w:rsid w:val="004B3A1E"/>
    <w:rsid w:val="004B4D2F"/>
    <w:rsid w:val="004B5FBB"/>
    <w:rsid w:val="004B7FDF"/>
    <w:rsid w:val="004C00F8"/>
    <w:rsid w:val="004C1FD1"/>
    <w:rsid w:val="004C23D8"/>
    <w:rsid w:val="004C3833"/>
    <w:rsid w:val="004C43F0"/>
    <w:rsid w:val="004C6489"/>
    <w:rsid w:val="004D16FA"/>
    <w:rsid w:val="004D39EA"/>
    <w:rsid w:val="004D6487"/>
    <w:rsid w:val="004D667F"/>
    <w:rsid w:val="004D669D"/>
    <w:rsid w:val="004E0707"/>
    <w:rsid w:val="004E072B"/>
    <w:rsid w:val="004E17D7"/>
    <w:rsid w:val="004E252B"/>
    <w:rsid w:val="004E3FA5"/>
    <w:rsid w:val="004E4A5A"/>
    <w:rsid w:val="004E53C8"/>
    <w:rsid w:val="004E5D91"/>
    <w:rsid w:val="004E7F7E"/>
    <w:rsid w:val="004F037E"/>
    <w:rsid w:val="004F13FA"/>
    <w:rsid w:val="004F5540"/>
    <w:rsid w:val="00500B6C"/>
    <w:rsid w:val="00500D39"/>
    <w:rsid w:val="005026D8"/>
    <w:rsid w:val="005026EA"/>
    <w:rsid w:val="00502787"/>
    <w:rsid w:val="005027BB"/>
    <w:rsid w:val="0051208C"/>
    <w:rsid w:val="00515FC2"/>
    <w:rsid w:val="00517932"/>
    <w:rsid w:val="00521278"/>
    <w:rsid w:val="005223DF"/>
    <w:rsid w:val="00523225"/>
    <w:rsid w:val="00524082"/>
    <w:rsid w:val="005262AF"/>
    <w:rsid w:val="00526AA6"/>
    <w:rsid w:val="00531391"/>
    <w:rsid w:val="00532CA1"/>
    <w:rsid w:val="0053588A"/>
    <w:rsid w:val="00535BD9"/>
    <w:rsid w:val="00537745"/>
    <w:rsid w:val="00542278"/>
    <w:rsid w:val="00542491"/>
    <w:rsid w:val="00543724"/>
    <w:rsid w:val="00543FC0"/>
    <w:rsid w:val="0054762B"/>
    <w:rsid w:val="00550563"/>
    <w:rsid w:val="00550F71"/>
    <w:rsid w:val="00553CDF"/>
    <w:rsid w:val="0055499A"/>
    <w:rsid w:val="00555696"/>
    <w:rsid w:val="005561D2"/>
    <w:rsid w:val="00557279"/>
    <w:rsid w:val="0056054D"/>
    <w:rsid w:val="0056287F"/>
    <w:rsid w:val="00562BE1"/>
    <w:rsid w:val="00562EF2"/>
    <w:rsid w:val="00566B4D"/>
    <w:rsid w:val="00567CE0"/>
    <w:rsid w:val="00570FC1"/>
    <w:rsid w:val="00573470"/>
    <w:rsid w:val="0057363E"/>
    <w:rsid w:val="00573C31"/>
    <w:rsid w:val="005743BF"/>
    <w:rsid w:val="00576367"/>
    <w:rsid w:val="0057776B"/>
    <w:rsid w:val="005820C6"/>
    <w:rsid w:val="005829EF"/>
    <w:rsid w:val="005840B6"/>
    <w:rsid w:val="005907E2"/>
    <w:rsid w:val="00592601"/>
    <w:rsid w:val="0059361F"/>
    <w:rsid w:val="00594AE5"/>
    <w:rsid w:val="00594C1A"/>
    <w:rsid w:val="00596E81"/>
    <w:rsid w:val="00596FD1"/>
    <w:rsid w:val="005A08DD"/>
    <w:rsid w:val="005A0FED"/>
    <w:rsid w:val="005A3952"/>
    <w:rsid w:val="005A62B1"/>
    <w:rsid w:val="005A660C"/>
    <w:rsid w:val="005B090B"/>
    <w:rsid w:val="005B1E59"/>
    <w:rsid w:val="005B6BD8"/>
    <w:rsid w:val="005C0985"/>
    <w:rsid w:val="005C0D1B"/>
    <w:rsid w:val="005C1134"/>
    <w:rsid w:val="005C146E"/>
    <w:rsid w:val="005C3159"/>
    <w:rsid w:val="005C4055"/>
    <w:rsid w:val="005C4E7E"/>
    <w:rsid w:val="005C7A3D"/>
    <w:rsid w:val="005D1C27"/>
    <w:rsid w:val="005D3B13"/>
    <w:rsid w:val="005D3FB3"/>
    <w:rsid w:val="005D700D"/>
    <w:rsid w:val="005D71DE"/>
    <w:rsid w:val="005E0332"/>
    <w:rsid w:val="005E1C79"/>
    <w:rsid w:val="005E2BCE"/>
    <w:rsid w:val="005E41D4"/>
    <w:rsid w:val="005E4883"/>
    <w:rsid w:val="005E7B04"/>
    <w:rsid w:val="005F1019"/>
    <w:rsid w:val="005F1393"/>
    <w:rsid w:val="005F2656"/>
    <w:rsid w:val="005F4AAA"/>
    <w:rsid w:val="005F7571"/>
    <w:rsid w:val="00600657"/>
    <w:rsid w:val="0060325D"/>
    <w:rsid w:val="00604E7E"/>
    <w:rsid w:val="0060641D"/>
    <w:rsid w:val="006068C0"/>
    <w:rsid w:val="006068FF"/>
    <w:rsid w:val="00607126"/>
    <w:rsid w:val="00607779"/>
    <w:rsid w:val="00610405"/>
    <w:rsid w:val="006107A8"/>
    <w:rsid w:val="0061198F"/>
    <w:rsid w:val="00616D6B"/>
    <w:rsid w:val="006179D7"/>
    <w:rsid w:val="0062138E"/>
    <w:rsid w:val="00622F72"/>
    <w:rsid w:val="00623057"/>
    <w:rsid w:val="006266E5"/>
    <w:rsid w:val="00626F46"/>
    <w:rsid w:val="00627C4D"/>
    <w:rsid w:val="00627F10"/>
    <w:rsid w:val="00630056"/>
    <w:rsid w:val="00630F92"/>
    <w:rsid w:val="00631029"/>
    <w:rsid w:val="006326B2"/>
    <w:rsid w:val="00637F15"/>
    <w:rsid w:val="00642E7D"/>
    <w:rsid w:val="00644354"/>
    <w:rsid w:val="00646786"/>
    <w:rsid w:val="006474FA"/>
    <w:rsid w:val="0064799D"/>
    <w:rsid w:val="00650096"/>
    <w:rsid w:val="006512B4"/>
    <w:rsid w:val="006517FB"/>
    <w:rsid w:val="0065252F"/>
    <w:rsid w:val="00653E24"/>
    <w:rsid w:val="0065454A"/>
    <w:rsid w:val="00660396"/>
    <w:rsid w:val="00661C9E"/>
    <w:rsid w:val="00663DDC"/>
    <w:rsid w:val="00663DDF"/>
    <w:rsid w:val="00664C19"/>
    <w:rsid w:val="006656D0"/>
    <w:rsid w:val="00665FE8"/>
    <w:rsid w:val="00666928"/>
    <w:rsid w:val="00670BF1"/>
    <w:rsid w:val="00671748"/>
    <w:rsid w:val="006725B4"/>
    <w:rsid w:val="006759B9"/>
    <w:rsid w:val="006777DA"/>
    <w:rsid w:val="00680578"/>
    <w:rsid w:val="00681BD8"/>
    <w:rsid w:val="006824C6"/>
    <w:rsid w:val="00682C0F"/>
    <w:rsid w:val="006836FD"/>
    <w:rsid w:val="00683A00"/>
    <w:rsid w:val="00683A46"/>
    <w:rsid w:val="00683B10"/>
    <w:rsid w:val="00685208"/>
    <w:rsid w:val="00685407"/>
    <w:rsid w:val="00685578"/>
    <w:rsid w:val="00687F8B"/>
    <w:rsid w:val="00690395"/>
    <w:rsid w:val="0069093F"/>
    <w:rsid w:val="006909E5"/>
    <w:rsid w:val="006928C1"/>
    <w:rsid w:val="00692CBB"/>
    <w:rsid w:val="006940AC"/>
    <w:rsid w:val="006950E2"/>
    <w:rsid w:val="00695528"/>
    <w:rsid w:val="006A0583"/>
    <w:rsid w:val="006A17B8"/>
    <w:rsid w:val="006A2AE6"/>
    <w:rsid w:val="006A3A50"/>
    <w:rsid w:val="006A3B9F"/>
    <w:rsid w:val="006A43B5"/>
    <w:rsid w:val="006A4F7D"/>
    <w:rsid w:val="006A65DA"/>
    <w:rsid w:val="006B50E0"/>
    <w:rsid w:val="006B5E46"/>
    <w:rsid w:val="006B6BE2"/>
    <w:rsid w:val="006B6C14"/>
    <w:rsid w:val="006C0EB9"/>
    <w:rsid w:val="006C1BF2"/>
    <w:rsid w:val="006D08E0"/>
    <w:rsid w:val="006D0E78"/>
    <w:rsid w:val="006D2111"/>
    <w:rsid w:val="006D235A"/>
    <w:rsid w:val="006D33D8"/>
    <w:rsid w:val="006D39F1"/>
    <w:rsid w:val="006D41C4"/>
    <w:rsid w:val="006D4521"/>
    <w:rsid w:val="006D5B45"/>
    <w:rsid w:val="006D645B"/>
    <w:rsid w:val="006E04AD"/>
    <w:rsid w:val="006E32E1"/>
    <w:rsid w:val="006E41B5"/>
    <w:rsid w:val="006E57DE"/>
    <w:rsid w:val="006F1574"/>
    <w:rsid w:val="006F1DB6"/>
    <w:rsid w:val="006F36A6"/>
    <w:rsid w:val="006F47D5"/>
    <w:rsid w:val="006F4C20"/>
    <w:rsid w:val="006F5A8E"/>
    <w:rsid w:val="006F6EE3"/>
    <w:rsid w:val="00700921"/>
    <w:rsid w:val="00701BC0"/>
    <w:rsid w:val="00702174"/>
    <w:rsid w:val="00704E4D"/>
    <w:rsid w:val="007102EF"/>
    <w:rsid w:val="00710CF2"/>
    <w:rsid w:val="00711D15"/>
    <w:rsid w:val="0071665A"/>
    <w:rsid w:val="00716808"/>
    <w:rsid w:val="00716CA3"/>
    <w:rsid w:val="00720197"/>
    <w:rsid w:val="007248FA"/>
    <w:rsid w:val="007311AD"/>
    <w:rsid w:val="00731DC4"/>
    <w:rsid w:val="00736FF5"/>
    <w:rsid w:val="00740049"/>
    <w:rsid w:val="00744EDE"/>
    <w:rsid w:val="00745BA9"/>
    <w:rsid w:val="007460A5"/>
    <w:rsid w:val="00746ABA"/>
    <w:rsid w:val="00750FFD"/>
    <w:rsid w:val="00754FDD"/>
    <w:rsid w:val="0075548C"/>
    <w:rsid w:val="00757351"/>
    <w:rsid w:val="00761561"/>
    <w:rsid w:val="0076418A"/>
    <w:rsid w:val="00765077"/>
    <w:rsid w:val="0076751E"/>
    <w:rsid w:val="00767919"/>
    <w:rsid w:val="007727A1"/>
    <w:rsid w:val="00772824"/>
    <w:rsid w:val="007740A7"/>
    <w:rsid w:val="007751F2"/>
    <w:rsid w:val="00777442"/>
    <w:rsid w:val="00777722"/>
    <w:rsid w:val="00780A8D"/>
    <w:rsid w:val="00782806"/>
    <w:rsid w:val="0078295A"/>
    <w:rsid w:val="00783B15"/>
    <w:rsid w:val="00783D77"/>
    <w:rsid w:val="00785F5D"/>
    <w:rsid w:val="00787A4D"/>
    <w:rsid w:val="00787DDD"/>
    <w:rsid w:val="007913AD"/>
    <w:rsid w:val="00791A5C"/>
    <w:rsid w:val="00791BD9"/>
    <w:rsid w:val="00792166"/>
    <w:rsid w:val="0079346A"/>
    <w:rsid w:val="00794A9A"/>
    <w:rsid w:val="00794BBA"/>
    <w:rsid w:val="007A2178"/>
    <w:rsid w:val="007A26E9"/>
    <w:rsid w:val="007A4A75"/>
    <w:rsid w:val="007B25D0"/>
    <w:rsid w:val="007B4C2E"/>
    <w:rsid w:val="007B58D3"/>
    <w:rsid w:val="007C291A"/>
    <w:rsid w:val="007C54CB"/>
    <w:rsid w:val="007D13EF"/>
    <w:rsid w:val="007D4266"/>
    <w:rsid w:val="007D42D3"/>
    <w:rsid w:val="007D4BED"/>
    <w:rsid w:val="007D554F"/>
    <w:rsid w:val="007D5DDB"/>
    <w:rsid w:val="007D64B2"/>
    <w:rsid w:val="007D6FF3"/>
    <w:rsid w:val="007E1513"/>
    <w:rsid w:val="007E5196"/>
    <w:rsid w:val="007E6311"/>
    <w:rsid w:val="007F09A9"/>
    <w:rsid w:val="007F1A20"/>
    <w:rsid w:val="007F31A0"/>
    <w:rsid w:val="007F6575"/>
    <w:rsid w:val="007F6747"/>
    <w:rsid w:val="007F6E7B"/>
    <w:rsid w:val="007F6FE5"/>
    <w:rsid w:val="007F76B3"/>
    <w:rsid w:val="0080020F"/>
    <w:rsid w:val="00805D42"/>
    <w:rsid w:val="00811993"/>
    <w:rsid w:val="00820CAC"/>
    <w:rsid w:val="00822CD3"/>
    <w:rsid w:val="00823875"/>
    <w:rsid w:val="00824C76"/>
    <w:rsid w:val="00825504"/>
    <w:rsid w:val="008260CB"/>
    <w:rsid w:val="008263CC"/>
    <w:rsid w:val="0083002C"/>
    <w:rsid w:val="0083056C"/>
    <w:rsid w:val="00833D5B"/>
    <w:rsid w:val="00837260"/>
    <w:rsid w:val="00837D95"/>
    <w:rsid w:val="00841351"/>
    <w:rsid w:val="00841E28"/>
    <w:rsid w:val="00844149"/>
    <w:rsid w:val="008446DC"/>
    <w:rsid w:val="00845944"/>
    <w:rsid w:val="00845A49"/>
    <w:rsid w:val="008471B3"/>
    <w:rsid w:val="008503E0"/>
    <w:rsid w:val="00851BBE"/>
    <w:rsid w:val="008520EE"/>
    <w:rsid w:val="008521FE"/>
    <w:rsid w:val="008534C6"/>
    <w:rsid w:val="00853B47"/>
    <w:rsid w:val="008546EA"/>
    <w:rsid w:val="00854B42"/>
    <w:rsid w:val="00854E78"/>
    <w:rsid w:val="0085632E"/>
    <w:rsid w:val="00861BAE"/>
    <w:rsid w:val="008637C7"/>
    <w:rsid w:val="00863AA5"/>
    <w:rsid w:val="00866DF3"/>
    <w:rsid w:val="008672A2"/>
    <w:rsid w:val="0087124A"/>
    <w:rsid w:val="00871DBE"/>
    <w:rsid w:val="00872B1D"/>
    <w:rsid w:val="00873A47"/>
    <w:rsid w:val="00873BA2"/>
    <w:rsid w:val="00873CCE"/>
    <w:rsid w:val="00876FF3"/>
    <w:rsid w:val="008776F0"/>
    <w:rsid w:val="008802BB"/>
    <w:rsid w:val="0088192C"/>
    <w:rsid w:val="00881E70"/>
    <w:rsid w:val="00884AB2"/>
    <w:rsid w:val="00887D35"/>
    <w:rsid w:val="008909BE"/>
    <w:rsid w:val="0089266B"/>
    <w:rsid w:val="0089308D"/>
    <w:rsid w:val="00893D02"/>
    <w:rsid w:val="00895036"/>
    <w:rsid w:val="00896977"/>
    <w:rsid w:val="0089745E"/>
    <w:rsid w:val="008A157B"/>
    <w:rsid w:val="008A1B0F"/>
    <w:rsid w:val="008A1B69"/>
    <w:rsid w:val="008A2A94"/>
    <w:rsid w:val="008A5850"/>
    <w:rsid w:val="008A6C82"/>
    <w:rsid w:val="008A6CC8"/>
    <w:rsid w:val="008A7EA5"/>
    <w:rsid w:val="008B1D5C"/>
    <w:rsid w:val="008B3271"/>
    <w:rsid w:val="008B60CC"/>
    <w:rsid w:val="008C0604"/>
    <w:rsid w:val="008C1F8A"/>
    <w:rsid w:val="008C4D74"/>
    <w:rsid w:val="008C7FE9"/>
    <w:rsid w:val="008D11D4"/>
    <w:rsid w:val="008D335F"/>
    <w:rsid w:val="008D44F6"/>
    <w:rsid w:val="008D4F18"/>
    <w:rsid w:val="008D7E99"/>
    <w:rsid w:val="008E015F"/>
    <w:rsid w:val="008E2033"/>
    <w:rsid w:val="008E4637"/>
    <w:rsid w:val="008E6636"/>
    <w:rsid w:val="008F3BA0"/>
    <w:rsid w:val="008F4407"/>
    <w:rsid w:val="008F5A5A"/>
    <w:rsid w:val="008F5B0D"/>
    <w:rsid w:val="008F6F88"/>
    <w:rsid w:val="00900A5E"/>
    <w:rsid w:val="009014BE"/>
    <w:rsid w:val="00902B6E"/>
    <w:rsid w:val="00906080"/>
    <w:rsid w:val="009062E7"/>
    <w:rsid w:val="00906791"/>
    <w:rsid w:val="00906843"/>
    <w:rsid w:val="0090729F"/>
    <w:rsid w:val="00910DD8"/>
    <w:rsid w:val="00911C7F"/>
    <w:rsid w:val="00912F85"/>
    <w:rsid w:val="00913E28"/>
    <w:rsid w:val="0091579D"/>
    <w:rsid w:val="00915A70"/>
    <w:rsid w:val="00917E25"/>
    <w:rsid w:val="009203AC"/>
    <w:rsid w:val="0092104F"/>
    <w:rsid w:val="0092218B"/>
    <w:rsid w:val="009223D7"/>
    <w:rsid w:val="00922881"/>
    <w:rsid w:val="00922980"/>
    <w:rsid w:val="00923368"/>
    <w:rsid w:val="00924275"/>
    <w:rsid w:val="009243FB"/>
    <w:rsid w:val="0092558E"/>
    <w:rsid w:val="009270EB"/>
    <w:rsid w:val="0092728B"/>
    <w:rsid w:val="009279D0"/>
    <w:rsid w:val="00931238"/>
    <w:rsid w:val="00933E35"/>
    <w:rsid w:val="009350E0"/>
    <w:rsid w:val="00936E48"/>
    <w:rsid w:val="00936FF5"/>
    <w:rsid w:val="00937908"/>
    <w:rsid w:val="00940414"/>
    <w:rsid w:val="0094068D"/>
    <w:rsid w:val="00941910"/>
    <w:rsid w:val="00941C2B"/>
    <w:rsid w:val="00943463"/>
    <w:rsid w:val="00943AE2"/>
    <w:rsid w:val="0094429E"/>
    <w:rsid w:val="009467FC"/>
    <w:rsid w:val="00950D89"/>
    <w:rsid w:val="0095265C"/>
    <w:rsid w:val="00956D07"/>
    <w:rsid w:val="009625B2"/>
    <w:rsid w:val="0096389D"/>
    <w:rsid w:val="00964A5E"/>
    <w:rsid w:val="00965DD3"/>
    <w:rsid w:val="00972ED5"/>
    <w:rsid w:val="009738D8"/>
    <w:rsid w:val="00977F54"/>
    <w:rsid w:val="0098062E"/>
    <w:rsid w:val="00982E9B"/>
    <w:rsid w:val="00982F74"/>
    <w:rsid w:val="009840F4"/>
    <w:rsid w:val="0098487F"/>
    <w:rsid w:val="0099165C"/>
    <w:rsid w:val="00992EFF"/>
    <w:rsid w:val="00994EB1"/>
    <w:rsid w:val="00995F80"/>
    <w:rsid w:val="009A136B"/>
    <w:rsid w:val="009A145D"/>
    <w:rsid w:val="009A29D3"/>
    <w:rsid w:val="009A35EC"/>
    <w:rsid w:val="009A5725"/>
    <w:rsid w:val="009A644C"/>
    <w:rsid w:val="009A73CF"/>
    <w:rsid w:val="009A7F68"/>
    <w:rsid w:val="009B2770"/>
    <w:rsid w:val="009B54B8"/>
    <w:rsid w:val="009B5757"/>
    <w:rsid w:val="009B5BB6"/>
    <w:rsid w:val="009B7178"/>
    <w:rsid w:val="009C150F"/>
    <w:rsid w:val="009C369D"/>
    <w:rsid w:val="009C4C54"/>
    <w:rsid w:val="009C656C"/>
    <w:rsid w:val="009C6868"/>
    <w:rsid w:val="009C7E2F"/>
    <w:rsid w:val="009D0930"/>
    <w:rsid w:val="009D1E43"/>
    <w:rsid w:val="009D24B9"/>
    <w:rsid w:val="009D347A"/>
    <w:rsid w:val="009D4225"/>
    <w:rsid w:val="009D4DE7"/>
    <w:rsid w:val="009D63C8"/>
    <w:rsid w:val="009D6DD1"/>
    <w:rsid w:val="009D7BDA"/>
    <w:rsid w:val="009D7FF5"/>
    <w:rsid w:val="009E0255"/>
    <w:rsid w:val="009E060D"/>
    <w:rsid w:val="009E1472"/>
    <w:rsid w:val="009E1657"/>
    <w:rsid w:val="009E1950"/>
    <w:rsid w:val="009E352F"/>
    <w:rsid w:val="009E4139"/>
    <w:rsid w:val="009E57E0"/>
    <w:rsid w:val="009E71A2"/>
    <w:rsid w:val="009E753E"/>
    <w:rsid w:val="009F0B8D"/>
    <w:rsid w:val="009F0FBA"/>
    <w:rsid w:val="009F1706"/>
    <w:rsid w:val="009F2111"/>
    <w:rsid w:val="009F629F"/>
    <w:rsid w:val="009F62D4"/>
    <w:rsid w:val="00A01C76"/>
    <w:rsid w:val="00A0612F"/>
    <w:rsid w:val="00A06C12"/>
    <w:rsid w:val="00A06DB9"/>
    <w:rsid w:val="00A074DD"/>
    <w:rsid w:val="00A101A4"/>
    <w:rsid w:val="00A1392F"/>
    <w:rsid w:val="00A15EB3"/>
    <w:rsid w:val="00A15EB8"/>
    <w:rsid w:val="00A16734"/>
    <w:rsid w:val="00A17977"/>
    <w:rsid w:val="00A20DEC"/>
    <w:rsid w:val="00A233A4"/>
    <w:rsid w:val="00A23924"/>
    <w:rsid w:val="00A25D91"/>
    <w:rsid w:val="00A30104"/>
    <w:rsid w:val="00A31481"/>
    <w:rsid w:val="00A319A9"/>
    <w:rsid w:val="00A31E19"/>
    <w:rsid w:val="00A32415"/>
    <w:rsid w:val="00A3288F"/>
    <w:rsid w:val="00A33D5A"/>
    <w:rsid w:val="00A4108B"/>
    <w:rsid w:val="00A4158E"/>
    <w:rsid w:val="00A42D24"/>
    <w:rsid w:val="00A42E61"/>
    <w:rsid w:val="00A42E64"/>
    <w:rsid w:val="00A443C7"/>
    <w:rsid w:val="00A452B2"/>
    <w:rsid w:val="00A462E8"/>
    <w:rsid w:val="00A479B2"/>
    <w:rsid w:val="00A52CA5"/>
    <w:rsid w:val="00A55878"/>
    <w:rsid w:val="00A560A6"/>
    <w:rsid w:val="00A560D5"/>
    <w:rsid w:val="00A57236"/>
    <w:rsid w:val="00A62C35"/>
    <w:rsid w:val="00A63C4A"/>
    <w:rsid w:val="00A652D2"/>
    <w:rsid w:val="00A665CF"/>
    <w:rsid w:val="00A6721C"/>
    <w:rsid w:val="00A67B85"/>
    <w:rsid w:val="00A70B7E"/>
    <w:rsid w:val="00A71D17"/>
    <w:rsid w:val="00A72394"/>
    <w:rsid w:val="00A7253D"/>
    <w:rsid w:val="00A72692"/>
    <w:rsid w:val="00A73361"/>
    <w:rsid w:val="00A77A3B"/>
    <w:rsid w:val="00A808A4"/>
    <w:rsid w:val="00A8370F"/>
    <w:rsid w:val="00A84084"/>
    <w:rsid w:val="00A85117"/>
    <w:rsid w:val="00A86C74"/>
    <w:rsid w:val="00A86E2F"/>
    <w:rsid w:val="00A918BC"/>
    <w:rsid w:val="00A92457"/>
    <w:rsid w:val="00A92D18"/>
    <w:rsid w:val="00A944A9"/>
    <w:rsid w:val="00A95464"/>
    <w:rsid w:val="00A958D3"/>
    <w:rsid w:val="00A95D61"/>
    <w:rsid w:val="00A95F06"/>
    <w:rsid w:val="00A96E6E"/>
    <w:rsid w:val="00A974BB"/>
    <w:rsid w:val="00A97CA0"/>
    <w:rsid w:val="00AA38E5"/>
    <w:rsid w:val="00AA5E73"/>
    <w:rsid w:val="00AA6381"/>
    <w:rsid w:val="00AA6CC0"/>
    <w:rsid w:val="00AA7C4C"/>
    <w:rsid w:val="00AB0372"/>
    <w:rsid w:val="00AB1213"/>
    <w:rsid w:val="00AB1910"/>
    <w:rsid w:val="00AB2E3B"/>
    <w:rsid w:val="00AB446C"/>
    <w:rsid w:val="00AB6CAD"/>
    <w:rsid w:val="00AB7966"/>
    <w:rsid w:val="00AC0D44"/>
    <w:rsid w:val="00AC1959"/>
    <w:rsid w:val="00AC2E16"/>
    <w:rsid w:val="00AC31A1"/>
    <w:rsid w:val="00AC32ED"/>
    <w:rsid w:val="00AC37E0"/>
    <w:rsid w:val="00AC3E0B"/>
    <w:rsid w:val="00AC4958"/>
    <w:rsid w:val="00AD08B5"/>
    <w:rsid w:val="00AD334B"/>
    <w:rsid w:val="00AD50E8"/>
    <w:rsid w:val="00AD5153"/>
    <w:rsid w:val="00AE09D9"/>
    <w:rsid w:val="00AE0AA3"/>
    <w:rsid w:val="00AE1B4E"/>
    <w:rsid w:val="00AE2695"/>
    <w:rsid w:val="00AE5C4B"/>
    <w:rsid w:val="00AE6780"/>
    <w:rsid w:val="00AE7D23"/>
    <w:rsid w:val="00AF0EE4"/>
    <w:rsid w:val="00AF329E"/>
    <w:rsid w:val="00AF576F"/>
    <w:rsid w:val="00AF7C33"/>
    <w:rsid w:val="00B02781"/>
    <w:rsid w:val="00B02F92"/>
    <w:rsid w:val="00B05515"/>
    <w:rsid w:val="00B063D0"/>
    <w:rsid w:val="00B06B4D"/>
    <w:rsid w:val="00B07435"/>
    <w:rsid w:val="00B07AB4"/>
    <w:rsid w:val="00B103B0"/>
    <w:rsid w:val="00B11B77"/>
    <w:rsid w:val="00B13110"/>
    <w:rsid w:val="00B13534"/>
    <w:rsid w:val="00B13C59"/>
    <w:rsid w:val="00B13C6C"/>
    <w:rsid w:val="00B14128"/>
    <w:rsid w:val="00B17BB8"/>
    <w:rsid w:val="00B20F0D"/>
    <w:rsid w:val="00B21AE4"/>
    <w:rsid w:val="00B221FD"/>
    <w:rsid w:val="00B23111"/>
    <w:rsid w:val="00B2322E"/>
    <w:rsid w:val="00B23D08"/>
    <w:rsid w:val="00B25384"/>
    <w:rsid w:val="00B25BBB"/>
    <w:rsid w:val="00B25D8D"/>
    <w:rsid w:val="00B31A62"/>
    <w:rsid w:val="00B343E5"/>
    <w:rsid w:val="00B34BFC"/>
    <w:rsid w:val="00B34E8B"/>
    <w:rsid w:val="00B44240"/>
    <w:rsid w:val="00B44722"/>
    <w:rsid w:val="00B447EC"/>
    <w:rsid w:val="00B509B7"/>
    <w:rsid w:val="00B513B2"/>
    <w:rsid w:val="00B52FAA"/>
    <w:rsid w:val="00B53B64"/>
    <w:rsid w:val="00B55A28"/>
    <w:rsid w:val="00B57FD9"/>
    <w:rsid w:val="00B63B33"/>
    <w:rsid w:val="00B650DA"/>
    <w:rsid w:val="00B65B50"/>
    <w:rsid w:val="00B65F97"/>
    <w:rsid w:val="00B70013"/>
    <w:rsid w:val="00B7122C"/>
    <w:rsid w:val="00B71D1C"/>
    <w:rsid w:val="00B72BEE"/>
    <w:rsid w:val="00B76FE2"/>
    <w:rsid w:val="00B77426"/>
    <w:rsid w:val="00B8234B"/>
    <w:rsid w:val="00B82A8B"/>
    <w:rsid w:val="00B82D7B"/>
    <w:rsid w:val="00B84E35"/>
    <w:rsid w:val="00B87603"/>
    <w:rsid w:val="00B8790E"/>
    <w:rsid w:val="00B905A9"/>
    <w:rsid w:val="00B9078D"/>
    <w:rsid w:val="00B91602"/>
    <w:rsid w:val="00B92DB0"/>
    <w:rsid w:val="00B936DF"/>
    <w:rsid w:val="00B94793"/>
    <w:rsid w:val="00B959F0"/>
    <w:rsid w:val="00BA153E"/>
    <w:rsid w:val="00BA1798"/>
    <w:rsid w:val="00BA203F"/>
    <w:rsid w:val="00BA39A4"/>
    <w:rsid w:val="00BA52E1"/>
    <w:rsid w:val="00BA5C02"/>
    <w:rsid w:val="00BA7D0E"/>
    <w:rsid w:val="00BB03E2"/>
    <w:rsid w:val="00BB07F0"/>
    <w:rsid w:val="00BB37EB"/>
    <w:rsid w:val="00BB4B50"/>
    <w:rsid w:val="00BB60B1"/>
    <w:rsid w:val="00BB6491"/>
    <w:rsid w:val="00BB7C52"/>
    <w:rsid w:val="00BC0999"/>
    <w:rsid w:val="00BC180A"/>
    <w:rsid w:val="00BC4634"/>
    <w:rsid w:val="00BC5660"/>
    <w:rsid w:val="00BC6DFB"/>
    <w:rsid w:val="00BD1296"/>
    <w:rsid w:val="00BD209D"/>
    <w:rsid w:val="00BD6278"/>
    <w:rsid w:val="00BD683B"/>
    <w:rsid w:val="00BE63B1"/>
    <w:rsid w:val="00BE7735"/>
    <w:rsid w:val="00BF1208"/>
    <w:rsid w:val="00BF13BE"/>
    <w:rsid w:val="00BF1A79"/>
    <w:rsid w:val="00BF42BB"/>
    <w:rsid w:val="00BF68BB"/>
    <w:rsid w:val="00BF7A24"/>
    <w:rsid w:val="00C01EA1"/>
    <w:rsid w:val="00C03388"/>
    <w:rsid w:val="00C04F6B"/>
    <w:rsid w:val="00C053C8"/>
    <w:rsid w:val="00C05614"/>
    <w:rsid w:val="00C0643C"/>
    <w:rsid w:val="00C06A54"/>
    <w:rsid w:val="00C10FD5"/>
    <w:rsid w:val="00C12A17"/>
    <w:rsid w:val="00C13D3A"/>
    <w:rsid w:val="00C15538"/>
    <w:rsid w:val="00C15D64"/>
    <w:rsid w:val="00C16009"/>
    <w:rsid w:val="00C16333"/>
    <w:rsid w:val="00C1666E"/>
    <w:rsid w:val="00C1730D"/>
    <w:rsid w:val="00C177BB"/>
    <w:rsid w:val="00C20163"/>
    <w:rsid w:val="00C20767"/>
    <w:rsid w:val="00C20780"/>
    <w:rsid w:val="00C25E35"/>
    <w:rsid w:val="00C31132"/>
    <w:rsid w:val="00C33BB5"/>
    <w:rsid w:val="00C33F66"/>
    <w:rsid w:val="00C346D8"/>
    <w:rsid w:val="00C3658D"/>
    <w:rsid w:val="00C365DC"/>
    <w:rsid w:val="00C3736D"/>
    <w:rsid w:val="00C40621"/>
    <w:rsid w:val="00C40E31"/>
    <w:rsid w:val="00C4117F"/>
    <w:rsid w:val="00C44F98"/>
    <w:rsid w:val="00C4583F"/>
    <w:rsid w:val="00C45E6F"/>
    <w:rsid w:val="00C47A59"/>
    <w:rsid w:val="00C507E4"/>
    <w:rsid w:val="00C51483"/>
    <w:rsid w:val="00C5185D"/>
    <w:rsid w:val="00C52360"/>
    <w:rsid w:val="00C525E0"/>
    <w:rsid w:val="00C542C0"/>
    <w:rsid w:val="00C61518"/>
    <w:rsid w:val="00C66020"/>
    <w:rsid w:val="00C67048"/>
    <w:rsid w:val="00C706DA"/>
    <w:rsid w:val="00C71416"/>
    <w:rsid w:val="00C731DB"/>
    <w:rsid w:val="00C73320"/>
    <w:rsid w:val="00C74A2E"/>
    <w:rsid w:val="00C75285"/>
    <w:rsid w:val="00C76337"/>
    <w:rsid w:val="00C77306"/>
    <w:rsid w:val="00C77A27"/>
    <w:rsid w:val="00C80F5D"/>
    <w:rsid w:val="00C834C0"/>
    <w:rsid w:val="00C844AF"/>
    <w:rsid w:val="00C866F9"/>
    <w:rsid w:val="00C87AD3"/>
    <w:rsid w:val="00C90722"/>
    <w:rsid w:val="00C91386"/>
    <w:rsid w:val="00C928B2"/>
    <w:rsid w:val="00CA146E"/>
    <w:rsid w:val="00CA305E"/>
    <w:rsid w:val="00CA760B"/>
    <w:rsid w:val="00CB0580"/>
    <w:rsid w:val="00CB0E30"/>
    <w:rsid w:val="00CB2C5E"/>
    <w:rsid w:val="00CB364A"/>
    <w:rsid w:val="00CB6394"/>
    <w:rsid w:val="00CB69DC"/>
    <w:rsid w:val="00CB6FE8"/>
    <w:rsid w:val="00CC0234"/>
    <w:rsid w:val="00CC11D5"/>
    <w:rsid w:val="00CC15CB"/>
    <w:rsid w:val="00CC1AB4"/>
    <w:rsid w:val="00CC4CF6"/>
    <w:rsid w:val="00CC5056"/>
    <w:rsid w:val="00CC59BC"/>
    <w:rsid w:val="00CC67B6"/>
    <w:rsid w:val="00CD0B4C"/>
    <w:rsid w:val="00CD1811"/>
    <w:rsid w:val="00CD2074"/>
    <w:rsid w:val="00CD23E2"/>
    <w:rsid w:val="00CD3260"/>
    <w:rsid w:val="00CD32D5"/>
    <w:rsid w:val="00CD3BB4"/>
    <w:rsid w:val="00CD4E54"/>
    <w:rsid w:val="00CD586A"/>
    <w:rsid w:val="00CD6EFB"/>
    <w:rsid w:val="00CD7A52"/>
    <w:rsid w:val="00CE0D3E"/>
    <w:rsid w:val="00CE1B56"/>
    <w:rsid w:val="00CE23C8"/>
    <w:rsid w:val="00CE2693"/>
    <w:rsid w:val="00CE346B"/>
    <w:rsid w:val="00CE35B6"/>
    <w:rsid w:val="00CE4ABE"/>
    <w:rsid w:val="00CE5D6F"/>
    <w:rsid w:val="00CE62FF"/>
    <w:rsid w:val="00CE6EDC"/>
    <w:rsid w:val="00CE777D"/>
    <w:rsid w:val="00CF0509"/>
    <w:rsid w:val="00CF0F34"/>
    <w:rsid w:val="00CF10CC"/>
    <w:rsid w:val="00CF17C9"/>
    <w:rsid w:val="00CF2471"/>
    <w:rsid w:val="00CF5F8E"/>
    <w:rsid w:val="00D00E32"/>
    <w:rsid w:val="00D02B90"/>
    <w:rsid w:val="00D039E6"/>
    <w:rsid w:val="00D05144"/>
    <w:rsid w:val="00D0539C"/>
    <w:rsid w:val="00D05F21"/>
    <w:rsid w:val="00D06163"/>
    <w:rsid w:val="00D07EEF"/>
    <w:rsid w:val="00D10E7C"/>
    <w:rsid w:val="00D115B3"/>
    <w:rsid w:val="00D11876"/>
    <w:rsid w:val="00D118C2"/>
    <w:rsid w:val="00D130F7"/>
    <w:rsid w:val="00D1456C"/>
    <w:rsid w:val="00D14A85"/>
    <w:rsid w:val="00D15CFD"/>
    <w:rsid w:val="00D164EA"/>
    <w:rsid w:val="00D16E3E"/>
    <w:rsid w:val="00D16FC2"/>
    <w:rsid w:val="00D17274"/>
    <w:rsid w:val="00D17616"/>
    <w:rsid w:val="00D20129"/>
    <w:rsid w:val="00D204FD"/>
    <w:rsid w:val="00D20528"/>
    <w:rsid w:val="00D20B22"/>
    <w:rsid w:val="00D21623"/>
    <w:rsid w:val="00D22167"/>
    <w:rsid w:val="00D22BE9"/>
    <w:rsid w:val="00D22FF4"/>
    <w:rsid w:val="00D25F6B"/>
    <w:rsid w:val="00D25FB9"/>
    <w:rsid w:val="00D27C17"/>
    <w:rsid w:val="00D311AF"/>
    <w:rsid w:val="00D318A8"/>
    <w:rsid w:val="00D33A61"/>
    <w:rsid w:val="00D354FB"/>
    <w:rsid w:val="00D37DB3"/>
    <w:rsid w:val="00D41A53"/>
    <w:rsid w:val="00D42356"/>
    <w:rsid w:val="00D436AA"/>
    <w:rsid w:val="00D45E2B"/>
    <w:rsid w:val="00D47BA9"/>
    <w:rsid w:val="00D47D2B"/>
    <w:rsid w:val="00D51717"/>
    <w:rsid w:val="00D5353A"/>
    <w:rsid w:val="00D543E4"/>
    <w:rsid w:val="00D54784"/>
    <w:rsid w:val="00D547F5"/>
    <w:rsid w:val="00D54A9C"/>
    <w:rsid w:val="00D54F8E"/>
    <w:rsid w:val="00D55B4A"/>
    <w:rsid w:val="00D608F9"/>
    <w:rsid w:val="00D60A6D"/>
    <w:rsid w:val="00D70104"/>
    <w:rsid w:val="00D71184"/>
    <w:rsid w:val="00D71B7B"/>
    <w:rsid w:val="00D730C1"/>
    <w:rsid w:val="00D74D39"/>
    <w:rsid w:val="00D76292"/>
    <w:rsid w:val="00D80974"/>
    <w:rsid w:val="00D81E91"/>
    <w:rsid w:val="00D82B1E"/>
    <w:rsid w:val="00D8392A"/>
    <w:rsid w:val="00D84F8B"/>
    <w:rsid w:val="00D90289"/>
    <w:rsid w:val="00D91B50"/>
    <w:rsid w:val="00D92362"/>
    <w:rsid w:val="00D93384"/>
    <w:rsid w:val="00D940FE"/>
    <w:rsid w:val="00D974EF"/>
    <w:rsid w:val="00DA0496"/>
    <w:rsid w:val="00DA2765"/>
    <w:rsid w:val="00DA2CC5"/>
    <w:rsid w:val="00DA5AD6"/>
    <w:rsid w:val="00DA5B4B"/>
    <w:rsid w:val="00DA6C02"/>
    <w:rsid w:val="00DB0B62"/>
    <w:rsid w:val="00DB321C"/>
    <w:rsid w:val="00DB3B4B"/>
    <w:rsid w:val="00DB5E41"/>
    <w:rsid w:val="00DB609D"/>
    <w:rsid w:val="00DB6AF3"/>
    <w:rsid w:val="00DC0A40"/>
    <w:rsid w:val="00DC0D83"/>
    <w:rsid w:val="00DC118C"/>
    <w:rsid w:val="00DC16AF"/>
    <w:rsid w:val="00DC3C53"/>
    <w:rsid w:val="00DC3E2A"/>
    <w:rsid w:val="00DC54AA"/>
    <w:rsid w:val="00DD250A"/>
    <w:rsid w:val="00DD2D63"/>
    <w:rsid w:val="00DD306D"/>
    <w:rsid w:val="00DD42C9"/>
    <w:rsid w:val="00DD6B86"/>
    <w:rsid w:val="00DD757F"/>
    <w:rsid w:val="00DE1617"/>
    <w:rsid w:val="00DE3769"/>
    <w:rsid w:val="00DE4A35"/>
    <w:rsid w:val="00DE5363"/>
    <w:rsid w:val="00DE6692"/>
    <w:rsid w:val="00DE66EE"/>
    <w:rsid w:val="00DF1607"/>
    <w:rsid w:val="00DF5995"/>
    <w:rsid w:val="00DF5FA5"/>
    <w:rsid w:val="00E00C6D"/>
    <w:rsid w:val="00E020C7"/>
    <w:rsid w:val="00E03301"/>
    <w:rsid w:val="00E05290"/>
    <w:rsid w:val="00E052FE"/>
    <w:rsid w:val="00E068F3"/>
    <w:rsid w:val="00E07BBC"/>
    <w:rsid w:val="00E10931"/>
    <w:rsid w:val="00E13E85"/>
    <w:rsid w:val="00E15366"/>
    <w:rsid w:val="00E175A0"/>
    <w:rsid w:val="00E209F0"/>
    <w:rsid w:val="00E210A7"/>
    <w:rsid w:val="00E210C2"/>
    <w:rsid w:val="00E21174"/>
    <w:rsid w:val="00E2227D"/>
    <w:rsid w:val="00E25572"/>
    <w:rsid w:val="00E25D5E"/>
    <w:rsid w:val="00E276FF"/>
    <w:rsid w:val="00E31AEC"/>
    <w:rsid w:val="00E32133"/>
    <w:rsid w:val="00E3229D"/>
    <w:rsid w:val="00E34946"/>
    <w:rsid w:val="00E36A41"/>
    <w:rsid w:val="00E40BC5"/>
    <w:rsid w:val="00E411F6"/>
    <w:rsid w:val="00E42D0B"/>
    <w:rsid w:val="00E433E4"/>
    <w:rsid w:val="00E4348B"/>
    <w:rsid w:val="00E51448"/>
    <w:rsid w:val="00E54234"/>
    <w:rsid w:val="00E546FE"/>
    <w:rsid w:val="00E651CD"/>
    <w:rsid w:val="00E655D9"/>
    <w:rsid w:val="00E65B13"/>
    <w:rsid w:val="00E66A49"/>
    <w:rsid w:val="00E66FDE"/>
    <w:rsid w:val="00E67770"/>
    <w:rsid w:val="00E67881"/>
    <w:rsid w:val="00E678DF"/>
    <w:rsid w:val="00E71591"/>
    <w:rsid w:val="00E7177C"/>
    <w:rsid w:val="00E74B31"/>
    <w:rsid w:val="00E7649A"/>
    <w:rsid w:val="00E767BD"/>
    <w:rsid w:val="00E779BD"/>
    <w:rsid w:val="00E80451"/>
    <w:rsid w:val="00E8063B"/>
    <w:rsid w:val="00E8120E"/>
    <w:rsid w:val="00E812FF"/>
    <w:rsid w:val="00E84360"/>
    <w:rsid w:val="00E9077B"/>
    <w:rsid w:val="00E92A17"/>
    <w:rsid w:val="00EA0ADA"/>
    <w:rsid w:val="00EA12F6"/>
    <w:rsid w:val="00EB0059"/>
    <w:rsid w:val="00EB28D2"/>
    <w:rsid w:val="00EB40CE"/>
    <w:rsid w:val="00EB4525"/>
    <w:rsid w:val="00EB7A7B"/>
    <w:rsid w:val="00EB7DB4"/>
    <w:rsid w:val="00EC0205"/>
    <w:rsid w:val="00EC2A83"/>
    <w:rsid w:val="00EC4816"/>
    <w:rsid w:val="00EC5663"/>
    <w:rsid w:val="00EC59FA"/>
    <w:rsid w:val="00EC5FA1"/>
    <w:rsid w:val="00EC7CB0"/>
    <w:rsid w:val="00ED02D2"/>
    <w:rsid w:val="00ED1843"/>
    <w:rsid w:val="00ED226A"/>
    <w:rsid w:val="00ED401E"/>
    <w:rsid w:val="00ED71F3"/>
    <w:rsid w:val="00ED7F9B"/>
    <w:rsid w:val="00EE00F2"/>
    <w:rsid w:val="00EE08D7"/>
    <w:rsid w:val="00EE097B"/>
    <w:rsid w:val="00EE110C"/>
    <w:rsid w:val="00EE1BAB"/>
    <w:rsid w:val="00EE2957"/>
    <w:rsid w:val="00EE2AAE"/>
    <w:rsid w:val="00EE2C9A"/>
    <w:rsid w:val="00EE47E6"/>
    <w:rsid w:val="00EE6BFF"/>
    <w:rsid w:val="00EE715C"/>
    <w:rsid w:val="00EE7186"/>
    <w:rsid w:val="00EF1158"/>
    <w:rsid w:val="00EF555A"/>
    <w:rsid w:val="00EF77CE"/>
    <w:rsid w:val="00F02335"/>
    <w:rsid w:val="00F025B8"/>
    <w:rsid w:val="00F0265A"/>
    <w:rsid w:val="00F02D6B"/>
    <w:rsid w:val="00F05E6D"/>
    <w:rsid w:val="00F06809"/>
    <w:rsid w:val="00F06C1C"/>
    <w:rsid w:val="00F10067"/>
    <w:rsid w:val="00F103C5"/>
    <w:rsid w:val="00F11CA0"/>
    <w:rsid w:val="00F11EF6"/>
    <w:rsid w:val="00F143BC"/>
    <w:rsid w:val="00F15207"/>
    <w:rsid w:val="00F17BCE"/>
    <w:rsid w:val="00F20911"/>
    <w:rsid w:val="00F22ADA"/>
    <w:rsid w:val="00F23FB8"/>
    <w:rsid w:val="00F25529"/>
    <w:rsid w:val="00F267FF"/>
    <w:rsid w:val="00F26C3A"/>
    <w:rsid w:val="00F31C86"/>
    <w:rsid w:val="00F3412C"/>
    <w:rsid w:val="00F3548C"/>
    <w:rsid w:val="00F37688"/>
    <w:rsid w:val="00F453A0"/>
    <w:rsid w:val="00F45586"/>
    <w:rsid w:val="00F456DD"/>
    <w:rsid w:val="00F456FB"/>
    <w:rsid w:val="00F46D95"/>
    <w:rsid w:val="00F4742F"/>
    <w:rsid w:val="00F50465"/>
    <w:rsid w:val="00F51093"/>
    <w:rsid w:val="00F53BA4"/>
    <w:rsid w:val="00F54901"/>
    <w:rsid w:val="00F54EB6"/>
    <w:rsid w:val="00F556FA"/>
    <w:rsid w:val="00F60F35"/>
    <w:rsid w:val="00F61DB7"/>
    <w:rsid w:val="00F62519"/>
    <w:rsid w:val="00F63AA2"/>
    <w:rsid w:val="00F63AE1"/>
    <w:rsid w:val="00F641FA"/>
    <w:rsid w:val="00F6635E"/>
    <w:rsid w:val="00F72EE4"/>
    <w:rsid w:val="00F73906"/>
    <w:rsid w:val="00F763FE"/>
    <w:rsid w:val="00F76B6B"/>
    <w:rsid w:val="00F77FBA"/>
    <w:rsid w:val="00F80A1E"/>
    <w:rsid w:val="00F81C38"/>
    <w:rsid w:val="00F85BEB"/>
    <w:rsid w:val="00F9094F"/>
    <w:rsid w:val="00F91042"/>
    <w:rsid w:val="00F9128D"/>
    <w:rsid w:val="00F920D1"/>
    <w:rsid w:val="00F922EF"/>
    <w:rsid w:val="00F92B4A"/>
    <w:rsid w:val="00F945B4"/>
    <w:rsid w:val="00F96432"/>
    <w:rsid w:val="00F975CD"/>
    <w:rsid w:val="00FA061F"/>
    <w:rsid w:val="00FA182D"/>
    <w:rsid w:val="00FA244C"/>
    <w:rsid w:val="00FA425C"/>
    <w:rsid w:val="00FA7642"/>
    <w:rsid w:val="00FB0062"/>
    <w:rsid w:val="00FB04A4"/>
    <w:rsid w:val="00FB1895"/>
    <w:rsid w:val="00FB2423"/>
    <w:rsid w:val="00FB301C"/>
    <w:rsid w:val="00FB3022"/>
    <w:rsid w:val="00FB327C"/>
    <w:rsid w:val="00FB3B9F"/>
    <w:rsid w:val="00FB4395"/>
    <w:rsid w:val="00FB5996"/>
    <w:rsid w:val="00FB5DD3"/>
    <w:rsid w:val="00FB6447"/>
    <w:rsid w:val="00FB75E8"/>
    <w:rsid w:val="00FB7989"/>
    <w:rsid w:val="00FC425D"/>
    <w:rsid w:val="00FC47D1"/>
    <w:rsid w:val="00FC49DE"/>
    <w:rsid w:val="00FC61C9"/>
    <w:rsid w:val="00FD1669"/>
    <w:rsid w:val="00FD630F"/>
    <w:rsid w:val="00FD6707"/>
    <w:rsid w:val="00FD6B4F"/>
    <w:rsid w:val="00FD7E03"/>
    <w:rsid w:val="00FE4694"/>
    <w:rsid w:val="00FE5CFD"/>
    <w:rsid w:val="00FE6815"/>
    <w:rsid w:val="00FE68DF"/>
    <w:rsid w:val="00FF15A1"/>
    <w:rsid w:val="00FF4C84"/>
    <w:rsid w:val="00FF4E4C"/>
    <w:rsid w:val="00FF50F7"/>
    <w:rsid w:val="00FF5367"/>
    <w:rsid w:val="00FF5654"/>
    <w:rsid w:val="00FF5A1F"/>
    <w:rsid w:val="00FF61A9"/>
    <w:rsid w:val="00FF7D3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00304"/>
  <w15:docId w15:val="{97106A38-F31F-48BE-B702-AFA542F0A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49A"/>
    <w:pPr>
      <w:jc w:val="both"/>
    </w:pPr>
    <w:rPr>
      <w:rFonts w:ascii="Times New Roman" w:hAnsi="Times New Roman"/>
      <w:sz w:val="24"/>
    </w:rPr>
  </w:style>
  <w:style w:type="paragraph" w:styleId="Heading1">
    <w:name w:val="heading 1"/>
    <w:basedOn w:val="Normal"/>
    <w:next w:val="Normal"/>
    <w:link w:val="Heading1Char"/>
    <w:uiPriority w:val="9"/>
    <w:qFormat/>
    <w:rsid w:val="00D41A53"/>
    <w:pPr>
      <w:keepNext/>
      <w:keepLines/>
      <w:spacing w:before="480" w:after="0"/>
      <w:outlineLvl w:val="0"/>
    </w:pPr>
    <w:rPr>
      <w:rFonts w:eastAsiaTheme="majorEastAsia" w:cstheme="majorBidi"/>
      <w:b/>
      <w:bCs/>
      <w:szCs w:val="28"/>
    </w:rPr>
  </w:style>
  <w:style w:type="paragraph" w:styleId="Heading2">
    <w:name w:val="heading 2"/>
    <w:basedOn w:val="Normal"/>
    <w:next w:val="Heading1"/>
    <w:link w:val="Heading2Char"/>
    <w:uiPriority w:val="9"/>
    <w:unhideWhenUsed/>
    <w:qFormat/>
    <w:rsid w:val="004C1FD1"/>
    <w:pPr>
      <w:keepNext/>
      <w:keepLines/>
      <w:numPr>
        <w:ilvl w:val="1"/>
        <w:numId w:val="7"/>
      </w:numPr>
      <w:tabs>
        <w:tab w:val="left" w:pos="993"/>
      </w:tabs>
      <w:spacing w:after="0" w:line="480" w:lineRule="auto"/>
      <w:outlineLvl w:val="1"/>
    </w:pPr>
    <w:rPr>
      <w:rFonts w:eastAsiaTheme="majorEastAsia" w:cs="Times New Roman"/>
      <w:b/>
      <w:bCs/>
      <w:szCs w:val="24"/>
    </w:rPr>
  </w:style>
  <w:style w:type="paragraph" w:styleId="Heading3">
    <w:name w:val="heading 3"/>
    <w:basedOn w:val="Heading2"/>
    <w:link w:val="Heading3Char"/>
    <w:uiPriority w:val="9"/>
    <w:unhideWhenUsed/>
    <w:qFormat/>
    <w:rsid w:val="00AF7C33"/>
    <w:pPr>
      <w:numPr>
        <w:ilvl w:val="0"/>
        <w:numId w:val="13"/>
      </w:numPr>
      <w:spacing w:before="200"/>
      <w:outlineLvl w:val="2"/>
    </w:pPr>
    <w:rPr>
      <w:rFonts w:cstheme="majorBidi"/>
      <w:bCs w:val="0"/>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41A53"/>
    <w:rPr>
      <w:rFonts w:ascii="Times New Roman" w:eastAsiaTheme="majorEastAsia" w:hAnsi="Times New Roman" w:cstheme="majorBidi"/>
      <w:b/>
      <w:bCs/>
      <w:sz w:val="24"/>
      <w:szCs w:val="28"/>
    </w:rPr>
  </w:style>
  <w:style w:type="paragraph" w:styleId="ListParagraph">
    <w:name w:val="List Paragraph"/>
    <w:basedOn w:val="Normal"/>
    <w:link w:val="ListParagraphChar"/>
    <w:uiPriority w:val="34"/>
    <w:qFormat/>
    <w:rsid w:val="00D05F21"/>
    <w:pPr>
      <w:ind w:left="144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E9077B"/>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AF7C3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AF7C33"/>
    <w:pPr>
      <w:spacing w:line="240" w:lineRule="auto"/>
      <w:jc w:val="center"/>
    </w:pPr>
    <w:rPr>
      <w:b/>
      <w:bCs/>
      <w:sz w:val="18"/>
      <w:szCs w:val="18"/>
    </w:rPr>
  </w:style>
  <w:style w:type="paragraph" w:styleId="TOC1">
    <w:name w:val="toc 1"/>
    <w:basedOn w:val="Normal"/>
    <w:next w:val="Normal"/>
    <w:autoRedefine/>
    <w:uiPriority w:val="39"/>
    <w:unhideWhenUsed/>
    <w:rsid w:val="000A3897"/>
    <w:pPr>
      <w:tabs>
        <w:tab w:val="left" w:pos="880"/>
        <w:tab w:val="right" w:leader="dot" w:pos="7928"/>
      </w:tabs>
      <w:spacing w:before="120" w:after="120"/>
    </w:pPr>
    <w:rPr>
      <w:rFonts w:cstheme="minorHAnsi"/>
      <w:b/>
      <w:bCs/>
      <w:caps/>
      <w:sz w:val="20"/>
      <w:szCs w:val="20"/>
    </w:rPr>
  </w:style>
  <w:style w:type="paragraph" w:styleId="TOC2">
    <w:name w:val="toc 2"/>
    <w:basedOn w:val="Normal"/>
    <w:next w:val="Normal"/>
    <w:autoRedefine/>
    <w:uiPriority w:val="39"/>
    <w:unhideWhenUsed/>
    <w:rsid w:val="00D06163"/>
    <w:pPr>
      <w:spacing w:after="0"/>
      <w:ind w:left="220"/>
    </w:pPr>
    <w:rPr>
      <w:rFonts w:cstheme="minorHAnsi"/>
      <w:smallCaps/>
      <w:sz w:val="20"/>
      <w:szCs w:val="20"/>
    </w:rPr>
  </w:style>
  <w:style w:type="paragraph" w:styleId="TOC3">
    <w:name w:val="toc 3"/>
    <w:basedOn w:val="Normal"/>
    <w:next w:val="Normal"/>
    <w:autoRedefine/>
    <w:uiPriority w:val="39"/>
    <w:unhideWhenUsed/>
    <w:rsid w:val="00D06163"/>
    <w:pPr>
      <w:spacing w:after="0"/>
      <w:ind w:left="440"/>
    </w:pPr>
    <w:rPr>
      <w:rFonts w:cstheme="minorHAnsi"/>
      <w:i/>
      <w:iCs/>
      <w:sz w:val="20"/>
      <w:szCs w:val="20"/>
    </w:rPr>
  </w:style>
  <w:style w:type="paragraph" w:styleId="TOC4">
    <w:name w:val="toc 4"/>
    <w:basedOn w:val="Normal"/>
    <w:next w:val="Normal"/>
    <w:autoRedefine/>
    <w:uiPriority w:val="39"/>
    <w:unhideWhenUsed/>
    <w:rsid w:val="00D06163"/>
    <w:pPr>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paragraph" w:styleId="NoSpacing">
    <w:name w:val="No Spacing"/>
    <w:uiPriority w:val="1"/>
    <w:qFormat/>
    <w:rsid w:val="00E9077B"/>
    <w:pPr>
      <w:spacing w:after="0" w:line="240" w:lineRule="auto"/>
    </w:pPr>
  </w:style>
  <w:style w:type="paragraph" w:styleId="TableofFigures">
    <w:name w:val="table of figures"/>
    <w:basedOn w:val="Normal"/>
    <w:next w:val="Normal"/>
    <w:uiPriority w:val="99"/>
    <w:unhideWhenUsed/>
    <w:rsid w:val="00AF7C33"/>
    <w:pPr>
      <w:spacing w:after="0"/>
    </w:pPr>
  </w:style>
  <w:style w:type="paragraph" w:customStyle="1" w:styleId="bab1">
    <w:name w:val="bab1"/>
    <w:basedOn w:val="Heading2"/>
    <w:next w:val="Heading2"/>
    <w:qFormat/>
    <w:rsid w:val="005907E2"/>
    <w:pPr>
      <w:numPr>
        <w:ilvl w:val="0"/>
        <w:numId w:val="23"/>
      </w:numPr>
      <w:tabs>
        <w:tab w:val="left" w:pos="720"/>
      </w:tabs>
    </w:pPr>
  </w:style>
  <w:style w:type="character" w:styleId="UnresolvedMention">
    <w:name w:val="Unresolved Mention"/>
    <w:basedOn w:val="DefaultParagraphFont"/>
    <w:uiPriority w:val="99"/>
    <w:semiHidden/>
    <w:unhideWhenUsed/>
    <w:rsid w:val="001D7135"/>
    <w:rPr>
      <w:color w:val="605E5C"/>
      <w:shd w:val="clear" w:color="auto" w:fill="E1DFDD"/>
    </w:rPr>
  </w:style>
  <w:style w:type="character" w:styleId="FollowedHyperlink">
    <w:name w:val="FollowedHyperlink"/>
    <w:basedOn w:val="DefaultParagraphFont"/>
    <w:uiPriority w:val="99"/>
    <w:semiHidden/>
    <w:unhideWhenUsed/>
    <w:rsid w:val="001D7135"/>
    <w:rPr>
      <w:color w:val="800080" w:themeColor="followedHyperlink"/>
      <w:u w:val="single"/>
    </w:rPr>
  </w:style>
  <w:style w:type="paragraph" w:customStyle="1" w:styleId="25">
    <w:name w:val="2.5"/>
    <w:basedOn w:val="Heading2"/>
    <w:next w:val="Heading2"/>
    <w:link w:val="25Char"/>
    <w:qFormat/>
    <w:rsid w:val="002E5802"/>
    <w:pPr>
      <w:numPr>
        <w:ilvl w:val="0"/>
        <w:numId w:val="24"/>
      </w:numPr>
      <w:spacing w:line="360" w:lineRule="auto"/>
    </w:pPr>
    <w:rPr>
      <w:lang w:val="en-US"/>
    </w:rPr>
  </w:style>
  <w:style w:type="character" w:customStyle="1" w:styleId="25Char">
    <w:name w:val="2.5 Char"/>
    <w:basedOn w:val="DefaultParagraphFont"/>
    <w:link w:val="25"/>
    <w:rsid w:val="002E5802"/>
    <w:rPr>
      <w:rFonts w:ascii="Times New Roman" w:eastAsiaTheme="majorEastAsia" w:hAnsi="Times New Roman" w:cs="Times New Roman"/>
      <w:b/>
      <w:bCs/>
      <w:sz w:val="24"/>
      <w:szCs w:val="24"/>
      <w:lang w:val="en-US"/>
    </w:rPr>
  </w:style>
  <w:style w:type="paragraph" w:customStyle="1" w:styleId="221">
    <w:name w:val="2.2.1"/>
    <w:basedOn w:val="Heading2"/>
    <w:next w:val="Heading2"/>
    <w:link w:val="221Char"/>
    <w:qFormat/>
    <w:rsid w:val="002E5802"/>
    <w:pPr>
      <w:numPr>
        <w:ilvl w:val="0"/>
        <w:numId w:val="25"/>
      </w:numPr>
    </w:pPr>
    <w:rPr>
      <w:lang w:val="en-US"/>
    </w:rPr>
  </w:style>
  <w:style w:type="character" w:customStyle="1" w:styleId="221Char">
    <w:name w:val="2.2.1 Char"/>
    <w:basedOn w:val="Heading2Char"/>
    <w:link w:val="221"/>
    <w:rsid w:val="002E5802"/>
    <w:rPr>
      <w:rFonts w:ascii="Times New Roman" w:eastAsiaTheme="majorEastAsia" w:hAnsi="Times New Roman" w:cs="Times New Roman"/>
      <w:b/>
      <w:bCs/>
      <w:sz w:val="24"/>
      <w:szCs w:val="24"/>
      <w:lang w:val="en-US"/>
    </w:rPr>
  </w:style>
  <w:style w:type="paragraph" w:customStyle="1" w:styleId="441">
    <w:name w:val="4.4.1"/>
    <w:basedOn w:val="Heading2"/>
    <w:next w:val="Heading2"/>
    <w:link w:val="441Char"/>
    <w:qFormat/>
    <w:rsid w:val="004E7F7E"/>
    <w:pPr>
      <w:numPr>
        <w:ilvl w:val="0"/>
        <w:numId w:val="27"/>
      </w:numPr>
      <w:jc w:val="left"/>
    </w:pPr>
    <w:rPr>
      <w:bCs w:val="0"/>
      <w:lang w:val="en-US"/>
    </w:rPr>
  </w:style>
  <w:style w:type="character" w:customStyle="1" w:styleId="ListParagraphChar">
    <w:name w:val="List Paragraph Char"/>
    <w:basedOn w:val="DefaultParagraphFont"/>
    <w:link w:val="ListParagraph"/>
    <w:uiPriority w:val="34"/>
    <w:rsid w:val="004B7FDF"/>
    <w:rPr>
      <w:rFonts w:ascii="Times New Roman" w:hAnsi="Times New Roman"/>
      <w:sz w:val="24"/>
    </w:rPr>
  </w:style>
  <w:style w:type="character" w:customStyle="1" w:styleId="441Char">
    <w:name w:val="4.4.1 Char"/>
    <w:basedOn w:val="ListParagraphChar"/>
    <w:link w:val="441"/>
    <w:rsid w:val="008A1B69"/>
    <w:rPr>
      <w:rFonts w:ascii="Times New Roman" w:eastAsiaTheme="majorEastAsia" w:hAnsi="Times New Roman" w:cs="Times New Roman"/>
      <w:b/>
      <w:sz w:val="24"/>
      <w:szCs w:val="24"/>
      <w:lang w:val="en-US"/>
    </w:rPr>
  </w:style>
  <w:style w:type="numbering" w:customStyle="1" w:styleId="Style1">
    <w:name w:val="Style1"/>
    <w:uiPriority w:val="99"/>
    <w:rsid w:val="00CC5056"/>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630">
      <w:bodyDiv w:val="1"/>
      <w:marLeft w:val="0"/>
      <w:marRight w:val="0"/>
      <w:marTop w:val="0"/>
      <w:marBottom w:val="0"/>
      <w:divBdr>
        <w:top w:val="none" w:sz="0" w:space="0" w:color="auto"/>
        <w:left w:val="none" w:sz="0" w:space="0" w:color="auto"/>
        <w:bottom w:val="none" w:sz="0" w:space="0" w:color="auto"/>
        <w:right w:val="none" w:sz="0" w:space="0" w:color="auto"/>
      </w:divBdr>
    </w:div>
    <w:div w:id="41565361">
      <w:bodyDiv w:val="1"/>
      <w:marLeft w:val="0"/>
      <w:marRight w:val="0"/>
      <w:marTop w:val="0"/>
      <w:marBottom w:val="0"/>
      <w:divBdr>
        <w:top w:val="none" w:sz="0" w:space="0" w:color="auto"/>
        <w:left w:val="none" w:sz="0" w:space="0" w:color="auto"/>
        <w:bottom w:val="none" w:sz="0" w:space="0" w:color="auto"/>
        <w:right w:val="none" w:sz="0" w:space="0" w:color="auto"/>
      </w:divBdr>
    </w:div>
    <w:div w:id="80293997">
      <w:bodyDiv w:val="1"/>
      <w:marLeft w:val="0"/>
      <w:marRight w:val="0"/>
      <w:marTop w:val="0"/>
      <w:marBottom w:val="0"/>
      <w:divBdr>
        <w:top w:val="none" w:sz="0" w:space="0" w:color="auto"/>
        <w:left w:val="none" w:sz="0" w:space="0" w:color="auto"/>
        <w:bottom w:val="none" w:sz="0" w:space="0" w:color="auto"/>
        <w:right w:val="none" w:sz="0" w:space="0" w:color="auto"/>
      </w:divBdr>
    </w:div>
    <w:div w:id="80377252">
      <w:bodyDiv w:val="1"/>
      <w:marLeft w:val="0"/>
      <w:marRight w:val="0"/>
      <w:marTop w:val="0"/>
      <w:marBottom w:val="0"/>
      <w:divBdr>
        <w:top w:val="none" w:sz="0" w:space="0" w:color="auto"/>
        <w:left w:val="none" w:sz="0" w:space="0" w:color="auto"/>
        <w:bottom w:val="none" w:sz="0" w:space="0" w:color="auto"/>
        <w:right w:val="none" w:sz="0" w:space="0" w:color="auto"/>
      </w:divBdr>
    </w:div>
    <w:div w:id="107236187">
      <w:bodyDiv w:val="1"/>
      <w:marLeft w:val="0"/>
      <w:marRight w:val="0"/>
      <w:marTop w:val="0"/>
      <w:marBottom w:val="0"/>
      <w:divBdr>
        <w:top w:val="none" w:sz="0" w:space="0" w:color="auto"/>
        <w:left w:val="none" w:sz="0" w:space="0" w:color="auto"/>
        <w:bottom w:val="none" w:sz="0" w:space="0" w:color="auto"/>
        <w:right w:val="none" w:sz="0" w:space="0" w:color="auto"/>
      </w:divBdr>
    </w:div>
    <w:div w:id="114105829">
      <w:bodyDiv w:val="1"/>
      <w:marLeft w:val="0"/>
      <w:marRight w:val="0"/>
      <w:marTop w:val="0"/>
      <w:marBottom w:val="0"/>
      <w:divBdr>
        <w:top w:val="none" w:sz="0" w:space="0" w:color="auto"/>
        <w:left w:val="none" w:sz="0" w:space="0" w:color="auto"/>
        <w:bottom w:val="none" w:sz="0" w:space="0" w:color="auto"/>
        <w:right w:val="none" w:sz="0" w:space="0" w:color="auto"/>
      </w:divBdr>
    </w:div>
    <w:div w:id="123619143">
      <w:bodyDiv w:val="1"/>
      <w:marLeft w:val="0"/>
      <w:marRight w:val="0"/>
      <w:marTop w:val="0"/>
      <w:marBottom w:val="0"/>
      <w:divBdr>
        <w:top w:val="none" w:sz="0" w:space="0" w:color="auto"/>
        <w:left w:val="none" w:sz="0" w:space="0" w:color="auto"/>
        <w:bottom w:val="none" w:sz="0" w:space="0" w:color="auto"/>
        <w:right w:val="none" w:sz="0" w:space="0" w:color="auto"/>
      </w:divBdr>
    </w:div>
    <w:div w:id="181170917">
      <w:bodyDiv w:val="1"/>
      <w:marLeft w:val="0"/>
      <w:marRight w:val="0"/>
      <w:marTop w:val="0"/>
      <w:marBottom w:val="0"/>
      <w:divBdr>
        <w:top w:val="none" w:sz="0" w:space="0" w:color="auto"/>
        <w:left w:val="none" w:sz="0" w:space="0" w:color="auto"/>
        <w:bottom w:val="none" w:sz="0" w:space="0" w:color="auto"/>
        <w:right w:val="none" w:sz="0" w:space="0" w:color="auto"/>
      </w:divBdr>
    </w:div>
    <w:div w:id="181212196">
      <w:bodyDiv w:val="1"/>
      <w:marLeft w:val="0"/>
      <w:marRight w:val="0"/>
      <w:marTop w:val="0"/>
      <w:marBottom w:val="0"/>
      <w:divBdr>
        <w:top w:val="none" w:sz="0" w:space="0" w:color="auto"/>
        <w:left w:val="none" w:sz="0" w:space="0" w:color="auto"/>
        <w:bottom w:val="none" w:sz="0" w:space="0" w:color="auto"/>
        <w:right w:val="none" w:sz="0" w:space="0" w:color="auto"/>
      </w:divBdr>
    </w:div>
    <w:div w:id="198327181">
      <w:bodyDiv w:val="1"/>
      <w:marLeft w:val="0"/>
      <w:marRight w:val="0"/>
      <w:marTop w:val="0"/>
      <w:marBottom w:val="0"/>
      <w:divBdr>
        <w:top w:val="none" w:sz="0" w:space="0" w:color="auto"/>
        <w:left w:val="none" w:sz="0" w:space="0" w:color="auto"/>
        <w:bottom w:val="none" w:sz="0" w:space="0" w:color="auto"/>
        <w:right w:val="none" w:sz="0" w:space="0" w:color="auto"/>
      </w:divBdr>
    </w:div>
    <w:div w:id="205797610">
      <w:bodyDiv w:val="1"/>
      <w:marLeft w:val="0"/>
      <w:marRight w:val="0"/>
      <w:marTop w:val="0"/>
      <w:marBottom w:val="0"/>
      <w:divBdr>
        <w:top w:val="none" w:sz="0" w:space="0" w:color="auto"/>
        <w:left w:val="none" w:sz="0" w:space="0" w:color="auto"/>
        <w:bottom w:val="none" w:sz="0" w:space="0" w:color="auto"/>
        <w:right w:val="none" w:sz="0" w:space="0" w:color="auto"/>
      </w:divBdr>
    </w:div>
    <w:div w:id="221454500">
      <w:bodyDiv w:val="1"/>
      <w:marLeft w:val="0"/>
      <w:marRight w:val="0"/>
      <w:marTop w:val="0"/>
      <w:marBottom w:val="0"/>
      <w:divBdr>
        <w:top w:val="none" w:sz="0" w:space="0" w:color="auto"/>
        <w:left w:val="none" w:sz="0" w:space="0" w:color="auto"/>
        <w:bottom w:val="none" w:sz="0" w:space="0" w:color="auto"/>
        <w:right w:val="none" w:sz="0" w:space="0" w:color="auto"/>
      </w:divBdr>
    </w:div>
    <w:div w:id="243225747">
      <w:bodyDiv w:val="1"/>
      <w:marLeft w:val="0"/>
      <w:marRight w:val="0"/>
      <w:marTop w:val="0"/>
      <w:marBottom w:val="0"/>
      <w:divBdr>
        <w:top w:val="none" w:sz="0" w:space="0" w:color="auto"/>
        <w:left w:val="none" w:sz="0" w:space="0" w:color="auto"/>
        <w:bottom w:val="none" w:sz="0" w:space="0" w:color="auto"/>
        <w:right w:val="none" w:sz="0" w:space="0" w:color="auto"/>
      </w:divBdr>
    </w:div>
    <w:div w:id="291978508">
      <w:bodyDiv w:val="1"/>
      <w:marLeft w:val="0"/>
      <w:marRight w:val="0"/>
      <w:marTop w:val="0"/>
      <w:marBottom w:val="0"/>
      <w:divBdr>
        <w:top w:val="none" w:sz="0" w:space="0" w:color="auto"/>
        <w:left w:val="none" w:sz="0" w:space="0" w:color="auto"/>
        <w:bottom w:val="none" w:sz="0" w:space="0" w:color="auto"/>
        <w:right w:val="none" w:sz="0" w:space="0" w:color="auto"/>
      </w:divBdr>
    </w:div>
    <w:div w:id="296839762">
      <w:bodyDiv w:val="1"/>
      <w:marLeft w:val="0"/>
      <w:marRight w:val="0"/>
      <w:marTop w:val="0"/>
      <w:marBottom w:val="0"/>
      <w:divBdr>
        <w:top w:val="none" w:sz="0" w:space="0" w:color="auto"/>
        <w:left w:val="none" w:sz="0" w:space="0" w:color="auto"/>
        <w:bottom w:val="none" w:sz="0" w:space="0" w:color="auto"/>
        <w:right w:val="none" w:sz="0" w:space="0" w:color="auto"/>
      </w:divBdr>
    </w:div>
    <w:div w:id="304704646">
      <w:bodyDiv w:val="1"/>
      <w:marLeft w:val="0"/>
      <w:marRight w:val="0"/>
      <w:marTop w:val="0"/>
      <w:marBottom w:val="0"/>
      <w:divBdr>
        <w:top w:val="none" w:sz="0" w:space="0" w:color="auto"/>
        <w:left w:val="none" w:sz="0" w:space="0" w:color="auto"/>
        <w:bottom w:val="none" w:sz="0" w:space="0" w:color="auto"/>
        <w:right w:val="none" w:sz="0" w:space="0" w:color="auto"/>
      </w:divBdr>
    </w:div>
    <w:div w:id="321154546">
      <w:bodyDiv w:val="1"/>
      <w:marLeft w:val="0"/>
      <w:marRight w:val="0"/>
      <w:marTop w:val="0"/>
      <w:marBottom w:val="0"/>
      <w:divBdr>
        <w:top w:val="none" w:sz="0" w:space="0" w:color="auto"/>
        <w:left w:val="none" w:sz="0" w:space="0" w:color="auto"/>
        <w:bottom w:val="none" w:sz="0" w:space="0" w:color="auto"/>
        <w:right w:val="none" w:sz="0" w:space="0" w:color="auto"/>
      </w:divBdr>
    </w:div>
    <w:div w:id="347799732">
      <w:bodyDiv w:val="1"/>
      <w:marLeft w:val="0"/>
      <w:marRight w:val="0"/>
      <w:marTop w:val="0"/>
      <w:marBottom w:val="0"/>
      <w:divBdr>
        <w:top w:val="none" w:sz="0" w:space="0" w:color="auto"/>
        <w:left w:val="none" w:sz="0" w:space="0" w:color="auto"/>
        <w:bottom w:val="none" w:sz="0" w:space="0" w:color="auto"/>
        <w:right w:val="none" w:sz="0" w:space="0" w:color="auto"/>
      </w:divBdr>
    </w:div>
    <w:div w:id="372654780">
      <w:bodyDiv w:val="1"/>
      <w:marLeft w:val="0"/>
      <w:marRight w:val="0"/>
      <w:marTop w:val="0"/>
      <w:marBottom w:val="0"/>
      <w:divBdr>
        <w:top w:val="none" w:sz="0" w:space="0" w:color="auto"/>
        <w:left w:val="none" w:sz="0" w:space="0" w:color="auto"/>
        <w:bottom w:val="none" w:sz="0" w:space="0" w:color="auto"/>
        <w:right w:val="none" w:sz="0" w:space="0" w:color="auto"/>
      </w:divBdr>
    </w:div>
    <w:div w:id="391003738">
      <w:bodyDiv w:val="1"/>
      <w:marLeft w:val="0"/>
      <w:marRight w:val="0"/>
      <w:marTop w:val="0"/>
      <w:marBottom w:val="0"/>
      <w:divBdr>
        <w:top w:val="none" w:sz="0" w:space="0" w:color="auto"/>
        <w:left w:val="none" w:sz="0" w:space="0" w:color="auto"/>
        <w:bottom w:val="none" w:sz="0" w:space="0" w:color="auto"/>
        <w:right w:val="none" w:sz="0" w:space="0" w:color="auto"/>
      </w:divBdr>
    </w:div>
    <w:div w:id="395202061">
      <w:bodyDiv w:val="1"/>
      <w:marLeft w:val="0"/>
      <w:marRight w:val="0"/>
      <w:marTop w:val="0"/>
      <w:marBottom w:val="0"/>
      <w:divBdr>
        <w:top w:val="none" w:sz="0" w:space="0" w:color="auto"/>
        <w:left w:val="none" w:sz="0" w:space="0" w:color="auto"/>
        <w:bottom w:val="none" w:sz="0" w:space="0" w:color="auto"/>
        <w:right w:val="none" w:sz="0" w:space="0" w:color="auto"/>
      </w:divBdr>
    </w:div>
    <w:div w:id="413162530">
      <w:bodyDiv w:val="1"/>
      <w:marLeft w:val="0"/>
      <w:marRight w:val="0"/>
      <w:marTop w:val="0"/>
      <w:marBottom w:val="0"/>
      <w:divBdr>
        <w:top w:val="none" w:sz="0" w:space="0" w:color="auto"/>
        <w:left w:val="none" w:sz="0" w:space="0" w:color="auto"/>
        <w:bottom w:val="none" w:sz="0" w:space="0" w:color="auto"/>
        <w:right w:val="none" w:sz="0" w:space="0" w:color="auto"/>
      </w:divBdr>
    </w:div>
    <w:div w:id="425467221">
      <w:bodyDiv w:val="1"/>
      <w:marLeft w:val="0"/>
      <w:marRight w:val="0"/>
      <w:marTop w:val="0"/>
      <w:marBottom w:val="0"/>
      <w:divBdr>
        <w:top w:val="none" w:sz="0" w:space="0" w:color="auto"/>
        <w:left w:val="none" w:sz="0" w:space="0" w:color="auto"/>
        <w:bottom w:val="none" w:sz="0" w:space="0" w:color="auto"/>
        <w:right w:val="none" w:sz="0" w:space="0" w:color="auto"/>
      </w:divBdr>
    </w:div>
    <w:div w:id="484442707">
      <w:bodyDiv w:val="1"/>
      <w:marLeft w:val="0"/>
      <w:marRight w:val="0"/>
      <w:marTop w:val="0"/>
      <w:marBottom w:val="0"/>
      <w:divBdr>
        <w:top w:val="none" w:sz="0" w:space="0" w:color="auto"/>
        <w:left w:val="none" w:sz="0" w:space="0" w:color="auto"/>
        <w:bottom w:val="none" w:sz="0" w:space="0" w:color="auto"/>
        <w:right w:val="none" w:sz="0" w:space="0" w:color="auto"/>
      </w:divBdr>
    </w:div>
    <w:div w:id="491795925">
      <w:bodyDiv w:val="1"/>
      <w:marLeft w:val="0"/>
      <w:marRight w:val="0"/>
      <w:marTop w:val="0"/>
      <w:marBottom w:val="0"/>
      <w:divBdr>
        <w:top w:val="none" w:sz="0" w:space="0" w:color="auto"/>
        <w:left w:val="none" w:sz="0" w:space="0" w:color="auto"/>
        <w:bottom w:val="none" w:sz="0" w:space="0" w:color="auto"/>
        <w:right w:val="none" w:sz="0" w:space="0" w:color="auto"/>
      </w:divBdr>
    </w:div>
    <w:div w:id="494959381">
      <w:bodyDiv w:val="1"/>
      <w:marLeft w:val="0"/>
      <w:marRight w:val="0"/>
      <w:marTop w:val="0"/>
      <w:marBottom w:val="0"/>
      <w:divBdr>
        <w:top w:val="none" w:sz="0" w:space="0" w:color="auto"/>
        <w:left w:val="none" w:sz="0" w:space="0" w:color="auto"/>
        <w:bottom w:val="none" w:sz="0" w:space="0" w:color="auto"/>
        <w:right w:val="none" w:sz="0" w:space="0" w:color="auto"/>
      </w:divBdr>
    </w:div>
    <w:div w:id="499389175">
      <w:bodyDiv w:val="1"/>
      <w:marLeft w:val="0"/>
      <w:marRight w:val="0"/>
      <w:marTop w:val="0"/>
      <w:marBottom w:val="0"/>
      <w:divBdr>
        <w:top w:val="none" w:sz="0" w:space="0" w:color="auto"/>
        <w:left w:val="none" w:sz="0" w:space="0" w:color="auto"/>
        <w:bottom w:val="none" w:sz="0" w:space="0" w:color="auto"/>
        <w:right w:val="none" w:sz="0" w:space="0" w:color="auto"/>
      </w:divBdr>
    </w:div>
    <w:div w:id="525098651">
      <w:bodyDiv w:val="1"/>
      <w:marLeft w:val="0"/>
      <w:marRight w:val="0"/>
      <w:marTop w:val="0"/>
      <w:marBottom w:val="0"/>
      <w:divBdr>
        <w:top w:val="none" w:sz="0" w:space="0" w:color="auto"/>
        <w:left w:val="none" w:sz="0" w:space="0" w:color="auto"/>
        <w:bottom w:val="none" w:sz="0" w:space="0" w:color="auto"/>
        <w:right w:val="none" w:sz="0" w:space="0" w:color="auto"/>
      </w:divBdr>
    </w:div>
    <w:div w:id="576717756">
      <w:bodyDiv w:val="1"/>
      <w:marLeft w:val="0"/>
      <w:marRight w:val="0"/>
      <w:marTop w:val="0"/>
      <w:marBottom w:val="0"/>
      <w:divBdr>
        <w:top w:val="none" w:sz="0" w:space="0" w:color="auto"/>
        <w:left w:val="none" w:sz="0" w:space="0" w:color="auto"/>
        <w:bottom w:val="none" w:sz="0" w:space="0" w:color="auto"/>
        <w:right w:val="none" w:sz="0" w:space="0" w:color="auto"/>
      </w:divBdr>
    </w:div>
    <w:div w:id="631715292">
      <w:bodyDiv w:val="1"/>
      <w:marLeft w:val="0"/>
      <w:marRight w:val="0"/>
      <w:marTop w:val="0"/>
      <w:marBottom w:val="0"/>
      <w:divBdr>
        <w:top w:val="none" w:sz="0" w:space="0" w:color="auto"/>
        <w:left w:val="none" w:sz="0" w:space="0" w:color="auto"/>
        <w:bottom w:val="none" w:sz="0" w:space="0" w:color="auto"/>
        <w:right w:val="none" w:sz="0" w:space="0" w:color="auto"/>
      </w:divBdr>
    </w:div>
    <w:div w:id="652374771">
      <w:bodyDiv w:val="1"/>
      <w:marLeft w:val="0"/>
      <w:marRight w:val="0"/>
      <w:marTop w:val="0"/>
      <w:marBottom w:val="0"/>
      <w:divBdr>
        <w:top w:val="none" w:sz="0" w:space="0" w:color="auto"/>
        <w:left w:val="none" w:sz="0" w:space="0" w:color="auto"/>
        <w:bottom w:val="none" w:sz="0" w:space="0" w:color="auto"/>
        <w:right w:val="none" w:sz="0" w:space="0" w:color="auto"/>
      </w:divBdr>
    </w:div>
    <w:div w:id="695421141">
      <w:bodyDiv w:val="1"/>
      <w:marLeft w:val="0"/>
      <w:marRight w:val="0"/>
      <w:marTop w:val="0"/>
      <w:marBottom w:val="0"/>
      <w:divBdr>
        <w:top w:val="none" w:sz="0" w:space="0" w:color="auto"/>
        <w:left w:val="none" w:sz="0" w:space="0" w:color="auto"/>
        <w:bottom w:val="none" w:sz="0" w:space="0" w:color="auto"/>
        <w:right w:val="none" w:sz="0" w:space="0" w:color="auto"/>
      </w:divBdr>
    </w:div>
    <w:div w:id="712536998">
      <w:bodyDiv w:val="1"/>
      <w:marLeft w:val="0"/>
      <w:marRight w:val="0"/>
      <w:marTop w:val="0"/>
      <w:marBottom w:val="0"/>
      <w:divBdr>
        <w:top w:val="none" w:sz="0" w:space="0" w:color="auto"/>
        <w:left w:val="none" w:sz="0" w:space="0" w:color="auto"/>
        <w:bottom w:val="none" w:sz="0" w:space="0" w:color="auto"/>
        <w:right w:val="none" w:sz="0" w:space="0" w:color="auto"/>
      </w:divBdr>
    </w:div>
    <w:div w:id="721561514">
      <w:bodyDiv w:val="1"/>
      <w:marLeft w:val="0"/>
      <w:marRight w:val="0"/>
      <w:marTop w:val="0"/>
      <w:marBottom w:val="0"/>
      <w:divBdr>
        <w:top w:val="none" w:sz="0" w:space="0" w:color="auto"/>
        <w:left w:val="none" w:sz="0" w:space="0" w:color="auto"/>
        <w:bottom w:val="none" w:sz="0" w:space="0" w:color="auto"/>
        <w:right w:val="none" w:sz="0" w:space="0" w:color="auto"/>
      </w:divBdr>
    </w:div>
    <w:div w:id="759255623">
      <w:bodyDiv w:val="1"/>
      <w:marLeft w:val="0"/>
      <w:marRight w:val="0"/>
      <w:marTop w:val="0"/>
      <w:marBottom w:val="0"/>
      <w:divBdr>
        <w:top w:val="none" w:sz="0" w:space="0" w:color="auto"/>
        <w:left w:val="none" w:sz="0" w:space="0" w:color="auto"/>
        <w:bottom w:val="none" w:sz="0" w:space="0" w:color="auto"/>
        <w:right w:val="none" w:sz="0" w:space="0" w:color="auto"/>
      </w:divBdr>
    </w:div>
    <w:div w:id="760445972">
      <w:bodyDiv w:val="1"/>
      <w:marLeft w:val="0"/>
      <w:marRight w:val="0"/>
      <w:marTop w:val="0"/>
      <w:marBottom w:val="0"/>
      <w:divBdr>
        <w:top w:val="none" w:sz="0" w:space="0" w:color="auto"/>
        <w:left w:val="none" w:sz="0" w:space="0" w:color="auto"/>
        <w:bottom w:val="none" w:sz="0" w:space="0" w:color="auto"/>
        <w:right w:val="none" w:sz="0" w:space="0" w:color="auto"/>
      </w:divBdr>
    </w:div>
    <w:div w:id="801192621">
      <w:bodyDiv w:val="1"/>
      <w:marLeft w:val="0"/>
      <w:marRight w:val="0"/>
      <w:marTop w:val="0"/>
      <w:marBottom w:val="0"/>
      <w:divBdr>
        <w:top w:val="none" w:sz="0" w:space="0" w:color="auto"/>
        <w:left w:val="none" w:sz="0" w:space="0" w:color="auto"/>
        <w:bottom w:val="none" w:sz="0" w:space="0" w:color="auto"/>
        <w:right w:val="none" w:sz="0" w:space="0" w:color="auto"/>
      </w:divBdr>
    </w:div>
    <w:div w:id="818614120">
      <w:bodyDiv w:val="1"/>
      <w:marLeft w:val="0"/>
      <w:marRight w:val="0"/>
      <w:marTop w:val="0"/>
      <w:marBottom w:val="0"/>
      <w:divBdr>
        <w:top w:val="none" w:sz="0" w:space="0" w:color="auto"/>
        <w:left w:val="none" w:sz="0" w:space="0" w:color="auto"/>
        <w:bottom w:val="none" w:sz="0" w:space="0" w:color="auto"/>
        <w:right w:val="none" w:sz="0" w:space="0" w:color="auto"/>
      </w:divBdr>
    </w:div>
    <w:div w:id="818811325">
      <w:bodyDiv w:val="1"/>
      <w:marLeft w:val="0"/>
      <w:marRight w:val="0"/>
      <w:marTop w:val="0"/>
      <w:marBottom w:val="0"/>
      <w:divBdr>
        <w:top w:val="none" w:sz="0" w:space="0" w:color="auto"/>
        <w:left w:val="none" w:sz="0" w:space="0" w:color="auto"/>
        <w:bottom w:val="none" w:sz="0" w:space="0" w:color="auto"/>
        <w:right w:val="none" w:sz="0" w:space="0" w:color="auto"/>
      </w:divBdr>
    </w:div>
    <w:div w:id="828135453">
      <w:bodyDiv w:val="1"/>
      <w:marLeft w:val="0"/>
      <w:marRight w:val="0"/>
      <w:marTop w:val="0"/>
      <w:marBottom w:val="0"/>
      <w:divBdr>
        <w:top w:val="none" w:sz="0" w:space="0" w:color="auto"/>
        <w:left w:val="none" w:sz="0" w:space="0" w:color="auto"/>
        <w:bottom w:val="none" w:sz="0" w:space="0" w:color="auto"/>
        <w:right w:val="none" w:sz="0" w:space="0" w:color="auto"/>
      </w:divBdr>
    </w:div>
    <w:div w:id="907688379">
      <w:bodyDiv w:val="1"/>
      <w:marLeft w:val="0"/>
      <w:marRight w:val="0"/>
      <w:marTop w:val="0"/>
      <w:marBottom w:val="0"/>
      <w:divBdr>
        <w:top w:val="none" w:sz="0" w:space="0" w:color="auto"/>
        <w:left w:val="none" w:sz="0" w:space="0" w:color="auto"/>
        <w:bottom w:val="none" w:sz="0" w:space="0" w:color="auto"/>
        <w:right w:val="none" w:sz="0" w:space="0" w:color="auto"/>
      </w:divBdr>
    </w:div>
    <w:div w:id="922910379">
      <w:bodyDiv w:val="1"/>
      <w:marLeft w:val="0"/>
      <w:marRight w:val="0"/>
      <w:marTop w:val="0"/>
      <w:marBottom w:val="0"/>
      <w:divBdr>
        <w:top w:val="none" w:sz="0" w:space="0" w:color="auto"/>
        <w:left w:val="none" w:sz="0" w:space="0" w:color="auto"/>
        <w:bottom w:val="none" w:sz="0" w:space="0" w:color="auto"/>
        <w:right w:val="none" w:sz="0" w:space="0" w:color="auto"/>
      </w:divBdr>
    </w:div>
    <w:div w:id="967274885">
      <w:bodyDiv w:val="1"/>
      <w:marLeft w:val="0"/>
      <w:marRight w:val="0"/>
      <w:marTop w:val="0"/>
      <w:marBottom w:val="0"/>
      <w:divBdr>
        <w:top w:val="none" w:sz="0" w:space="0" w:color="auto"/>
        <w:left w:val="none" w:sz="0" w:space="0" w:color="auto"/>
        <w:bottom w:val="none" w:sz="0" w:space="0" w:color="auto"/>
        <w:right w:val="none" w:sz="0" w:space="0" w:color="auto"/>
      </w:divBdr>
    </w:div>
    <w:div w:id="996613370">
      <w:bodyDiv w:val="1"/>
      <w:marLeft w:val="0"/>
      <w:marRight w:val="0"/>
      <w:marTop w:val="0"/>
      <w:marBottom w:val="0"/>
      <w:divBdr>
        <w:top w:val="none" w:sz="0" w:space="0" w:color="auto"/>
        <w:left w:val="none" w:sz="0" w:space="0" w:color="auto"/>
        <w:bottom w:val="none" w:sz="0" w:space="0" w:color="auto"/>
        <w:right w:val="none" w:sz="0" w:space="0" w:color="auto"/>
      </w:divBdr>
    </w:div>
    <w:div w:id="1001860073">
      <w:bodyDiv w:val="1"/>
      <w:marLeft w:val="0"/>
      <w:marRight w:val="0"/>
      <w:marTop w:val="0"/>
      <w:marBottom w:val="0"/>
      <w:divBdr>
        <w:top w:val="none" w:sz="0" w:space="0" w:color="auto"/>
        <w:left w:val="none" w:sz="0" w:space="0" w:color="auto"/>
        <w:bottom w:val="none" w:sz="0" w:space="0" w:color="auto"/>
        <w:right w:val="none" w:sz="0" w:space="0" w:color="auto"/>
      </w:divBdr>
    </w:div>
    <w:div w:id="1006977691">
      <w:bodyDiv w:val="1"/>
      <w:marLeft w:val="0"/>
      <w:marRight w:val="0"/>
      <w:marTop w:val="0"/>
      <w:marBottom w:val="0"/>
      <w:divBdr>
        <w:top w:val="none" w:sz="0" w:space="0" w:color="auto"/>
        <w:left w:val="none" w:sz="0" w:space="0" w:color="auto"/>
        <w:bottom w:val="none" w:sz="0" w:space="0" w:color="auto"/>
        <w:right w:val="none" w:sz="0" w:space="0" w:color="auto"/>
      </w:divBdr>
    </w:div>
    <w:div w:id="1012684677">
      <w:bodyDiv w:val="1"/>
      <w:marLeft w:val="0"/>
      <w:marRight w:val="0"/>
      <w:marTop w:val="0"/>
      <w:marBottom w:val="0"/>
      <w:divBdr>
        <w:top w:val="none" w:sz="0" w:space="0" w:color="auto"/>
        <w:left w:val="none" w:sz="0" w:space="0" w:color="auto"/>
        <w:bottom w:val="none" w:sz="0" w:space="0" w:color="auto"/>
        <w:right w:val="none" w:sz="0" w:space="0" w:color="auto"/>
      </w:divBdr>
    </w:div>
    <w:div w:id="1017852454">
      <w:bodyDiv w:val="1"/>
      <w:marLeft w:val="0"/>
      <w:marRight w:val="0"/>
      <w:marTop w:val="0"/>
      <w:marBottom w:val="0"/>
      <w:divBdr>
        <w:top w:val="none" w:sz="0" w:space="0" w:color="auto"/>
        <w:left w:val="none" w:sz="0" w:space="0" w:color="auto"/>
        <w:bottom w:val="none" w:sz="0" w:space="0" w:color="auto"/>
        <w:right w:val="none" w:sz="0" w:space="0" w:color="auto"/>
      </w:divBdr>
    </w:div>
    <w:div w:id="1024088337">
      <w:bodyDiv w:val="1"/>
      <w:marLeft w:val="0"/>
      <w:marRight w:val="0"/>
      <w:marTop w:val="0"/>
      <w:marBottom w:val="0"/>
      <w:divBdr>
        <w:top w:val="none" w:sz="0" w:space="0" w:color="auto"/>
        <w:left w:val="none" w:sz="0" w:space="0" w:color="auto"/>
        <w:bottom w:val="none" w:sz="0" w:space="0" w:color="auto"/>
        <w:right w:val="none" w:sz="0" w:space="0" w:color="auto"/>
      </w:divBdr>
    </w:div>
    <w:div w:id="1055811856">
      <w:bodyDiv w:val="1"/>
      <w:marLeft w:val="0"/>
      <w:marRight w:val="0"/>
      <w:marTop w:val="0"/>
      <w:marBottom w:val="0"/>
      <w:divBdr>
        <w:top w:val="none" w:sz="0" w:space="0" w:color="auto"/>
        <w:left w:val="none" w:sz="0" w:space="0" w:color="auto"/>
        <w:bottom w:val="none" w:sz="0" w:space="0" w:color="auto"/>
        <w:right w:val="none" w:sz="0" w:space="0" w:color="auto"/>
      </w:divBdr>
    </w:div>
    <w:div w:id="1093012911">
      <w:bodyDiv w:val="1"/>
      <w:marLeft w:val="0"/>
      <w:marRight w:val="0"/>
      <w:marTop w:val="0"/>
      <w:marBottom w:val="0"/>
      <w:divBdr>
        <w:top w:val="none" w:sz="0" w:space="0" w:color="auto"/>
        <w:left w:val="none" w:sz="0" w:space="0" w:color="auto"/>
        <w:bottom w:val="none" w:sz="0" w:space="0" w:color="auto"/>
        <w:right w:val="none" w:sz="0" w:space="0" w:color="auto"/>
      </w:divBdr>
    </w:div>
    <w:div w:id="1107773293">
      <w:bodyDiv w:val="1"/>
      <w:marLeft w:val="0"/>
      <w:marRight w:val="0"/>
      <w:marTop w:val="0"/>
      <w:marBottom w:val="0"/>
      <w:divBdr>
        <w:top w:val="none" w:sz="0" w:space="0" w:color="auto"/>
        <w:left w:val="none" w:sz="0" w:space="0" w:color="auto"/>
        <w:bottom w:val="none" w:sz="0" w:space="0" w:color="auto"/>
        <w:right w:val="none" w:sz="0" w:space="0" w:color="auto"/>
      </w:divBdr>
    </w:div>
    <w:div w:id="1131217444">
      <w:bodyDiv w:val="1"/>
      <w:marLeft w:val="0"/>
      <w:marRight w:val="0"/>
      <w:marTop w:val="0"/>
      <w:marBottom w:val="0"/>
      <w:divBdr>
        <w:top w:val="none" w:sz="0" w:space="0" w:color="auto"/>
        <w:left w:val="none" w:sz="0" w:space="0" w:color="auto"/>
        <w:bottom w:val="none" w:sz="0" w:space="0" w:color="auto"/>
        <w:right w:val="none" w:sz="0" w:space="0" w:color="auto"/>
      </w:divBdr>
    </w:div>
    <w:div w:id="1135491869">
      <w:bodyDiv w:val="1"/>
      <w:marLeft w:val="0"/>
      <w:marRight w:val="0"/>
      <w:marTop w:val="0"/>
      <w:marBottom w:val="0"/>
      <w:divBdr>
        <w:top w:val="none" w:sz="0" w:space="0" w:color="auto"/>
        <w:left w:val="none" w:sz="0" w:space="0" w:color="auto"/>
        <w:bottom w:val="none" w:sz="0" w:space="0" w:color="auto"/>
        <w:right w:val="none" w:sz="0" w:space="0" w:color="auto"/>
      </w:divBdr>
    </w:div>
    <w:div w:id="1172798157">
      <w:bodyDiv w:val="1"/>
      <w:marLeft w:val="0"/>
      <w:marRight w:val="0"/>
      <w:marTop w:val="0"/>
      <w:marBottom w:val="0"/>
      <w:divBdr>
        <w:top w:val="none" w:sz="0" w:space="0" w:color="auto"/>
        <w:left w:val="none" w:sz="0" w:space="0" w:color="auto"/>
        <w:bottom w:val="none" w:sz="0" w:space="0" w:color="auto"/>
        <w:right w:val="none" w:sz="0" w:space="0" w:color="auto"/>
      </w:divBdr>
    </w:div>
    <w:div w:id="1193884067">
      <w:bodyDiv w:val="1"/>
      <w:marLeft w:val="0"/>
      <w:marRight w:val="0"/>
      <w:marTop w:val="0"/>
      <w:marBottom w:val="0"/>
      <w:divBdr>
        <w:top w:val="none" w:sz="0" w:space="0" w:color="auto"/>
        <w:left w:val="none" w:sz="0" w:space="0" w:color="auto"/>
        <w:bottom w:val="none" w:sz="0" w:space="0" w:color="auto"/>
        <w:right w:val="none" w:sz="0" w:space="0" w:color="auto"/>
      </w:divBdr>
    </w:div>
    <w:div w:id="1229421599">
      <w:bodyDiv w:val="1"/>
      <w:marLeft w:val="0"/>
      <w:marRight w:val="0"/>
      <w:marTop w:val="0"/>
      <w:marBottom w:val="0"/>
      <w:divBdr>
        <w:top w:val="none" w:sz="0" w:space="0" w:color="auto"/>
        <w:left w:val="none" w:sz="0" w:space="0" w:color="auto"/>
        <w:bottom w:val="none" w:sz="0" w:space="0" w:color="auto"/>
        <w:right w:val="none" w:sz="0" w:space="0" w:color="auto"/>
      </w:divBdr>
    </w:div>
    <w:div w:id="1264802354">
      <w:bodyDiv w:val="1"/>
      <w:marLeft w:val="0"/>
      <w:marRight w:val="0"/>
      <w:marTop w:val="0"/>
      <w:marBottom w:val="0"/>
      <w:divBdr>
        <w:top w:val="none" w:sz="0" w:space="0" w:color="auto"/>
        <w:left w:val="none" w:sz="0" w:space="0" w:color="auto"/>
        <w:bottom w:val="none" w:sz="0" w:space="0" w:color="auto"/>
        <w:right w:val="none" w:sz="0" w:space="0" w:color="auto"/>
      </w:divBdr>
    </w:div>
    <w:div w:id="1278874919">
      <w:bodyDiv w:val="1"/>
      <w:marLeft w:val="0"/>
      <w:marRight w:val="0"/>
      <w:marTop w:val="0"/>
      <w:marBottom w:val="0"/>
      <w:divBdr>
        <w:top w:val="none" w:sz="0" w:space="0" w:color="auto"/>
        <w:left w:val="none" w:sz="0" w:space="0" w:color="auto"/>
        <w:bottom w:val="none" w:sz="0" w:space="0" w:color="auto"/>
        <w:right w:val="none" w:sz="0" w:space="0" w:color="auto"/>
      </w:divBdr>
    </w:div>
    <w:div w:id="1354919984">
      <w:bodyDiv w:val="1"/>
      <w:marLeft w:val="0"/>
      <w:marRight w:val="0"/>
      <w:marTop w:val="0"/>
      <w:marBottom w:val="0"/>
      <w:divBdr>
        <w:top w:val="none" w:sz="0" w:space="0" w:color="auto"/>
        <w:left w:val="none" w:sz="0" w:space="0" w:color="auto"/>
        <w:bottom w:val="none" w:sz="0" w:space="0" w:color="auto"/>
        <w:right w:val="none" w:sz="0" w:space="0" w:color="auto"/>
      </w:divBdr>
    </w:div>
    <w:div w:id="1415080607">
      <w:bodyDiv w:val="1"/>
      <w:marLeft w:val="0"/>
      <w:marRight w:val="0"/>
      <w:marTop w:val="0"/>
      <w:marBottom w:val="0"/>
      <w:divBdr>
        <w:top w:val="none" w:sz="0" w:space="0" w:color="auto"/>
        <w:left w:val="none" w:sz="0" w:space="0" w:color="auto"/>
        <w:bottom w:val="none" w:sz="0" w:space="0" w:color="auto"/>
        <w:right w:val="none" w:sz="0" w:space="0" w:color="auto"/>
      </w:divBdr>
    </w:div>
    <w:div w:id="1447306342">
      <w:bodyDiv w:val="1"/>
      <w:marLeft w:val="0"/>
      <w:marRight w:val="0"/>
      <w:marTop w:val="0"/>
      <w:marBottom w:val="0"/>
      <w:divBdr>
        <w:top w:val="none" w:sz="0" w:space="0" w:color="auto"/>
        <w:left w:val="none" w:sz="0" w:space="0" w:color="auto"/>
        <w:bottom w:val="none" w:sz="0" w:space="0" w:color="auto"/>
        <w:right w:val="none" w:sz="0" w:space="0" w:color="auto"/>
      </w:divBdr>
    </w:div>
    <w:div w:id="1601450997">
      <w:bodyDiv w:val="1"/>
      <w:marLeft w:val="0"/>
      <w:marRight w:val="0"/>
      <w:marTop w:val="0"/>
      <w:marBottom w:val="0"/>
      <w:divBdr>
        <w:top w:val="none" w:sz="0" w:space="0" w:color="auto"/>
        <w:left w:val="none" w:sz="0" w:space="0" w:color="auto"/>
        <w:bottom w:val="none" w:sz="0" w:space="0" w:color="auto"/>
        <w:right w:val="none" w:sz="0" w:space="0" w:color="auto"/>
      </w:divBdr>
    </w:div>
    <w:div w:id="1614247527">
      <w:bodyDiv w:val="1"/>
      <w:marLeft w:val="0"/>
      <w:marRight w:val="0"/>
      <w:marTop w:val="0"/>
      <w:marBottom w:val="0"/>
      <w:divBdr>
        <w:top w:val="none" w:sz="0" w:space="0" w:color="auto"/>
        <w:left w:val="none" w:sz="0" w:space="0" w:color="auto"/>
        <w:bottom w:val="none" w:sz="0" w:space="0" w:color="auto"/>
        <w:right w:val="none" w:sz="0" w:space="0" w:color="auto"/>
      </w:divBdr>
    </w:div>
    <w:div w:id="1668168175">
      <w:bodyDiv w:val="1"/>
      <w:marLeft w:val="0"/>
      <w:marRight w:val="0"/>
      <w:marTop w:val="0"/>
      <w:marBottom w:val="0"/>
      <w:divBdr>
        <w:top w:val="none" w:sz="0" w:space="0" w:color="auto"/>
        <w:left w:val="none" w:sz="0" w:space="0" w:color="auto"/>
        <w:bottom w:val="none" w:sz="0" w:space="0" w:color="auto"/>
        <w:right w:val="none" w:sz="0" w:space="0" w:color="auto"/>
      </w:divBdr>
    </w:div>
    <w:div w:id="1712880714">
      <w:bodyDiv w:val="1"/>
      <w:marLeft w:val="0"/>
      <w:marRight w:val="0"/>
      <w:marTop w:val="0"/>
      <w:marBottom w:val="0"/>
      <w:divBdr>
        <w:top w:val="none" w:sz="0" w:space="0" w:color="auto"/>
        <w:left w:val="none" w:sz="0" w:space="0" w:color="auto"/>
        <w:bottom w:val="none" w:sz="0" w:space="0" w:color="auto"/>
        <w:right w:val="none" w:sz="0" w:space="0" w:color="auto"/>
      </w:divBdr>
    </w:div>
    <w:div w:id="1760327585">
      <w:bodyDiv w:val="1"/>
      <w:marLeft w:val="0"/>
      <w:marRight w:val="0"/>
      <w:marTop w:val="0"/>
      <w:marBottom w:val="0"/>
      <w:divBdr>
        <w:top w:val="none" w:sz="0" w:space="0" w:color="auto"/>
        <w:left w:val="none" w:sz="0" w:space="0" w:color="auto"/>
        <w:bottom w:val="none" w:sz="0" w:space="0" w:color="auto"/>
        <w:right w:val="none" w:sz="0" w:space="0" w:color="auto"/>
      </w:divBdr>
    </w:div>
    <w:div w:id="1773739175">
      <w:bodyDiv w:val="1"/>
      <w:marLeft w:val="0"/>
      <w:marRight w:val="0"/>
      <w:marTop w:val="0"/>
      <w:marBottom w:val="0"/>
      <w:divBdr>
        <w:top w:val="none" w:sz="0" w:space="0" w:color="auto"/>
        <w:left w:val="none" w:sz="0" w:space="0" w:color="auto"/>
        <w:bottom w:val="none" w:sz="0" w:space="0" w:color="auto"/>
        <w:right w:val="none" w:sz="0" w:space="0" w:color="auto"/>
      </w:divBdr>
    </w:div>
    <w:div w:id="1789926772">
      <w:bodyDiv w:val="1"/>
      <w:marLeft w:val="0"/>
      <w:marRight w:val="0"/>
      <w:marTop w:val="0"/>
      <w:marBottom w:val="0"/>
      <w:divBdr>
        <w:top w:val="none" w:sz="0" w:space="0" w:color="auto"/>
        <w:left w:val="none" w:sz="0" w:space="0" w:color="auto"/>
        <w:bottom w:val="none" w:sz="0" w:space="0" w:color="auto"/>
        <w:right w:val="none" w:sz="0" w:space="0" w:color="auto"/>
      </w:divBdr>
    </w:div>
    <w:div w:id="1868326445">
      <w:bodyDiv w:val="1"/>
      <w:marLeft w:val="0"/>
      <w:marRight w:val="0"/>
      <w:marTop w:val="0"/>
      <w:marBottom w:val="0"/>
      <w:divBdr>
        <w:top w:val="none" w:sz="0" w:space="0" w:color="auto"/>
        <w:left w:val="none" w:sz="0" w:space="0" w:color="auto"/>
        <w:bottom w:val="none" w:sz="0" w:space="0" w:color="auto"/>
        <w:right w:val="none" w:sz="0" w:space="0" w:color="auto"/>
      </w:divBdr>
    </w:div>
    <w:div w:id="1881673763">
      <w:bodyDiv w:val="1"/>
      <w:marLeft w:val="0"/>
      <w:marRight w:val="0"/>
      <w:marTop w:val="0"/>
      <w:marBottom w:val="0"/>
      <w:divBdr>
        <w:top w:val="none" w:sz="0" w:space="0" w:color="auto"/>
        <w:left w:val="none" w:sz="0" w:space="0" w:color="auto"/>
        <w:bottom w:val="none" w:sz="0" w:space="0" w:color="auto"/>
        <w:right w:val="none" w:sz="0" w:space="0" w:color="auto"/>
      </w:divBdr>
    </w:div>
    <w:div w:id="1924292830">
      <w:bodyDiv w:val="1"/>
      <w:marLeft w:val="0"/>
      <w:marRight w:val="0"/>
      <w:marTop w:val="0"/>
      <w:marBottom w:val="0"/>
      <w:divBdr>
        <w:top w:val="none" w:sz="0" w:space="0" w:color="auto"/>
        <w:left w:val="none" w:sz="0" w:space="0" w:color="auto"/>
        <w:bottom w:val="none" w:sz="0" w:space="0" w:color="auto"/>
        <w:right w:val="none" w:sz="0" w:space="0" w:color="auto"/>
      </w:divBdr>
    </w:div>
    <w:div w:id="1933201978">
      <w:bodyDiv w:val="1"/>
      <w:marLeft w:val="0"/>
      <w:marRight w:val="0"/>
      <w:marTop w:val="0"/>
      <w:marBottom w:val="0"/>
      <w:divBdr>
        <w:top w:val="none" w:sz="0" w:space="0" w:color="auto"/>
        <w:left w:val="none" w:sz="0" w:space="0" w:color="auto"/>
        <w:bottom w:val="none" w:sz="0" w:space="0" w:color="auto"/>
        <w:right w:val="none" w:sz="0" w:space="0" w:color="auto"/>
      </w:divBdr>
    </w:div>
    <w:div w:id="1947617482">
      <w:bodyDiv w:val="1"/>
      <w:marLeft w:val="0"/>
      <w:marRight w:val="0"/>
      <w:marTop w:val="0"/>
      <w:marBottom w:val="0"/>
      <w:divBdr>
        <w:top w:val="none" w:sz="0" w:space="0" w:color="auto"/>
        <w:left w:val="none" w:sz="0" w:space="0" w:color="auto"/>
        <w:bottom w:val="none" w:sz="0" w:space="0" w:color="auto"/>
        <w:right w:val="none" w:sz="0" w:space="0" w:color="auto"/>
      </w:divBdr>
    </w:div>
    <w:div w:id="1953397374">
      <w:bodyDiv w:val="1"/>
      <w:marLeft w:val="0"/>
      <w:marRight w:val="0"/>
      <w:marTop w:val="0"/>
      <w:marBottom w:val="0"/>
      <w:divBdr>
        <w:top w:val="none" w:sz="0" w:space="0" w:color="auto"/>
        <w:left w:val="none" w:sz="0" w:space="0" w:color="auto"/>
        <w:bottom w:val="none" w:sz="0" w:space="0" w:color="auto"/>
        <w:right w:val="none" w:sz="0" w:space="0" w:color="auto"/>
      </w:divBdr>
    </w:div>
    <w:div w:id="2014533127">
      <w:bodyDiv w:val="1"/>
      <w:marLeft w:val="0"/>
      <w:marRight w:val="0"/>
      <w:marTop w:val="0"/>
      <w:marBottom w:val="0"/>
      <w:divBdr>
        <w:top w:val="none" w:sz="0" w:space="0" w:color="auto"/>
        <w:left w:val="none" w:sz="0" w:space="0" w:color="auto"/>
        <w:bottom w:val="none" w:sz="0" w:space="0" w:color="auto"/>
        <w:right w:val="none" w:sz="0" w:space="0" w:color="auto"/>
      </w:divBdr>
    </w:div>
    <w:div w:id="2036151740">
      <w:bodyDiv w:val="1"/>
      <w:marLeft w:val="0"/>
      <w:marRight w:val="0"/>
      <w:marTop w:val="0"/>
      <w:marBottom w:val="0"/>
      <w:divBdr>
        <w:top w:val="none" w:sz="0" w:space="0" w:color="auto"/>
        <w:left w:val="none" w:sz="0" w:space="0" w:color="auto"/>
        <w:bottom w:val="none" w:sz="0" w:space="0" w:color="auto"/>
        <w:right w:val="none" w:sz="0" w:space="0" w:color="auto"/>
      </w:divBdr>
    </w:div>
    <w:div w:id="2069523609">
      <w:bodyDiv w:val="1"/>
      <w:marLeft w:val="0"/>
      <w:marRight w:val="0"/>
      <w:marTop w:val="0"/>
      <w:marBottom w:val="0"/>
      <w:divBdr>
        <w:top w:val="none" w:sz="0" w:space="0" w:color="auto"/>
        <w:left w:val="none" w:sz="0" w:space="0" w:color="auto"/>
        <w:bottom w:val="none" w:sz="0" w:space="0" w:color="auto"/>
        <w:right w:val="none" w:sz="0" w:space="0" w:color="auto"/>
      </w:divBdr>
    </w:div>
    <w:div w:id="2074425824">
      <w:bodyDiv w:val="1"/>
      <w:marLeft w:val="0"/>
      <w:marRight w:val="0"/>
      <w:marTop w:val="0"/>
      <w:marBottom w:val="0"/>
      <w:divBdr>
        <w:top w:val="none" w:sz="0" w:space="0" w:color="auto"/>
        <w:left w:val="none" w:sz="0" w:space="0" w:color="auto"/>
        <w:bottom w:val="none" w:sz="0" w:space="0" w:color="auto"/>
        <w:right w:val="none" w:sz="0" w:space="0" w:color="auto"/>
      </w:divBdr>
    </w:div>
    <w:div w:id="20762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a16</b:Tag>
    <b:SourceType>JournalArticle</b:SourceType>
    <b:Guid>{F3585BBB-58FE-4E9C-A6A5-65B630411ADF}</b:Guid>
    <b:Title>PERENCANAAN STRATEGIS SISTEM INFORMASI MENGGUNAKAN TOGAF (STUDI KASUS : UNIVERSITAS SATRIA MAKASSAR)</b:Title>
    <b:Year>2016</b:Year>
    <b:Pages>11</b:Pages>
    <b:Author>
      <b:Author>
        <b:NameList>
          <b:Person>
            <b:Last>Mualo</b:Last>
            <b:First>Ardhyansyah </b:First>
          </b:Person>
          <b:Person>
            <b:Last>Budiyanto</b:Last>
            <b:Middle>Djoko </b:Middle>
            <b:First>A.</b:First>
          </b:Person>
        </b:NameList>
      </b:Author>
    </b:Author>
    <b:RefOrder>1</b:RefOrder>
  </b:Source>
  <b:Source>
    <b:Tag>Pra20</b:Tag>
    <b:SourceType>Report</b:SourceType>
    <b:Guid>{8E43EA7D-DADF-4C9F-AF45-AD8129C73CD4}</b:Guid>
    <b:Title>SISTEM INFORMASI MANAJEMEN PENGANTAR SISTEM INFORMASI</b:Title>
    <b:Year>2020</b:Year>
    <b:Publisher>UNIVERSITAS MERCU BUANA</b:Publisher>
    <b:City>jakarta</b:City>
    <b:Author>
      <b:Author>
        <b:NameList>
          <b:Person>
            <b:Last>Pramestyarani</b:Last>
            <b:Middle>Margaretha</b:Middle>
            <b:First>Aurellia</b:First>
          </b:Person>
        </b:NameList>
      </b:Author>
    </b:Author>
    <b:RefOrder>4</b:RefOrder>
  </b:Source>
  <b:Source>
    <b:Tag>eva16</b:Tag>
    <b:SourceType>JournalArticle</b:SourceType>
    <b:Guid>{AF3AE7F3-447D-4233-8693-5558E100C3BE}</b:Guid>
    <b:Author>
      <b:Author>
        <b:NameList>
          <b:Person>
            <b:Last>fahimah</b:Last>
            <b:First>eva</b:First>
          </b:Person>
        </b:NameList>
      </b:Author>
    </b:Author>
    <b:Title>Perencanaan strategis sistem informasi  (studi kasus : PT. nadhirotul Zahra tour &amp; travel al-iffah)</b:Title>
    <b:Year>2016</b:Year>
    <b:Pages>187</b:Pages>
    <b:RefOrder>2</b:RefOrder>
  </b:Source>
  <b:Source>
    <b:Tag>Ruk19</b:Tag>
    <b:SourceType>JournalArticle</b:SourceType>
    <b:Guid>{AE130D05-ADD1-4061-A1D0-5A6CE8943B28}</b:Guid>
    <b:Title>PERENCANAAN STRATEGI SISTEM DAN TEKNOLOGI INFORMASI MENGGUNAKAN  FRAMEWORK  TOGAF VERSI 9.1  DI SMK KESEHATAN HIDAYAH MEDIKA TASIKMALAYA</b:Title>
    <b:JournalName>JURNAL SISTEM INFORMASI DAN TENOLOGI</b:JournalName>
    <b:Year>2019</b:Year>
    <b:Pages>16</b:Pages>
    <b:Author>
      <b:Author>
        <b:NameList>
          <b:Person>
            <b:Last>Rukoyah</b:Last>
            <b:Middle>Salsabila Siti</b:Middle>
            <b:First>Givany</b:First>
          </b:Person>
          <b:Person>
            <b:Last>Shofa</b:Last>
            <b:Middle>Nur</b:Middle>
            <b:First>Rahmi</b:First>
          </b:Person>
          <b:Person>
            <b:First>Rianto</b:First>
          </b:Person>
        </b:NameList>
      </b:Author>
    </b:Author>
    <b:RefOrder>10</b:RefOrder>
  </b:Source>
  <b:Source>
    <b:Tag>Ika14</b:Tag>
    <b:SourceType>Book</b:SourceType>
    <b:Guid>{627B6DB1-7287-4D53-A7F0-8017EF32EEB6}</b:Guid>
    <b:Title>Pengertian Sistem</b:Title>
    <b:Year>2014</b:Year>
    <b:Author>
      <b:Author>
        <b:NameList>
          <b:Person>
            <b:Last>Ika Menarianti</b:Last>
            <b:First>M.Kom</b:First>
          </b:Person>
        </b:NameList>
      </b:Author>
    </b:Author>
    <b:RefOrder>5</b:RefOrder>
  </b:Source>
  <b:Source>
    <b:Tag>Put20</b:Tag>
    <b:SourceType>InternetSite</b:SourceType>
    <b:Guid>{19A3AB9B-16E5-4633-9FD9-1BE2D2B83695}</b:Guid>
    <b:Title>PENGERTIAN INFORMASI: Fungsi, Konsep Dasar &amp; Jenis Jenis Informasi</b:Title>
    <b:Year>2020</b:Year>
    <b:Author>
      <b:Author>
        <b:NameList>
          <b:Person>
            <b:Last>Putra</b:Last>
          </b:Person>
        </b:NameList>
      </b:Author>
    </b:Author>
    <b:InternetSiteTitle>SALAMADIAN</b:InternetSiteTitle>
    <b:Month>februari</b:Month>
    <b:Day>9</b:Day>
    <b:URL>https://salamadian.com/pengertian-informasi/</b:URL>
    <b:RefOrder>6</b:RefOrder>
  </b:Source>
  <b:Source>
    <b:Tag>Alv19</b:Tag>
    <b:SourceType>JournalArticle</b:SourceType>
    <b:Guid>{9C6E3E1B-AA94-4DA5-B9C8-A33BD9D0892F}</b:Guid>
    <b:Title>Desa Digital: Potensi dan Tantangannya</b:Title>
    <b:Year>2019</b:Year>
    <b:JournalName>Buletin APBN Vol. IV</b:JournalName>
    <b:Pages>4</b:Pages>
    <b:Author>
      <b:Author>
        <b:NameList>
          <b:Person>
            <b:Last>Alvaro</b:Last>
            <b:First>Rendy</b:First>
          </b:Person>
          <b:Person>
            <b:Last>Octavia</b:Last>
            <b:First>Emillia</b:First>
          </b:Person>
        </b:NameList>
      </b:Author>
    </b:Author>
    <b:RefOrder>11</b:RefOrder>
  </b:Source>
  <b:Source>
    <b:Tag>Jan19</b:Tag>
    <b:SourceType>JournalArticle</b:SourceType>
    <b:Guid>{15965E8C-74D4-4998-A748-EF47B18AD511}</b:Guid>
    <b:Author>
      <b:Author>
        <b:NameList>
          <b:Person>
            <b:Last>Hoesada</b:Last>
            <b:First>Jan</b:First>
          </b:Person>
        </b:NameList>
      </b:Author>
    </b:Author>
    <b:Title>DESA DIGITAL</b:Title>
    <b:Year>2019</b:Year>
    <b:Pages>15</b:Pages>
    <b:RefOrder>12</b:RefOrder>
  </b:Source>
  <b:Source>
    <b:Tag>Van17</b:Tag>
    <b:SourceType>JournalArticle</b:SourceType>
    <b:Guid>{DFF93A8D-E8F4-4BB4-8060-C2DB7943315F}</b:Guid>
    <b:Title>PERENCANAAN ARSITEKTUR ENTERPRISE DENGAN METODE TOGAF VERSI 9 (STUDI KASUS: RUMAH SAKIT UMUM KOTA TANGERANG SELATAN)</b:Title>
    <b:JournalName>Jurnal Sistem Informasi,</b:JournalName>
    <b:Year>2017</b:Year>
    <b:Pages>10</b:Pages>
    <b:Author>
      <b:Author>
        <b:NameList>
          <b:Person>
            <b:Last>Vangoslava</b:Last>
            <b:First>Cahamalda</b:First>
          </b:Person>
          <b:Person>
            <b:First>Zulfiandri</b:First>
          </b:Person>
          <b:Person>
            <b:Last>Gunawan</b:Last>
            <b:Middle>Nur</b:Middle>
            <b:First>M</b:First>
          </b:Person>
        </b:NameList>
      </b:Author>
    </b:Author>
    <b:RefOrder>7</b:RefOrder>
  </b:Source>
  <b:Source>
    <b:Tag>Gan12</b:Tag>
    <b:SourceType>JournalArticle</b:SourceType>
    <b:Guid>{6C7FAFF0-3714-4068-A906-AECE006B432E}</b:Guid>
    <b:Title>PERENCAAN STRATEGIS SISTEM INFOMASI BERBASIS TOGAF ADM PADA DINAS PARIWISATA DAN KEBUDAYAAN KOTA YOGYAKARTA</b:Title>
    <b:JournalName>seminar nasional aplikasi teknologi informasi</b:JournalName>
    <b:Year>2012</b:Year>
    <b:Pages>8</b:Pages>
    <b:Author>
      <b:Author>
        <b:NameList>
          <b:Person>
            <b:Last>Gandhi</b:Last>
            <b:First>Arfive</b:First>
          </b:Person>
          <b:Person>
            <b:Last>Kurniati, ST.MT</b:Last>
            <b:Middle>Prima</b:Middle>
            <b:First>Angelina</b:First>
          </b:Person>
        </b:NameList>
      </b:Author>
    </b:Author>
    <b:RefOrder>8</b:RefOrder>
  </b:Source>
  <b:Source>
    <b:Tag>Sua</b:Tag>
    <b:SourceType>JournalArticle</b:SourceType>
    <b:Guid>{D5683F17-47FF-4315-8F29-F99FD3E8EF77}</b:Guid>
    <b:Author>
      <b:Author>
        <b:NameList>
          <b:Person>
            <b:Last>Suarezsaga</b:Last>
            <b:First>Fredrikus</b:First>
          </b:Person>
          <b:Person>
            <b:Last>Wisnubadhra, S.T., M.T.</b:Last>
            <b:First>Irya </b:First>
          </b:Person>
          <b:Person>
            <b:Last>Purnomo W.P., S.T., M.Kom</b:Last>
            <b:Middle>Sigit </b:Middle>
            <b:First>Y</b:First>
          </b:Person>
        </b:NameList>
      </b:Author>
    </b:Author>
    <b:Title>PERENCANAAN STRATEGIS SISTEM INFORMASI DESA DAN KAWASAN PERDESAAN MENGGUNAKAN KERANGKA KERJA TOGAF ADM</b:Title>
    <b:JournalName>PROSIDING SEMINAR NASIONAL MULTI DISIPLIN ILMU &amp; CALL FOR  PAPERS UNISBANK (SENDI_U)</b:JournalName>
    <b:Year>2015</b:Year>
    <b:Pages>7</b:Pages>
    <b:RefOrder>3</b:RefOrder>
  </b:Source>
  <b:Source>
    <b:Tag>Hiz15</b:Tag>
    <b:SourceType>JournalArticle</b:SourceType>
    <b:Guid>{2182EA10-A445-490F-901B-1E963A57DDD9}</b:Guid>
    <b:Title>MODEL PERENCANAAN STRATEGIS SI/TI PERGURUAN TINGGI MENGGUNAKAN FRAMEWORK TOGAF (Studi Kasus STKIP Kie Raha) </b:Title>
    <b:JournalName>Seminar Nasional Ilmu Komputer (SNIK 2015)</b:JournalName>
    <b:Year>2015</b:Year>
    <b:Pages>6</b:Pages>
    <b:Author>
      <b:Author>
        <b:NameList>
          <b:Person>
            <b:Last>Hizbullah</b:Last>
            <b:First>Imam</b:First>
          </b:Person>
          <b:Person>
            <b:Last>Nugroho</b:Last>
            <b:First>Eko</b:First>
          </b:Person>
          <b:Person>
            <b:Last>Santosa</b:Last>
            <b:Middle>Insap</b:Middle>
            <b:First>Paulus</b:First>
          </b:Person>
        </b:NameList>
      </b:Author>
    </b:Author>
    <b:RefOrder>9</b:RefOrder>
  </b:Source>
  <b:Source>
    <b:Tag>Ope11</b:Tag>
    <b:SourceType>Book</b:SourceType>
    <b:Guid>{3E971252-B1F3-4865-A7E1-A977608165B3}</b:Guid>
    <b:Title>TOGAF® Version 9.1</b:Title>
    <b:Year>2011</b:Year>
    <b:Author>
      <b:Author>
        <b:NameList>
          <b:Person>
            <b:Last>group </b:Last>
            <b:Middle>open</b:Middle>
            <b:First>the</b:First>
          </b:Person>
        </b:NameList>
      </b:Author>
    </b:Author>
    <b:City>U.S</b:City>
    <b:Publisher>The Open Group</b:Publisher>
    <b:RefOrder>13</b:RefOrder>
  </b:Source>
</b:Sources>
</file>

<file path=customXml/itemProps1.xml><?xml version="1.0" encoding="utf-8"?>
<ds:datastoreItem xmlns:ds="http://schemas.openxmlformats.org/officeDocument/2006/customXml" ds:itemID="{CDBA05CE-BD8B-4FC6-8D3F-425F46D65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9</TotalTime>
  <Pages>5</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 Anita</dc:creator>
  <cp:lastModifiedBy>indra jaya</cp:lastModifiedBy>
  <cp:revision>521</cp:revision>
  <cp:lastPrinted>2021-05-28T03:57:00Z</cp:lastPrinted>
  <dcterms:created xsi:type="dcterms:W3CDTF">2021-06-07T05:59:00Z</dcterms:created>
  <dcterms:modified xsi:type="dcterms:W3CDTF">2023-09-18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d022fc-3503-3a00-b829-54faded3a55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